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45BF34" w14:textId="6E59CF71" w:rsidR="00B662F0" w:rsidRPr="007B1601" w:rsidRDefault="000C2EA5" w:rsidP="000669A6">
      <w:pPr>
        <w:pStyle w:val="Title"/>
        <w:jc w:val="center"/>
        <w:rPr>
          <w:b/>
          <w:bCs/>
          <w:color w:val="000000" w:themeColor="text1"/>
        </w:rPr>
      </w:pPr>
      <w:r w:rsidRPr="007B1601">
        <w:rPr>
          <w:b/>
          <w:bCs/>
          <w:noProof/>
          <w:color w:val="000000" w:themeColor="text1"/>
        </w:rPr>
        <w:drawing>
          <wp:inline distT="0" distB="0" distL="0" distR="0" wp14:anchorId="0D55AF6C" wp14:editId="71373785">
            <wp:extent cx="1457325" cy="1450640"/>
            <wp:effectExtent l="0" t="0" r="0" b="0"/>
            <wp:docPr id="61933312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9333122" name="Picture 61933312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9468" cy="1452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B9BD2" w14:textId="77777777" w:rsidR="006562CE" w:rsidRPr="007B1601" w:rsidRDefault="006562CE" w:rsidP="006562CE">
      <w:pPr>
        <w:rPr>
          <w:color w:val="000000" w:themeColor="text1"/>
        </w:rPr>
      </w:pPr>
    </w:p>
    <w:p w14:paraId="475A054B" w14:textId="77777777" w:rsidR="000C2EA5" w:rsidRPr="007B1601" w:rsidRDefault="000C2EA5" w:rsidP="000C2EA5">
      <w:pPr>
        <w:jc w:val="center"/>
        <w:rPr>
          <w:color w:val="000000" w:themeColor="text1"/>
        </w:rPr>
      </w:pPr>
    </w:p>
    <w:p w14:paraId="3EBE6CF7" w14:textId="7EC2533E" w:rsidR="000C2EA5" w:rsidRPr="007B1601" w:rsidRDefault="000C2EA5" w:rsidP="000C2EA5">
      <w:pPr>
        <w:pStyle w:val="Title"/>
        <w:jc w:val="center"/>
        <w:rPr>
          <w:b/>
          <w:bCs/>
          <w:color w:val="000000" w:themeColor="text1"/>
        </w:rPr>
      </w:pPr>
      <w:r w:rsidRPr="007B1601">
        <w:rPr>
          <w:b/>
          <w:bCs/>
          <w:color w:val="000000" w:themeColor="text1"/>
        </w:rPr>
        <w:t>Hamdard University Islamabad</w:t>
      </w:r>
    </w:p>
    <w:p w14:paraId="35FB089F" w14:textId="77777777" w:rsidR="006562CE" w:rsidRPr="007B1601" w:rsidRDefault="006562CE" w:rsidP="006562CE">
      <w:pPr>
        <w:rPr>
          <w:color w:val="000000" w:themeColor="text1"/>
        </w:rPr>
      </w:pPr>
    </w:p>
    <w:p w14:paraId="42CEEB14" w14:textId="77777777" w:rsidR="000C2EA5" w:rsidRPr="007B1601" w:rsidRDefault="000C2EA5" w:rsidP="000C2EA5">
      <w:pPr>
        <w:jc w:val="center"/>
        <w:rPr>
          <w:color w:val="000000" w:themeColor="text1"/>
        </w:rPr>
      </w:pPr>
    </w:p>
    <w:p w14:paraId="727479DB" w14:textId="5AD3DE41" w:rsidR="000C2EA5" w:rsidRPr="007B1601" w:rsidRDefault="00E920FD" w:rsidP="000C2EA5">
      <w:pPr>
        <w:jc w:val="center"/>
        <w:rPr>
          <w:b/>
          <w:bCs/>
          <w:color w:val="000000" w:themeColor="text1"/>
          <w:sz w:val="36"/>
          <w:szCs w:val="36"/>
        </w:rPr>
      </w:pPr>
      <w:r>
        <w:rPr>
          <w:b/>
          <w:bCs/>
          <w:color w:val="000000" w:themeColor="text1"/>
          <w:sz w:val="36"/>
          <w:szCs w:val="36"/>
        </w:rPr>
        <w:t xml:space="preserve">Assignment#4 </w:t>
      </w:r>
      <w:r w:rsidR="007B1601" w:rsidRPr="007B1601">
        <w:rPr>
          <w:b/>
          <w:bCs/>
          <w:color w:val="000000" w:themeColor="text1"/>
          <w:sz w:val="36"/>
          <w:szCs w:val="36"/>
        </w:rPr>
        <w:t>Report</w:t>
      </w:r>
    </w:p>
    <w:p w14:paraId="629BFC75" w14:textId="77777777" w:rsidR="0019484F" w:rsidRPr="007B1601" w:rsidRDefault="0019484F" w:rsidP="000C2EA5">
      <w:pPr>
        <w:jc w:val="center"/>
        <w:rPr>
          <w:b/>
          <w:bCs/>
          <w:color w:val="000000" w:themeColor="text1"/>
          <w:sz w:val="36"/>
          <w:szCs w:val="36"/>
        </w:rPr>
      </w:pPr>
    </w:p>
    <w:p w14:paraId="530E0F41" w14:textId="7E9529D7" w:rsidR="006562CE" w:rsidRPr="000971EC" w:rsidRDefault="000971EC" w:rsidP="000C2EA5">
      <w:pPr>
        <w:jc w:val="center"/>
        <w:rPr>
          <w:b/>
          <w:bCs/>
          <w:color w:val="000000" w:themeColor="text1"/>
          <w:sz w:val="40"/>
          <w:szCs w:val="40"/>
        </w:rPr>
      </w:pPr>
      <w:r w:rsidRPr="000971EC">
        <w:rPr>
          <w:rFonts w:ascii="Segoe UI" w:eastAsia="Times New Roman" w:hAnsi="Segoe UI" w:cs="Segoe UI"/>
          <w:b/>
          <w:bCs/>
          <w:color w:val="000000" w:themeColor="text1"/>
          <w:kern w:val="0"/>
          <w:sz w:val="28"/>
          <w:szCs w:val="28"/>
          <w14:ligatures w14:val="none"/>
        </w:rPr>
        <w:t xml:space="preserve">Title: </w:t>
      </w:r>
      <w:r w:rsidR="007B1601" w:rsidRPr="000971EC">
        <w:rPr>
          <w:rFonts w:ascii="Segoe UI" w:eastAsia="Times New Roman" w:hAnsi="Segoe UI" w:cs="Segoe UI"/>
          <w:b/>
          <w:bCs/>
          <w:color w:val="000000" w:themeColor="text1"/>
          <w:kern w:val="0"/>
          <w:sz w:val="28"/>
          <w:szCs w:val="28"/>
          <w14:ligatures w14:val="none"/>
        </w:rPr>
        <w:t>Comparative Analysis of Nu-Support Vector Machines (Nu-SVM) and C-Support Vector Machines (C-SVM)</w:t>
      </w:r>
    </w:p>
    <w:p w14:paraId="0413A3F1" w14:textId="77777777" w:rsidR="007B1601" w:rsidRPr="007B1601" w:rsidRDefault="007B1601" w:rsidP="007E132D">
      <w:pPr>
        <w:spacing w:after="0"/>
        <w:jc w:val="center"/>
        <w:rPr>
          <w:b/>
          <w:bCs/>
          <w:color w:val="000000" w:themeColor="text1"/>
          <w:sz w:val="36"/>
          <w:szCs w:val="36"/>
        </w:rPr>
      </w:pPr>
      <w:r w:rsidRPr="007B1601">
        <w:rPr>
          <w:b/>
          <w:bCs/>
          <w:color w:val="000000" w:themeColor="text1"/>
          <w:sz w:val="36"/>
          <w:szCs w:val="36"/>
        </w:rPr>
        <w:t>Members</w:t>
      </w:r>
      <w:r w:rsidR="006562CE" w:rsidRPr="007B1601">
        <w:rPr>
          <w:b/>
          <w:bCs/>
          <w:color w:val="000000" w:themeColor="text1"/>
          <w:sz w:val="36"/>
          <w:szCs w:val="36"/>
        </w:rPr>
        <w:t xml:space="preserve">: </w:t>
      </w:r>
    </w:p>
    <w:p w14:paraId="0BB6F907" w14:textId="1F28C40A" w:rsidR="007B1601" w:rsidRPr="007B1601" w:rsidRDefault="007B1601" w:rsidP="007B1601">
      <w:pPr>
        <w:spacing w:after="0"/>
        <w:jc w:val="center"/>
        <w:rPr>
          <w:color w:val="000000" w:themeColor="text1"/>
          <w:sz w:val="36"/>
          <w:szCs w:val="36"/>
        </w:rPr>
      </w:pPr>
      <w:r w:rsidRPr="007B1601">
        <w:rPr>
          <w:color w:val="000000" w:themeColor="text1"/>
          <w:sz w:val="36"/>
          <w:szCs w:val="36"/>
        </w:rPr>
        <w:t>Ali Najam</w:t>
      </w:r>
    </w:p>
    <w:p w14:paraId="79F578B7" w14:textId="0214A2FE" w:rsidR="007B1601" w:rsidRPr="007B1601" w:rsidRDefault="007B1601" w:rsidP="007B1601">
      <w:pPr>
        <w:spacing w:after="0"/>
        <w:jc w:val="center"/>
        <w:rPr>
          <w:color w:val="000000" w:themeColor="text1"/>
          <w:sz w:val="36"/>
          <w:szCs w:val="36"/>
        </w:rPr>
      </w:pPr>
      <w:r w:rsidRPr="007B1601">
        <w:rPr>
          <w:color w:val="000000" w:themeColor="text1"/>
          <w:sz w:val="36"/>
          <w:szCs w:val="36"/>
        </w:rPr>
        <w:t>Aqsa Farooq</w:t>
      </w:r>
    </w:p>
    <w:p w14:paraId="6CBD9461" w14:textId="13266C57" w:rsidR="007B1601" w:rsidRPr="007B1601" w:rsidRDefault="007B1601" w:rsidP="007B1601">
      <w:pPr>
        <w:spacing w:after="0"/>
        <w:jc w:val="center"/>
        <w:rPr>
          <w:color w:val="000000" w:themeColor="text1"/>
          <w:sz w:val="36"/>
          <w:szCs w:val="36"/>
        </w:rPr>
      </w:pPr>
      <w:r w:rsidRPr="007B1601">
        <w:rPr>
          <w:color w:val="000000" w:themeColor="text1"/>
          <w:sz w:val="36"/>
          <w:szCs w:val="36"/>
        </w:rPr>
        <w:t>Arbab Hussain</w:t>
      </w:r>
    </w:p>
    <w:p w14:paraId="4416F6C2" w14:textId="533D4B67" w:rsidR="007B1601" w:rsidRPr="007B1601" w:rsidRDefault="007B1601" w:rsidP="007B1601">
      <w:pPr>
        <w:spacing w:after="0"/>
        <w:jc w:val="center"/>
        <w:rPr>
          <w:color w:val="000000" w:themeColor="text1"/>
          <w:sz w:val="36"/>
          <w:szCs w:val="36"/>
        </w:rPr>
      </w:pPr>
      <w:r w:rsidRPr="007B1601">
        <w:rPr>
          <w:color w:val="000000" w:themeColor="text1"/>
          <w:sz w:val="36"/>
          <w:szCs w:val="36"/>
        </w:rPr>
        <w:t>M Hassan Farid</w:t>
      </w:r>
    </w:p>
    <w:p w14:paraId="7694B0D8" w14:textId="6479C1B5" w:rsidR="006562CE" w:rsidRPr="007B1601" w:rsidRDefault="006562CE" w:rsidP="006562CE">
      <w:pPr>
        <w:spacing w:after="0"/>
        <w:jc w:val="center"/>
        <w:rPr>
          <w:color w:val="000000" w:themeColor="text1"/>
          <w:sz w:val="36"/>
          <w:szCs w:val="36"/>
        </w:rPr>
      </w:pPr>
    </w:p>
    <w:p w14:paraId="675E4FA8" w14:textId="3C46A756" w:rsidR="006562CE" w:rsidRPr="007B1601" w:rsidRDefault="006562CE" w:rsidP="007B1601">
      <w:pPr>
        <w:spacing w:after="0"/>
        <w:jc w:val="center"/>
        <w:rPr>
          <w:color w:val="000000" w:themeColor="text1"/>
          <w:sz w:val="36"/>
          <w:szCs w:val="36"/>
        </w:rPr>
      </w:pPr>
      <w:r w:rsidRPr="007B1601">
        <w:rPr>
          <w:b/>
          <w:bCs/>
          <w:color w:val="000000" w:themeColor="text1"/>
          <w:sz w:val="36"/>
          <w:szCs w:val="36"/>
        </w:rPr>
        <w:t>Submitted To:</w:t>
      </w:r>
      <w:r w:rsidRPr="007B1601">
        <w:rPr>
          <w:color w:val="000000" w:themeColor="text1"/>
          <w:sz w:val="36"/>
          <w:szCs w:val="36"/>
        </w:rPr>
        <w:t xml:space="preserve"> </w:t>
      </w:r>
      <w:r w:rsidR="007B1601" w:rsidRPr="007B1601">
        <w:rPr>
          <w:color w:val="000000" w:themeColor="text1"/>
          <w:sz w:val="36"/>
          <w:szCs w:val="36"/>
        </w:rPr>
        <w:t>Sir Dr. Shaheer</w:t>
      </w:r>
    </w:p>
    <w:p w14:paraId="43AAC445" w14:textId="77777777" w:rsidR="006562CE" w:rsidRPr="007B1601" w:rsidRDefault="006562CE" w:rsidP="006562CE">
      <w:pPr>
        <w:spacing w:after="0"/>
        <w:jc w:val="center"/>
        <w:rPr>
          <w:color w:val="000000" w:themeColor="text1"/>
          <w:sz w:val="36"/>
          <w:szCs w:val="36"/>
        </w:rPr>
      </w:pPr>
    </w:p>
    <w:p w14:paraId="6EED4155" w14:textId="77777777" w:rsidR="000C2EA5" w:rsidRPr="007B1601" w:rsidRDefault="000C2EA5" w:rsidP="000C2EA5">
      <w:pPr>
        <w:jc w:val="center"/>
        <w:rPr>
          <w:color w:val="000000" w:themeColor="text1"/>
        </w:rPr>
      </w:pPr>
    </w:p>
    <w:p w14:paraId="27FDBA2B" w14:textId="77777777" w:rsidR="00B662F0" w:rsidRPr="007B1601" w:rsidRDefault="00B662F0">
      <w:pPr>
        <w:rPr>
          <w:color w:val="000000" w:themeColor="text1"/>
        </w:rPr>
      </w:pPr>
    </w:p>
    <w:p w14:paraId="479045CE" w14:textId="20399E82" w:rsidR="00B662F0" w:rsidRPr="007B1601" w:rsidRDefault="00B662F0">
      <w:pPr>
        <w:rPr>
          <w:color w:val="000000" w:themeColor="text1"/>
        </w:rPr>
      </w:pPr>
    </w:p>
    <w:p w14:paraId="25D4C06B" w14:textId="77777777" w:rsidR="00B662F0" w:rsidRPr="007B1601" w:rsidRDefault="00B662F0">
      <w:pPr>
        <w:rPr>
          <w:color w:val="000000" w:themeColor="text1"/>
        </w:rPr>
      </w:pPr>
    </w:p>
    <w:p w14:paraId="4098D8D9" w14:textId="77777777" w:rsidR="00B662F0" w:rsidRPr="007B1601" w:rsidRDefault="00B662F0">
      <w:pPr>
        <w:rPr>
          <w:color w:val="000000" w:themeColor="text1"/>
        </w:rPr>
      </w:pPr>
    </w:p>
    <w:p w14:paraId="6AC7FBEB" w14:textId="77777777" w:rsidR="00B662F0" w:rsidRPr="007B1601" w:rsidRDefault="00B662F0">
      <w:pPr>
        <w:rPr>
          <w:color w:val="000000" w:themeColor="text1"/>
        </w:rPr>
      </w:pPr>
    </w:p>
    <w:p w14:paraId="07DFCBF7" w14:textId="77777777" w:rsidR="00AC2894" w:rsidRPr="007B1601" w:rsidRDefault="00AC2894">
      <w:pPr>
        <w:rPr>
          <w:color w:val="000000" w:themeColor="text1"/>
        </w:rPr>
      </w:pPr>
    </w:p>
    <w:p w14:paraId="06121B36" w14:textId="77777777" w:rsidR="007B1601" w:rsidRPr="003C1750" w:rsidRDefault="007B1601" w:rsidP="006347D8">
      <w:pPr>
        <w:numPr>
          <w:ilvl w:val="0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ind w:left="0"/>
        <w:rPr>
          <w:rFonts w:ascii="Segoe UI" w:eastAsia="Times New Roman" w:hAnsi="Segoe UI" w:cs="Segoe UI"/>
          <w:b/>
          <w:bCs/>
          <w:color w:val="000000" w:themeColor="text1"/>
          <w:kern w:val="0"/>
          <w:sz w:val="24"/>
          <w:szCs w:val="24"/>
          <w14:ligatures w14:val="none"/>
        </w:rPr>
      </w:pPr>
      <w:r w:rsidRPr="003C1750">
        <w:rPr>
          <w:rFonts w:ascii="Segoe UI" w:eastAsia="Times New Roman" w:hAnsi="Segoe UI" w:cs="Segoe UI"/>
          <w:b/>
          <w:bCs/>
          <w:color w:val="000000" w:themeColor="text1"/>
          <w:kern w:val="0"/>
          <w:sz w:val="24"/>
          <w:szCs w:val="24"/>
          <w14:ligatures w14:val="none"/>
        </w:rPr>
        <w:lastRenderedPageBreak/>
        <w:t>Introduction:</w:t>
      </w:r>
    </w:p>
    <w:p w14:paraId="7FAA8AA7" w14:textId="77777777" w:rsidR="007B1601" w:rsidRPr="003C1750" w:rsidRDefault="007B1601" w:rsidP="007B1601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300" w:after="300" w:line="240" w:lineRule="auto"/>
        <w:rPr>
          <w:rFonts w:ascii="Segoe UI" w:eastAsia="Times New Roman" w:hAnsi="Segoe UI" w:cs="Segoe UI"/>
          <w:color w:val="000000" w:themeColor="text1"/>
          <w:kern w:val="0"/>
          <w:sz w:val="24"/>
          <w:szCs w:val="24"/>
          <w14:ligatures w14:val="none"/>
        </w:rPr>
      </w:pPr>
      <w:r w:rsidRPr="003C1750">
        <w:rPr>
          <w:rFonts w:ascii="Segoe UI" w:eastAsia="Times New Roman" w:hAnsi="Segoe UI" w:cs="Segoe UI"/>
          <w:color w:val="000000" w:themeColor="text1"/>
          <w:kern w:val="0"/>
          <w:sz w:val="24"/>
          <w:szCs w:val="24"/>
          <w14:ligatures w14:val="none"/>
        </w:rPr>
        <w:t>Support Vector Machines (SVM) are powerful machine learning algorithms used for classification and regression tasks. Nu-SVM and C-SVM are two variants of SVM that differ in their formulation and parameterization. This report provides a comparative analysis of Nu-SVM and C-SVM, highlighting their key differences, advantages, and applications.</w:t>
      </w:r>
    </w:p>
    <w:p w14:paraId="4C963708" w14:textId="77777777" w:rsidR="007B1601" w:rsidRPr="003C1750" w:rsidRDefault="007B1601" w:rsidP="006347D8">
      <w:pPr>
        <w:numPr>
          <w:ilvl w:val="0"/>
          <w:numId w:val="2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ind w:left="0"/>
        <w:rPr>
          <w:rFonts w:ascii="Segoe UI" w:eastAsia="Times New Roman" w:hAnsi="Segoe UI" w:cs="Segoe UI"/>
          <w:b/>
          <w:bCs/>
          <w:color w:val="000000" w:themeColor="text1"/>
          <w:kern w:val="0"/>
          <w:sz w:val="24"/>
          <w:szCs w:val="24"/>
          <w14:ligatures w14:val="none"/>
        </w:rPr>
      </w:pPr>
      <w:r w:rsidRPr="003C1750">
        <w:rPr>
          <w:rFonts w:ascii="Segoe UI" w:eastAsia="Times New Roman" w:hAnsi="Segoe UI" w:cs="Segoe UI"/>
          <w:b/>
          <w:bCs/>
          <w:color w:val="000000" w:themeColor="text1"/>
          <w:kern w:val="0"/>
          <w:sz w:val="24"/>
          <w:szCs w:val="24"/>
          <w14:ligatures w14:val="none"/>
        </w:rPr>
        <w:t>Overview of Nu-SVM and C-SVM:</w:t>
      </w:r>
    </w:p>
    <w:p w14:paraId="39CA0C3E" w14:textId="77777777" w:rsidR="007B1601" w:rsidRPr="003C1750" w:rsidRDefault="007B1601" w:rsidP="007B1601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300" w:after="300" w:line="240" w:lineRule="auto"/>
        <w:rPr>
          <w:rFonts w:ascii="Segoe UI" w:eastAsia="Times New Roman" w:hAnsi="Segoe UI" w:cs="Segoe UI"/>
          <w:color w:val="000000" w:themeColor="text1"/>
          <w:kern w:val="0"/>
          <w:sz w:val="24"/>
          <w:szCs w:val="24"/>
          <w14:ligatures w14:val="none"/>
        </w:rPr>
      </w:pPr>
      <w:r w:rsidRPr="003C1750">
        <w:rPr>
          <w:rFonts w:ascii="Segoe UI" w:eastAsia="Times New Roman" w:hAnsi="Segoe UI" w:cs="Segoe UI"/>
          <w:b/>
          <w:bCs/>
          <w:color w:val="000000" w:themeColor="text1"/>
          <w:kern w:val="0"/>
          <w:sz w:val="24"/>
          <w:szCs w:val="24"/>
          <w14:ligatures w14:val="none"/>
        </w:rPr>
        <w:t>2.1 Nu-Support Vector Machines (Nu-SVM):</w:t>
      </w:r>
      <w:r w:rsidRPr="003C1750">
        <w:rPr>
          <w:rFonts w:ascii="Segoe UI" w:eastAsia="Times New Roman" w:hAnsi="Segoe UI" w:cs="Segoe UI"/>
          <w:color w:val="000000" w:themeColor="text1"/>
          <w:kern w:val="0"/>
          <w:sz w:val="24"/>
          <w:szCs w:val="24"/>
          <w14:ligatures w14:val="none"/>
        </w:rPr>
        <w:t xml:space="preserve"> Nu-SVM is an extension of the traditional C-SVM that uses a different parameterization. Instead of the regularization parameter C, Nu-SVM uses a new parameter, denoted as ν (nu), which represents an upper bound on the fraction of margin errors and a lower bound on the fraction of support vectors. The nu parameter offers a more intuitive way to control the trade-off between training error and model complexity.</w:t>
      </w:r>
    </w:p>
    <w:p w14:paraId="1744744D" w14:textId="77777777" w:rsidR="007B1601" w:rsidRPr="003C1750" w:rsidRDefault="007B1601" w:rsidP="007B1601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300" w:after="300" w:line="240" w:lineRule="auto"/>
        <w:rPr>
          <w:rFonts w:ascii="Segoe UI" w:eastAsia="Times New Roman" w:hAnsi="Segoe UI" w:cs="Segoe UI"/>
          <w:color w:val="000000" w:themeColor="text1"/>
          <w:kern w:val="0"/>
          <w:sz w:val="24"/>
          <w:szCs w:val="24"/>
          <w14:ligatures w14:val="none"/>
        </w:rPr>
      </w:pPr>
      <w:r w:rsidRPr="003C1750">
        <w:rPr>
          <w:rFonts w:ascii="Segoe UI" w:eastAsia="Times New Roman" w:hAnsi="Segoe UI" w:cs="Segoe UI"/>
          <w:b/>
          <w:bCs/>
          <w:color w:val="000000" w:themeColor="text1"/>
          <w:kern w:val="0"/>
          <w:sz w:val="24"/>
          <w:szCs w:val="24"/>
          <w14:ligatures w14:val="none"/>
        </w:rPr>
        <w:t>2.2 C-Support Vector Machines (C-SVM</w:t>
      </w:r>
      <w:r w:rsidRPr="003C1750">
        <w:rPr>
          <w:rFonts w:ascii="Segoe UI" w:eastAsia="Times New Roman" w:hAnsi="Segoe UI" w:cs="Segoe UI"/>
          <w:color w:val="000000" w:themeColor="text1"/>
          <w:kern w:val="0"/>
          <w:sz w:val="24"/>
          <w:szCs w:val="24"/>
          <w14:ligatures w14:val="none"/>
        </w:rPr>
        <w:t>): C-SVM is the classical formulation of SVM, where the regularization parameter C is used to control the trade-off between achieving a low training error and maintaining a simple decision boundary. C-SVM aims to find a hyperplane that maximizes the margin between classes while penalizing misclassifications.</w:t>
      </w:r>
    </w:p>
    <w:p w14:paraId="382E7647" w14:textId="77777777" w:rsidR="007B1601" w:rsidRPr="003C1750" w:rsidRDefault="007B1601" w:rsidP="006347D8">
      <w:pPr>
        <w:numPr>
          <w:ilvl w:val="0"/>
          <w:numId w:val="3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ind w:left="0"/>
        <w:rPr>
          <w:rFonts w:ascii="Segoe UI" w:eastAsia="Times New Roman" w:hAnsi="Segoe UI" w:cs="Segoe UI"/>
          <w:b/>
          <w:bCs/>
          <w:color w:val="000000" w:themeColor="text1"/>
          <w:kern w:val="0"/>
          <w:sz w:val="24"/>
          <w:szCs w:val="24"/>
          <w14:ligatures w14:val="none"/>
        </w:rPr>
      </w:pPr>
      <w:r w:rsidRPr="003C1750">
        <w:rPr>
          <w:rFonts w:ascii="Segoe UI" w:eastAsia="Times New Roman" w:hAnsi="Segoe UI" w:cs="Segoe UI"/>
          <w:b/>
          <w:bCs/>
          <w:color w:val="000000" w:themeColor="text1"/>
          <w:kern w:val="0"/>
          <w:sz w:val="24"/>
          <w:szCs w:val="24"/>
          <w14:ligatures w14:val="none"/>
        </w:rPr>
        <w:t>Comparative Analysis:</w:t>
      </w:r>
    </w:p>
    <w:p w14:paraId="697C667F" w14:textId="77777777" w:rsidR="007B1601" w:rsidRPr="003C1750" w:rsidRDefault="007B1601" w:rsidP="007B1601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300" w:after="300" w:line="240" w:lineRule="auto"/>
        <w:rPr>
          <w:rFonts w:ascii="Segoe UI" w:eastAsia="Times New Roman" w:hAnsi="Segoe UI" w:cs="Segoe UI"/>
          <w:color w:val="000000" w:themeColor="text1"/>
          <w:kern w:val="0"/>
          <w:sz w:val="24"/>
          <w:szCs w:val="24"/>
          <w14:ligatures w14:val="none"/>
        </w:rPr>
      </w:pPr>
      <w:r w:rsidRPr="003C1750">
        <w:rPr>
          <w:rFonts w:ascii="Segoe UI" w:eastAsia="Times New Roman" w:hAnsi="Segoe UI" w:cs="Segoe UI"/>
          <w:b/>
          <w:bCs/>
          <w:color w:val="000000" w:themeColor="text1"/>
          <w:kern w:val="0"/>
          <w:sz w:val="24"/>
          <w:szCs w:val="24"/>
          <w14:ligatures w14:val="none"/>
        </w:rPr>
        <w:t>3.1 Model Complexity:</w:t>
      </w:r>
      <w:r w:rsidRPr="003C1750">
        <w:rPr>
          <w:rFonts w:ascii="Segoe UI" w:eastAsia="Times New Roman" w:hAnsi="Segoe UI" w:cs="Segoe UI"/>
          <w:color w:val="000000" w:themeColor="text1"/>
          <w:kern w:val="0"/>
          <w:sz w:val="24"/>
          <w:szCs w:val="24"/>
          <w14:ligatures w14:val="none"/>
        </w:rPr>
        <w:t xml:space="preserve"> Nu-SVM allows for a more direct control over the complexity of the model through the nu parameter. The nu parameter serves as an upper bound on the fraction of support vectors, providing a clear interpretation of the model complexity. In contrast, C-SVM uses the regularization parameter C, which indirectly influences model complexity.</w:t>
      </w:r>
    </w:p>
    <w:p w14:paraId="6474F4C5" w14:textId="77777777" w:rsidR="007B1601" w:rsidRPr="003C1750" w:rsidRDefault="007B1601" w:rsidP="007B1601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300" w:after="300" w:line="240" w:lineRule="auto"/>
        <w:rPr>
          <w:rFonts w:ascii="Segoe UI" w:eastAsia="Times New Roman" w:hAnsi="Segoe UI" w:cs="Segoe UI"/>
          <w:color w:val="000000" w:themeColor="text1"/>
          <w:kern w:val="0"/>
          <w:sz w:val="24"/>
          <w:szCs w:val="24"/>
          <w14:ligatures w14:val="none"/>
        </w:rPr>
      </w:pPr>
      <w:r w:rsidRPr="003C1750">
        <w:rPr>
          <w:rFonts w:ascii="Segoe UI" w:eastAsia="Times New Roman" w:hAnsi="Segoe UI" w:cs="Segoe UI"/>
          <w:b/>
          <w:bCs/>
          <w:color w:val="000000" w:themeColor="text1"/>
          <w:kern w:val="0"/>
          <w:sz w:val="24"/>
          <w:szCs w:val="24"/>
          <w14:ligatures w14:val="none"/>
        </w:rPr>
        <w:t>3.2 Interpretability:</w:t>
      </w:r>
      <w:r w:rsidRPr="003C1750">
        <w:rPr>
          <w:rFonts w:ascii="Segoe UI" w:eastAsia="Times New Roman" w:hAnsi="Segoe UI" w:cs="Segoe UI"/>
          <w:color w:val="000000" w:themeColor="text1"/>
          <w:kern w:val="0"/>
          <w:sz w:val="24"/>
          <w:szCs w:val="24"/>
          <w14:ligatures w14:val="none"/>
        </w:rPr>
        <w:t xml:space="preserve"> Nu-SVM offers better interpretability due to the direct control over the fraction of support vectors. Users can set a desired upper bound on the fraction of margin errors, allowing for a more intuitive specification of model constraints. C-SVM, on the other hand, may require tuning the regularization parameter C to achieve similar control, which might be less straightforward.</w:t>
      </w:r>
    </w:p>
    <w:p w14:paraId="75DF1336" w14:textId="77777777" w:rsidR="007B1601" w:rsidRPr="003C1750" w:rsidRDefault="007B1601" w:rsidP="007B1601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300" w:after="300" w:line="240" w:lineRule="auto"/>
        <w:rPr>
          <w:rFonts w:ascii="Segoe UI" w:eastAsia="Times New Roman" w:hAnsi="Segoe UI" w:cs="Segoe UI"/>
          <w:color w:val="000000" w:themeColor="text1"/>
          <w:kern w:val="0"/>
          <w:sz w:val="24"/>
          <w:szCs w:val="24"/>
          <w14:ligatures w14:val="none"/>
        </w:rPr>
      </w:pPr>
      <w:r w:rsidRPr="003C1750">
        <w:rPr>
          <w:rFonts w:ascii="Segoe UI" w:eastAsia="Times New Roman" w:hAnsi="Segoe UI" w:cs="Segoe UI"/>
          <w:b/>
          <w:bCs/>
          <w:color w:val="000000" w:themeColor="text1"/>
          <w:kern w:val="0"/>
          <w:sz w:val="24"/>
          <w:szCs w:val="24"/>
          <w14:ligatures w14:val="none"/>
        </w:rPr>
        <w:t>3.3 Robustness to Outliers:</w:t>
      </w:r>
      <w:r w:rsidRPr="003C1750">
        <w:rPr>
          <w:rFonts w:ascii="Segoe UI" w:eastAsia="Times New Roman" w:hAnsi="Segoe UI" w:cs="Segoe UI"/>
          <w:color w:val="000000" w:themeColor="text1"/>
          <w:kern w:val="0"/>
          <w:sz w:val="24"/>
          <w:szCs w:val="24"/>
          <w14:ligatures w14:val="none"/>
        </w:rPr>
        <w:t xml:space="preserve"> Nu-SVM tends to be more robust to outliers than C-SVM. The nu parameter explicitly limits the influence of outliers on the model by constraining the fraction of margin errors. C-SVM, with its reliance on the regularization parameter C, might be more sensitive to outliers.</w:t>
      </w:r>
    </w:p>
    <w:p w14:paraId="09F1032B" w14:textId="77777777" w:rsidR="007B1601" w:rsidRPr="003C1750" w:rsidRDefault="007B1601" w:rsidP="006347D8">
      <w:pPr>
        <w:numPr>
          <w:ilvl w:val="0"/>
          <w:numId w:val="4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ind w:left="0"/>
        <w:rPr>
          <w:rFonts w:ascii="Segoe UI" w:eastAsia="Times New Roman" w:hAnsi="Segoe UI" w:cs="Segoe UI"/>
          <w:b/>
          <w:bCs/>
          <w:color w:val="000000" w:themeColor="text1"/>
          <w:kern w:val="0"/>
          <w:sz w:val="24"/>
          <w:szCs w:val="24"/>
          <w14:ligatures w14:val="none"/>
        </w:rPr>
      </w:pPr>
      <w:r w:rsidRPr="003C1750">
        <w:rPr>
          <w:rFonts w:ascii="Segoe UI" w:eastAsia="Times New Roman" w:hAnsi="Segoe UI" w:cs="Segoe UI"/>
          <w:b/>
          <w:bCs/>
          <w:color w:val="000000" w:themeColor="text1"/>
          <w:kern w:val="0"/>
          <w:sz w:val="24"/>
          <w:szCs w:val="24"/>
          <w14:ligatures w14:val="none"/>
        </w:rPr>
        <w:t>Applications:</w:t>
      </w:r>
    </w:p>
    <w:p w14:paraId="7E134888" w14:textId="77777777" w:rsidR="007B1601" w:rsidRPr="003C1750" w:rsidRDefault="007B1601" w:rsidP="007B1601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300" w:after="300" w:line="240" w:lineRule="auto"/>
        <w:rPr>
          <w:rFonts w:ascii="Segoe UI" w:eastAsia="Times New Roman" w:hAnsi="Segoe UI" w:cs="Segoe UI"/>
          <w:color w:val="000000" w:themeColor="text1"/>
          <w:kern w:val="0"/>
          <w:sz w:val="24"/>
          <w:szCs w:val="24"/>
          <w14:ligatures w14:val="none"/>
        </w:rPr>
      </w:pPr>
      <w:r w:rsidRPr="003C1750">
        <w:rPr>
          <w:rFonts w:ascii="Segoe UI" w:eastAsia="Times New Roman" w:hAnsi="Segoe UI" w:cs="Segoe UI"/>
          <w:b/>
          <w:bCs/>
          <w:color w:val="000000" w:themeColor="text1"/>
          <w:kern w:val="0"/>
          <w:sz w:val="24"/>
          <w:szCs w:val="24"/>
          <w14:ligatures w14:val="none"/>
        </w:rPr>
        <w:t>4.1 Nu-SVM Applications:</w:t>
      </w:r>
      <w:r w:rsidRPr="003C1750">
        <w:rPr>
          <w:rFonts w:ascii="Segoe UI" w:eastAsia="Times New Roman" w:hAnsi="Segoe UI" w:cs="Segoe UI"/>
          <w:color w:val="000000" w:themeColor="text1"/>
          <w:kern w:val="0"/>
          <w:sz w:val="24"/>
          <w:szCs w:val="24"/>
          <w14:ligatures w14:val="none"/>
        </w:rPr>
        <w:t xml:space="preserve"> Nu-SVM is particularly suitable for scenarios where interpretability and explicit control over the fraction of support vectors are crucial. It is often </w:t>
      </w:r>
      <w:r w:rsidRPr="003C1750">
        <w:rPr>
          <w:rFonts w:ascii="Segoe UI" w:eastAsia="Times New Roman" w:hAnsi="Segoe UI" w:cs="Segoe UI"/>
          <w:color w:val="000000" w:themeColor="text1"/>
          <w:kern w:val="0"/>
          <w:sz w:val="24"/>
          <w:szCs w:val="24"/>
          <w14:ligatures w14:val="none"/>
        </w:rPr>
        <w:lastRenderedPageBreak/>
        <w:t>preferred in applications where outliers are present, and robustness to noise is essential, such as in bioinformatics, finance, and outlier detection.</w:t>
      </w:r>
    </w:p>
    <w:p w14:paraId="44D28749" w14:textId="77777777" w:rsidR="007B1601" w:rsidRPr="003C1750" w:rsidRDefault="007B1601" w:rsidP="007B1601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300" w:after="300" w:line="240" w:lineRule="auto"/>
        <w:rPr>
          <w:rFonts w:ascii="Segoe UI" w:eastAsia="Times New Roman" w:hAnsi="Segoe UI" w:cs="Segoe UI"/>
          <w:color w:val="000000" w:themeColor="text1"/>
          <w:kern w:val="0"/>
          <w:sz w:val="24"/>
          <w:szCs w:val="24"/>
          <w14:ligatures w14:val="none"/>
        </w:rPr>
      </w:pPr>
      <w:r w:rsidRPr="003C1750">
        <w:rPr>
          <w:rFonts w:ascii="Segoe UI" w:eastAsia="Times New Roman" w:hAnsi="Segoe UI" w:cs="Segoe UI"/>
          <w:b/>
          <w:bCs/>
          <w:color w:val="000000" w:themeColor="text1"/>
          <w:kern w:val="0"/>
          <w:sz w:val="24"/>
          <w:szCs w:val="24"/>
          <w14:ligatures w14:val="none"/>
        </w:rPr>
        <w:t>4.2 C-SVM Applications</w:t>
      </w:r>
      <w:r w:rsidRPr="003C1750">
        <w:rPr>
          <w:rFonts w:ascii="Segoe UI" w:eastAsia="Times New Roman" w:hAnsi="Segoe UI" w:cs="Segoe UI"/>
          <w:color w:val="000000" w:themeColor="text1"/>
          <w:kern w:val="0"/>
          <w:sz w:val="24"/>
          <w:szCs w:val="24"/>
          <w14:ligatures w14:val="none"/>
        </w:rPr>
        <w:t>: C-SVM is widely used in various applications, including image classification, text categorization, and speech recognition. It is suitable for scenarios where a balance between achieving a high level of accuracy and controlling model complexity is desired.</w:t>
      </w:r>
    </w:p>
    <w:p w14:paraId="5B9CDB5A" w14:textId="77777777" w:rsidR="007B1601" w:rsidRPr="003C1750" w:rsidRDefault="007B1601" w:rsidP="006347D8">
      <w:pPr>
        <w:numPr>
          <w:ilvl w:val="0"/>
          <w:numId w:val="5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ind w:left="0"/>
        <w:rPr>
          <w:rFonts w:ascii="Segoe UI" w:eastAsia="Times New Roman" w:hAnsi="Segoe UI" w:cs="Segoe UI"/>
          <w:b/>
          <w:bCs/>
          <w:color w:val="000000" w:themeColor="text1"/>
          <w:kern w:val="0"/>
          <w:sz w:val="24"/>
          <w:szCs w:val="24"/>
          <w14:ligatures w14:val="none"/>
        </w:rPr>
      </w:pPr>
      <w:r w:rsidRPr="003C1750">
        <w:rPr>
          <w:rFonts w:ascii="Segoe UI" w:eastAsia="Times New Roman" w:hAnsi="Segoe UI" w:cs="Segoe UI"/>
          <w:b/>
          <w:bCs/>
          <w:color w:val="000000" w:themeColor="text1"/>
          <w:kern w:val="0"/>
          <w:sz w:val="24"/>
          <w:szCs w:val="24"/>
          <w14:ligatures w14:val="none"/>
        </w:rPr>
        <w:t>Conclusion:</w:t>
      </w:r>
    </w:p>
    <w:p w14:paraId="2B97F1C0" w14:textId="77777777" w:rsidR="007B1601" w:rsidRPr="003C1750" w:rsidRDefault="007B1601" w:rsidP="007B1601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300" w:after="0" w:line="240" w:lineRule="auto"/>
        <w:rPr>
          <w:rFonts w:ascii="Segoe UI" w:eastAsia="Times New Roman" w:hAnsi="Segoe UI" w:cs="Segoe UI"/>
          <w:color w:val="000000" w:themeColor="text1"/>
          <w:kern w:val="0"/>
          <w:sz w:val="24"/>
          <w:szCs w:val="24"/>
          <w14:ligatures w14:val="none"/>
        </w:rPr>
      </w:pPr>
      <w:r w:rsidRPr="003C1750">
        <w:rPr>
          <w:rFonts w:ascii="Segoe UI" w:eastAsia="Times New Roman" w:hAnsi="Segoe UI" w:cs="Segoe UI"/>
          <w:color w:val="000000" w:themeColor="text1"/>
          <w:kern w:val="0"/>
          <w:sz w:val="24"/>
          <w:szCs w:val="24"/>
          <w14:ligatures w14:val="none"/>
        </w:rPr>
        <w:t>In conclusion, both Nu-SVM and C-SVM are powerful tools with distinct advantages. The choice between them depends on the specific requirements of the problem at hand, with Nu-SVM offering more interpretability and robustness to outliers, and C-SVM being a versatile choice for a wide range of applications. Understanding the characteristics of each algorithm is crucial for making informed decisions in machine learning tasks.</w:t>
      </w:r>
    </w:p>
    <w:p w14:paraId="7F22155C" w14:textId="77777777" w:rsidR="007B1601" w:rsidRPr="007B1601" w:rsidRDefault="007B1601" w:rsidP="007B1601">
      <w:pPr>
        <w:rPr>
          <w:color w:val="000000" w:themeColor="text1"/>
        </w:rPr>
      </w:pPr>
    </w:p>
    <w:p w14:paraId="3876915A" w14:textId="4398EBC3" w:rsidR="00AC2894" w:rsidRPr="007B1601" w:rsidRDefault="007B1601">
      <w:pPr>
        <w:rPr>
          <w:b/>
          <w:bCs/>
          <w:color w:val="000000" w:themeColor="text1"/>
          <w:sz w:val="28"/>
          <w:szCs w:val="28"/>
        </w:rPr>
      </w:pPr>
      <w:r w:rsidRPr="007B1601">
        <w:rPr>
          <w:b/>
          <w:bCs/>
          <w:color w:val="000000" w:themeColor="text1"/>
          <w:sz w:val="28"/>
          <w:szCs w:val="28"/>
        </w:rPr>
        <w:t>Code:</w:t>
      </w:r>
    </w:p>
    <w:p w14:paraId="7790F968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ImportTok"/>
          <w:color w:val="000000" w:themeColor="text1"/>
        </w:rPr>
        <w:t>import</w:t>
      </w:r>
      <w:r w:rsidRPr="007B1601">
        <w:rPr>
          <w:rStyle w:val="NormalTok"/>
          <w:color w:val="000000" w:themeColor="text1"/>
        </w:rPr>
        <w:t xml:space="preserve"> numpy </w:t>
      </w:r>
      <w:r w:rsidRPr="007B1601">
        <w:rPr>
          <w:rStyle w:val="ImportTok"/>
          <w:color w:val="000000" w:themeColor="text1"/>
        </w:rPr>
        <w:t>as</w:t>
      </w:r>
      <w:r w:rsidRPr="007B1601">
        <w:rPr>
          <w:rStyle w:val="NormalTok"/>
          <w:color w:val="000000" w:themeColor="text1"/>
        </w:rPr>
        <w:t xml:space="preserve"> np</w:t>
      </w:r>
      <w:r w:rsidRPr="007B1601">
        <w:rPr>
          <w:color w:val="000000" w:themeColor="text1"/>
        </w:rPr>
        <w:br/>
      </w:r>
      <w:r w:rsidRPr="007B1601">
        <w:rPr>
          <w:rStyle w:val="ImportTok"/>
          <w:color w:val="000000" w:themeColor="text1"/>
        </w:rPr>
        <w:t>import</w:t>
      </w:r>
      <w:r w:rsidRPr="007B1601">
        <w:rPr>
          <w:rStyle w:val="NormalTok"/>
          <w:color w:val="000000" w:themeColor="text1"/>
        </w:rPr>
        <w:t xml:space="preserve"> pandas </w:t>
      </w:r>
      <w:r w:rsidRPr="007B1601">
        <w:rPr>
          <w:rStyle w:val="ImportTok"/>
          <w:color w:val="000000" w:themeColor="text1"/>
        </w:rPr>
        <w:t>as</w:t>
      </w:r>
      <w:r w:rsidRPr="007B1601">
        <w:rPr>
          <w:rStyle w:val="NormalTok"/>
          <w:color w:val="000000" w:themeColor="text1"/>
        </w:rPr>
        <w:t xml:space="preserve"> pd</w:t>
      </w:r>
      <w:r w:rsidRPr="007B1601">
        <w:rPr>
          <w:color w:val="000000" w:themeColor="text1"/>
        </w:rPr>
        <w:br/>
      </w:r>
      <w:r w:rsidRPr="007B1601">
        <w:rPr>
          <w:rStyle w:val="ImportTok"/>
          <w:color w:val="000000" w:themeColor="text1"/>
        </w:rPr>
        <w:t>import</w:t>
      </w:r>
      <w:r w:rsidRPr="007B1601">
        <w:rPr>
          <w:rStyle w:val="NormalTok"/>
          <w:color w:val="000000" w:themeColor="text1"/>
        </w:rPr>
        <w:t xml:space="preserve"> matplotlib.pyplot </w:t>
      </w:r>
      <w:r w:rsidRPr="007B1601">
        <w:rPr>
          <w:rStyle w:val="ImportTok"/>
          <w:color w:val="000000" w:themeColor="text1"/>
        </w:rPr>
        <w:t>as</w:t>
      </w:r>
      <w:r w:rsidRPr="007B1601">
        <w:rPr>
          <w:rStyle w:val="NormalTok"/>
          <w:color w:val="000000" w:themeColor="text1"/>
        </w:rPr>
        <w:t xml:space="preserve"> plt</w:t>
      </w:r>
      <w:r w:rsidRPr="007B1601">
        <w:rPr>
          <w:color w:val="000000" w:themeColor="text1"/>
        </w:rPr>
        <w:br/>
      </w:r>
      <w:r w:rsidRPr="007B1601">
        <w:rPr>
          <w:rStyle w:val="ImportTok"/>
          <w:color w:val="000000" w:themeColor="text1"/>
        </w:rPr>
        <w:t>import</w:t>
      </w:r>
      <w:r w:rsidRPr="007B1601">
        <w:rPr>
          <w:rStyle w:val="NormalTok"/>
          <w:color w:val="000000" w:themeColor="text1"/>
        </w:rPr>
        <w:t xml:space="preserve"> seaborn </w:t>
      </w:r>
      <w:r w:rsidRPr="007B1601">
        <w:rPr>
          <w:rStyle w:val="ImportTok"/>
          <w:color w:val="000000" w:themeColor="text1"/>
        </w:rPr>
        <w:t>as</w:t>
      </w:r>
      <w:r w:rsidRPr="007B1601">
        <w:rPr>
          <w:rStyle w:val="NormalTok"/>
          <w:color w:val="000000" w:themeColor="text1"/>
        </w:rPr>
        <w:t xml:space="preserve"> sns</w:t>
      </w:r>
      <w:r w:rsidRPr="007B1601">
        <w:rPr>
          <w:color w:val="000000" w:themeColor="text1"/>
        </w:rPr>
        <w:br/>
      </w:r>
      <w:r w:rsidRPr="007B1601">
        <w:rPr>
          <w:rStyle w:val="ImportTok"/>
          <w:color w:val="000000" w:themeColor="text1"/>
        </w:rPr>
        <w:t>from</w:t>
      </w:r>
      <w:r w:rsidRPr="007B1601">
        <w:rPr>
          <w:rStyle w:val="NormalTok"/>
          <w:color w:val="000000" w:themeColor="text1"/>
        </w:rPr>
        <w:t xml:space="preserve"> sklearn.preprocessing </w:t>
      </w:r>
      <w:r w:rsidRPr="007B1601">
        <w:rPr>
          <w:rStyle w:val="ImportTok"/>
          <w:color w:val="000000" w:themeColor="text1"/>
        </w:rPr>
        <w:t>import</w:t>
      </w:r>
      <w:r w:rsidRPr="007B1601">
        <w:rPr>
          <w:rStyle w:val="NormalTok"/>
          <w:color w:val="000000" w:themeColor="text1"/>
        </w:rPr>
        <w:t xml:space="preserve"> StandardScaler</w:t>
      </w:r>
      <w:r w:rsidRPr="007B1601">
        <w:rPr>
          <w:color w:val="000000" w:themeColor="text1"/>
        </w:rPr>
        <w:br/>
      </w:r>
      <w:r w:rsidRPr="007B1601">
        <w:rPr>
          <w:rStyle w:val="ImportTok"/>
          <w:color w:val="000000" w:themeColor="text1"/>
        </w:rPr>
        <w:t>from</w:t>
      </w:r>
      <w:r w:rsidRPr="007B1601">
        <w:rPr>
          <w:rStyle w:val="NormalTok"/>
          <w:color w:val="000000" w:themeColor="text1"/>
        </w:rPr>
        <w:t xml:space="preserve"> sklearn.svm </w:t>
      </w:r>
      <w:r w:rsidRPr="007B1601">
        <w:rPr>
          <w:rStyle w:val="ImportTok"/>
          <w:color w:val="000000" w:themeColor="text1"/>
        </w:rPr>
        <w:t>import</w:t>
      </w:r>
      <w:r w:rsidRPr="007B1601">
        <w:rPr>
          <w:rStyle w:val="NormalTok"/>
          <w:color w:val="000000" w:themeColor="text1"/>
        </w:rPr>
        <w:t xml:space="preserve"> SVC, NuSVC</w:t>
      </w:r>
      <w:r w:rsidRPr="007B1601">
        <w:rPr>
          <w:color w:val="000000" w:themeColor="text1"/>
        </w:rPr>
        <w:br/>
      </w:r>
      <w:r w:rsidRPr="007B1601">
        <w:rPr>
          <w:rStyle w:val="ImportTok"/>
          <w:color w:val="000000" w:themeColor="text1"/>
        </w:rPr>
        <w:t>from</w:t>
      </w:r>
      <w:r w:rsidRPr="007B1601">
        <w:rPr>
          <w:rStyle w:val="NormalTok"/>
          <w:color w:val="000000" w:themeColor="text1"/>
        </w:rPr>
        <w:t xml:space="preserve"> sklearn.metrics </w:t>
      </w:r>
      <w:r w:rsidRPr="007B1601">
        <w:rPr>
          <w:rStyle w:val="ImportTok"/>
          <w:color w:val="000000" w:themeColor="text1"/>
        </w:rPr>
        <w:t>import</w:t>
      </w:r>
      <w:r w:rsidRPr="007B1601">
        <w:rPr>
          <w:rStyle w:val="NormalTok"/>
          <w:color w:val="000000" w:themeColor="text1"/>
        </w:rPr>
        <w:t xml:space="preserve"> accuracy_score, classification_report</w:t>
      </w:r>
    </w:p>
    <w:p w14:paraId="0FBCF7BB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NormalTok"/>
          <w:color w:val="000000" w:themeColor="text1"/>
        </w:rPr>
        <w:t xml:space="preserve">df 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NormalTok"/>
          <w:color w:val="000000" w:themeColor="text1"/>
        </w:rPr>
        <w:t xml:space="preserve"> pd.read_csv(</w:t>
      </w:r>
      <w:r w:rsidRPr="007B1601">
        <w:rPr>
          <w:rStyle w:val="StringTok"/>
          <w:color w:val="000000" w:themeColor="text1"/>
        </w:rPr>
        <w:t>'diabetes_binary_5050split_health_indicators_BRFSS2021.csv'</w:t>
      </w:r>
      <w:r w:rsidRPr="007B1601">
        <w:rPr>
          <w:rStyle w:val="NormalTok"/>
          <w:color w:val="000000" w:themeColor="text1"/>
        </w:rPr>
        <w:t>)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>df</w:t>
      </w:r>
    </w:p>
    <w:p w14:paraId="5F78789B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VerbatimChar"/>
          <w:color w:val="000000" w:themeColor="text1"/>
        </w:rPr>
        <w:t xml:space="preserve">       Diabetes_binary  HighBP  HighChol  CholCheck   BMI  Smoker  Stroke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>0                  0.0       1       0.0          1  33.0     0.0     0.0  \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1                  0.0       0       1.0          1  27.0     1.0     0.0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2                  0.0       0       1.0          1  26.0     1.0     0.0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3                  0.0       0       0.0          1  19.0     1.0     0.0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4                  0.0       1       0.0          1  37.0     0.0     0.0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...                ...     ...       ...        ...   ...     ...     ...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67131              1.0       1       0.0          1  27.0     0.0     0.0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67132              1.0       1       1.0          1  26.0     0.0     0.0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67133              1.0       1       1.0          1  32.0     0.0     0.0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67134              1.0       1       1.0          1  33.0     0.0     0.0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67135              1.0       1       1.0          1  21.0     0.0     0.0   </w:t>
      </w:r>
      <w:r w:rsidRPr="007B1601">
        <w:rPr>
          <w:color w:val="000000" w:themeColor="text1"/>
        </w:rPr>
        <w:br/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      HeartDiseaseorAttack  PhysActivity  Fruits  ...  AnyHealthcare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>0                       0.0             1       1  ...              1  \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1                       0.0             1       0  ...              1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2                       0.0             0       0  ...              1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3                       0.0             1       1  ...              1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4                       0.0             1       1  ...              1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...                     ...           ...     ...  ...            ...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67131                   0.0             1       1  ...              1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lastRenderedPageBreak/>
        <w:t xml:space="preserve">67132                   0.0             0       1  ...              1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67133                   1.0             1       0  ...              1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67134                   0.0             0       0  ...              1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67135                   0.0             1       1  ...              1   </w:t>
      </w:r>
      <w:r w:rsidRPr="007B1601">
        <w:rPr>
          <w:color w:val="000000" w:themeColor="text1"/>
        </w:rPr>
        <w:br/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      NoDocbcCost  GenHlth  MentHlth  PhysHlth  DiffWalk  Sex  Age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>0              0.0      2.0      15.0       0.0       1.0    1    7  \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1              0.0      2.0       1.0       2.0       0.0    1    7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2              0.0      3.0       0.0      30.0       0.0    1   13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3              0.0      3.0       0.0       0.0       0.0    0   11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4              0.0      2.0       0.0       0.0       0.0    0    5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...            ...      ...       ...       ...       ...  ...  ...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67131          0.0      3.0       0.0       0.0       0.0    1   11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67132          0.0      4.0       0.0       0.0       0.0    0   11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67133          1.0      2.0      10.0       0.0       0.0    1    8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67134          0.0      2.0       0.0       0.0       1.0    1   10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67135          0.0      4.0       0.0       0.0       0.0    1   10   </w:t>
      </w:r>
      <w:r w:rsidRPr="007B1601">
        <w:rPr>
          <w:color w:val="000000" w:themeColor="text1"/>
        </w:rPr>
        <w:br/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      Education  Income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0            6.0     9.0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1            6.0     6.0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2            4.0     3.0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3            5.0     7.0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4            5.0     3.0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...          ...     ...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67131        5.0     6.0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67132        4.0     2.0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67133        6.0     6.0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67134        4.0     5.0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67135        2.0     3.0  </w:t>
      </w:r>
      <w:r w:rsidRPr="007B1601">
        <w:rPr>
          <w:color w:val="000000" w:themeColor="text1"/>
        </w:rPr>
        <w:br/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>[67136 rows x 22 columns]</w:t>
      </w:r>
    </w:p>
    <w:p w14:paraId="2BB7AA93" w14:textId="77777777" w:rsidR="007B1601" w:rsidRPr="007B1601" w:rsidRDefault="007B1601" w:rsidP="007B1601">
      <w:pPr>
        <w:pStyle w:val="Heading1"/>
        <w:rPr>
          <w:color w:val="000000" w:themeColor="text1"/>
        </w:rPr>
      </w:pPr>
      <w:bookmarkStart w:id="0" w:name="exploring-data"/>
      <w:r w:rsidRPr="007B1601">
        <w:rPr>
          <w:b/>
          <w:bCs/>
          <w:color w:val="000000" w:themeColor="text1"/>
        </w:rPr>
        <w:t>Exploring Data</w:t>
      </w:r>
      <w:bookmarkEnd w:id="0"/>
    </w:p>
    <w:p w14:paraId="4017A231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NormalTok"/>
          <w:color w:val="000000" w:themeColor="text1"/>
        </w:rPr>
        <w:t>df.info()</w:t>
      </w:r>
    </w:p>
    <w:p w14:paraId="65B61501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VerbatimChar"/>
          <w:color w:val="000000" w:themeColor="text1"/>
        </w:rPr>
        <w:t>&lt;class 'pandas.core.frame.DataFrame'&gt;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>RangeIndex: 67136 entries, 0 to 67135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>Data columns (total 22 columns):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#   Column                Non-Null Count  Dtype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---  ------                --------------  -----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0   Diabetes_binary       67136 non-null  float64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1   HighBP                67136 non-null  int64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2   HighChol              67136 non-null  float64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3   CholCheck             67136 non-null  int64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4   BMI                   67136 non-null  float64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5   Smoker                67136 non-null  float64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6   Stroke                67136 non-null  float64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7   HeartDiseaseorAttack  67136 non-null  float64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8   PhysActivity          67136 non-null  int64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9   Fruits                67136 non-null  int64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10  Veggies               67136 non-null  int64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11  HvyAlcoholConsump     67136 non-null  int64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lastRenderedPageBreak/>
        <w:t xml:space="preserve"> 12  AnyHealthcare         67136 non-null  int64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13  NoDocbcCost           67136 non-null  float64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14  GenHlth               67136 non-null  float64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15  MentHlth              67136 non-null  float64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16  PhysHlth              67136 non-null  float64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17  DiffWalk              67136 non-null  float64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18  Sex                   67136 non-null  int64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19  Age                   67136 non-null  int64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20  Education             67136 non-null  float64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21  Income                67136 non-null  float64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>dtypes: float64(13), int64(9)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>memory usage: 11.3 MB</w:t>
      </w:r>
    </w:p>
    <w:p w14:paraId="1550B416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NormalTok"/>
          <w:color w:val="000000" w:themeColor="text1"/>
        </w:rPr>
        <w:t>df.describe()</w:t>
      </w:r>
    </w:p>
    <w:p w14:paraId="541978F9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VerbatimChar"/>
          <w:color w:val="000000" w:themeColor="text1"/>
        </w:rPr>
        <w:t xml:space="preserve">       Diabetes_binary        HighBP      HighChol     CholCheck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>count     67136.000000  67136.000000  67136.000000  67136.000000  \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mean          0.500000      0.548320      0.500238      0.976227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std           0.500004      0.497663      0.500004      0.152341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min           0.000000      0.000000      0.000000      0.000000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25%           0.000000      0.000000      0.000000      1.000000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50%           0.500000      1.000000      1.000000      1.000000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75%           1.000000      1.000000      1.000000      1.000000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max           1.000000      1.000000      1.000000      1.000000   </w:t>
      </w:r>
      <w:r w:rsidRPr="007B1601">
        <w:rPr>
          <w:color w:val="000000" w:themeColor="text1"/>
        </w:rPr>
        <w:br/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               BMI        Smoker        Stroke  HeartDiseaseorAttack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>count  67136.000000  67136.000000  67136.000000          67136.000000  \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mean      30.288340      0.440151      0.058866              0.136633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std        7.095737      0.496409      0.235375              0.343462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min       12.000000      0.000000      0.000000              0.000000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25%       26.000000      0.000000      0.000000              0.000000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50%       29.000000      0.000000      0.000000              0.000000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75%       34.000000      1.000000      0.000000              0.000000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max       99.000000      1.000000      1.000000              1.000000   </w:t>
      </w:r>
      <w:r w:rsidRPr="007B1601">
        <w:rPr>
          <w:color w:val="000000" w:themeColor="text1"/>
        </w:rPr>
        <w:br/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      PhysActivity        Fruits  ...  AnyHealthcare   NoDocbcCost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>count  67136.000000  67136.000000  ...   67136.000000  67136.000000  \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mean       0.717260      0.605919  ...       0.967260      0.066522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std        0.450334      0.488656  ...       0.177955      0.249194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min        0.000000      0.000000  ...       0.000000      0.000000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25%        0.000000      0.000000  ...       1.000000      0.000000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50%        1.000000      1.000000  ...       1.000000      0.000000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75%        1.000000      1.000000  ...       1.000000      0.000000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max        1.000000      1.000000  ...       1.000000      1.000000   </w:t>
      </w:r>
      <w:r w:rsidRPr="007B1601">
        <w:rPr>
          <w:color w:val="000000" w:themeColor="text1"/>
        </w:rPr>
        <w:br/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           GenHlth      MentHlth      PhysHlth      DiffWalk           Sex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>count  67136.000000  67136.000000  67136.000000  67136.000000  67136.000000  \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mean       2.774756      4.230845      5.136752      0.231202      0.493431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std        1.073759      8.323138      9.593837      0.421605      0.499961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min        1.000000      0.000000      0.000000      0.000000      0.000000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25%        2.000000      0.000000      0.000000      0.000000      0.000000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50%        3.000000      0.000000      0.000000      0.000000      0.000000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75%        3.000000      4.000000      5.000000      0.000000      1.000000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max        5.000000     30.000000     30.000000      1.000000      1.000000   </w:t>
      </w:r>
      <w:r w:rsidRPr="007B1601">
        <w:rPr>
          <w:color w:val="000000" w:themeColor="text1"/>
        </w:rPr>
        <w:br/>
      </w:r>
      <w:r w:rsidRPr="007B1601">
        <w:rPr>
          <w:color w:val="000000" w:themeColor="text1"/>
        </w:rPr>
        <w:lastRenderedPageBreak/>
        <w:br/>
      </w:r>
      <w:r w:rsidRPr="007B1601">
        <w:rPr>
          <w:rStyle w:val="VerbatimChar"/>
          <w:color w:val="000000" w:themeColor="text1"/>
        </w:rPr>
        <w:t xml:space="preserve">                Age     Education        Income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count  67136.000000  67136.000000  67136.000000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mean       8.501743      5.035912      6.563885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std        3.019624      0.981610      2.422641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min        1.000000      1.000000      1.000000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25%        7.000000      4.000000      5.000000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50%        9.000000      5.000000      7.000000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75%       11.000000      6.000000      8.000000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max       13.000000      6.000000     11.000000  </w:t>
      </w:r>
      <w:r w:rsidRPr="007B1601">
        <w:rPr>
          <w:color w:val="000000" w:themeColor="text1"/>
        </w:rPr>
        <w:br/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>[8 rows x 22 columns]</w:t>
      </w:r>
    </w:p>
    <w:p w14:paraId="7042BF25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NormalTok"/>
          <w:color w:val="000000" w:themeColor="text1"/>
        </w:rPr>
        <w:t>df.duplicated().</w:t>
      </w:r>
      <w:r w:rsidRPr="007B1601">
        <w:rPr>
          <w:rStyle w:val="BuiltInTok"/>
          <w:color w:val="000000" w:themeColor="text1"/>
        </w:rPr>
        <w:t>sum</w:t>
      </w:r>
      <w:r w:rsidRPr="007B1601">
        <w:rPr>
          <w:rStyle w:val="NormalTok"/>
          <w:color w:val="000000" w:themeColor="text1"/>
        </w:rPr>
        <w:t>()</w:t>
      </w:r>
    </w:p>
    <w:p w14:paraId="4BABF4B6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VerbatimChar"/>
          <w:color w:val="000000" w:themeColor="text1"/>
        </w:rPr>
        <w:t>737</w:t>
      </w:r>
    </w:p>
    <w:p w14:paraId="1ED7D724" w14:textId="77777777" w:rsidR="007B1601" w:rsidRPr="007B1601" w:rsidRDefault="007B1601" w:rsidP="007B1601">
      <w:pPr>
        <w:pStyle w:val="Heading1"/>
        <w:rPr>
          <w:color w:val="000000" w:themeColor="text1"/>
        </w:rPr>
      </w:pPr>
      <w:bookmarkStart w:id="1" w:name="data-cleaning"/>
      <w:r w:rsidRPr="007B1601">
        <w:rPr>
          <w:b/>
          <w:bCs/>
          <w:color w:val="000000" w:themeColor="text1"/>
        </w:rPr>
        <w:t>Data Cleaning</w:t>
      </w:r>
      <w:bookmarkEnd w:id="1"/>
    </w:p>
    <w:p w14:paraId="59653E91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CommentTok"/>
          <w:color w:val="000000" w:themeColor="text1"/>
        </w:rPr>
        <w:t># Dropping unnecessary features</w:t>
      </w:r>
      <w:r w:rsidRPr="007B1601">
        <w:rPr>
          <w:color w:val="000000" w:themeColor="text1"/>
        </w:rPr>
        <w:br/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>df.drop([</w:t>
      </w:r>
      <w:r w:rsidRPr="007B1601">
        <w:rPr>
          <w:rStyle w:val="StringTok"/>
          <w:color w:val="000000" w:themeColor="text1"/>
        </w:rPr>
        <w:t>'Income'</w:t>
      </w:r>
      <w:r w:rsidRPr="007B1601">
        <w:rPr>
          <w:rStyle w:val="NormalTok"/>
          <w:color w:val="000000" w:themeColor="text1"/>
        </w:rPr>
        <w:t xml:space="preserve">, </w:t>
      </w:r>
      <w:r w:rsidRPr="007B1601">
        <w:rPr>
          <w:rStyle w:val="StringTok"/>
          <w:color w:val="000000" w:themeColor="text1"/>
        </w:rPr>
        <w:t>'Education'</w:t>
      </w:r>
      <w:r w:rsidRPr="007B1601">
        <w:rPr>
          <w:rStyle w:val="NormalTok"/>
          <w:color w:val="000000" w:themeColor="text1"/>
        </w:rPr>
        <w:t xml:space="preserve">], axis 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NormalTok"/>
          <w:color w:val="000000" w:themeColor="text1"/>
        </w:rPr>
        <w:t xml:space="preserve"> </w:t>
      </w:r>
      <w:r w:rsidRPr="007B1601">
        <w:rPr>
          <w:rStyle w:val="DecValTok"/>
          <w:color w:val="000000" w:themeColor="text1"/>
        </w:rPr>
        <w:t>1</w:t>
      </w:r>
      <w:r w:rsidRPr="007B1601">
        <w:rPr>
          <w:rStyle w:val="NormalTok"/>
          <w:color w:val="000000" w:themeColor="text1"/>
        </w:rPr>
        <w:t xml:space="preserve">, inplace 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NormalTok"/>
          <w:color w:val="000000" w:themeColor="text1"/>
        </w:rPr>
        <w:t xml:space="preserve"> </w:t>
      </w:r>
      <w:r w:rsidRPr="007B1601">
        <w:rPr>
          <w:rStyle w:val="VariableTok"/>
          <w:color w:val="000000" w:themeColor="text1"/>
        </w:rPr>
        <w:t>True</w:t>
      </w:r>
      <w:r w:rsidRPr="007B1601">
        <w:rPr>
          <w:rStyle w:val="NormalTok"/>
          <w:color w:val="000000" w:themeColor="text1"/>
        </w:rPr>
        <w:t>)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>df</w:t>
      </w:r>
    </w:p>
    <w:p w14:paraId="1C1E2D40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VerbatimChar"/>
          <w:color w:val="000000" w:themeColor="text1"/>
        </w:rPr>
        <w:t xml:space="preserve">       Diabetes_binary  HighBP  HighChol  CholCheck   BMI  Smoker  Stroke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>0                  0.0       1       0.0          1  33.0     0.0     0.0  \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1                  0.0       0       1.0          1  27.0     1.0     0.0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2                  0.0       0       1.0          1  26.0     1.0     0.0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3                  0.0       0       0.0          1  19.0     1.0     0.0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4                  0.0       1       0.0          1  37.0     0.0     0.0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...                ...     ...       ...        ...   ...     ...     ...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67131              1.0       1       0.0          1  27.0     0.0     0.0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67132              1.0       1       1.0          1  26.0     0.0     0.0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67133              1.0       1       1.0          1  32.0     0.0     0.0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67134              1.0       1       1.0          1  33.0     0.0     0.0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67135              1.0       1       1.0          1  21.0     0.0     0.0   </w:t>
      </w:r>
      <w:r w:rsidRPr="007B1601">
        <w:rPr>
          <w:color w:val="000000" w:themeColor="text1"/>
        </w:rPr>
        <w:br/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      HeartDiseaseorAttack  PhysActivity  Fruits  Veggies  HvyAlcoholConsump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>0                       0.0             1       1        1                  0  \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1                       0.0             1       0        0                  0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2                       0.0             0       0        0                  0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3                       0.0             1       1        1                  0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4                       0.0             1       1        1                  0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...                     ...           ...     ...      ...                ...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67131                   0.0             1       1        1                  0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67132                   0.0             0       1        1                  0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67133                   1.0             1       0        0                  0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67134                   0.0             0       0        1                  0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67135                   0.0             1       1        1                  0   </w:t>
      </w:r>
      <w:r w:rsidRPr="007B1601">
        <w:rPr>
          <w:color w:val="000000" w:themeColor="text1"/>
        </w:rPr>
        <w:br/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      AnyHealthcare  NoDocbcCost  GenHlth  MentHlth  PhysHlth  DiffWalk  Sex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>0                  1          0.0      2.0      15.0       0.0       1.0    1  \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1                  1          0.0      2.0       1.0       2.0       0.0    1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2                  1          0.0      3.0       0.0      30.0       0.0    1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lastRenderedPageBreak/>
        <w:t xml:space="preserve">3                  1          0.0      3.0       0.0       0.0       0.0    0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4                  1          0.0      2.0       0.0       0.0       0.0    0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...              ...          ...      ...       ...       ...       ...  ...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67131              1          0.0      3.0       0.0       0.0       0.0    1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67132              1          0.0      4.0       0.0       0.0       0.0    0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67133              1          1.0      2.0      10.0       0.0       0.0    1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67134              1          0.0      2.0       0.0       0.0       1.0    1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67135              1          0.0      4.0       0.0       0.0       0.0    1   </w:t>
      </w:r>
      <w:r w:rsidRPr="007B1601">
        <w:rPr>
          <w:color w:val="000000" w:themeColor="text1"/>
        </w:rPr>
        <w:br/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      Age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0        7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1        7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2       13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3       11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4        5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...    ...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67131   11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67132   11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67133    8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67134   10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67135   10  </w:t>
      </w:r>
      <w:r w:rsidRPr="007B1601">
        <w:rPr>
          <w:color w:val="000000" w:themeColor="text1"/>
        </w:rPr>
        <w:br/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>[67136 rows x 20 columns]</w:t>
      </w:r>
    </w:p>
    <w:p w14:paraId="4CBAAB4B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CommentTok"/>
          <w:color w:val="000000" w:themeColor="text1"/>
        </w:rPr>
        <w:t># Dropping Duplicates</w:t>
      </w:r>
      <w:r w:rsidRPr="007B1601">
        <w:rPr>
          <w:color w:val="000000" w:themeColor="text1"/>
        </w:rPr>
        <w:br/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 xml:space="preserve">df 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NormalTok"/>
          <w:color w:val="000000" w:themeColor="text1"/>
        </w:rPr>
        <w:t xml:space="preserve"> df.drop_duplicates()</w:t>
      </w:r>
      <w:r w:rsidRPr="007B1601">
        <w:rPr>
          <w:color w:val="000000" w:themeColor="text1"/>
        </w:rPr>
        <w:br/>
      </w:r>
      <w:r w:rsidRPr="007B1601">
        <w:rPr>
          <w:rStyle w:val="BuiltInTok"/>
          <w:color w:val="000000" w:themeColor="text1"/>
        </w:rPr>
        <w:t>print</w:t>
      </w:r>
      <w:r w:rsidRPr="007B1601">
        <w:rPr>
          <w:rStyle w:val="NormalTok"/>
          <w:color w:val="000000" w:themeColor="text1"/>
        </w:rPr>
        <w:t>(df.duplicated().</w:t>
      </w:r>
      <w:r w:rsidRPr="007B1601">
        <w:rPr>
          <w:rStyle w:val="BuiltInTok"/>
          <w:color w:val="000000" w:themeColor="text1"/>
        </w:rPr>
        <w:t>sum</w:t>
      </w:r>
      <w:r w:rsidRPr="007B1601">
        <w:rPr>
          <w:rStyle w:val="NormalTok"/>
          <w:color w:val="000000" w:themeColor="text1"/>
        </w:rPr>
        <w:t>())</w:t>
      </w:r>
    </w:p>
    <w:p w14:paraId="304A3B2E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VerbatimChar"/>
          <w:color w:val="000000" w:themeColor="text1"/>
        </w:rPr>
        <w:t>0</w:t>
      </w:r>
    </w:p>
    <w:p w14:paraId="2ACD32DF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CommentTok"/>
          <w:color w:val="000000" w:themeColor="text1"/>
        </w:rPr>
        <w:t># Converting datatypes of some features</w:t>
      </w:r>
      <w:r w:rsidRPr="007B1601">
        <w:rPr>
          <w:color w:val="000000" w:themeColor="text1"/>
        </w:rPr>
        <w:br/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>df[</w:t>
      </w:r>
      <w:r w:rsidRPr="007B1601">
        <w:rPr>
          <w:rStyle w:val="StringTok"/>
          <w:color w:val="000000" w:themeColor="text1"/>
        </w:rPr>
        <w:t>'Diabetes_binary'</w:t>
      </w:r>
      <w:r w:rsidRPr="007B1601">
        <w:rPr>
          <w:rStyle w:val="NormalTok"/>
          <w:color w:val="000000" w:themeColor="text1"/>
        </w:rPr>
        <w:t>]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NormalTok"/>
          <w:color w:val="000000" w:themeColor="text1"/>
        </w:rPr>
        <w:t>df[</w:t>
      </w:r>
      <w:r w:rsidRPr="007B1601">
        <w:rPr>
          <w:rStyle w:val="StringTok"/>
          <w:color w:val="000000" w:themeColor="text1"/>
        </w:rPr>
        <w:t>'Diabetes_binary'</w:t>
      </w:r>
      <w:r w:rsidRPr="007B1601">
        <w:rPr>
          <w:rStyle w:val="NormalTok"/>
          <w:color w:val="000000" w:themeColor="text1"/>
        </w:rPr>
        <w:t>].astype(</w:t>
      </w:r>
      <w:r w:rsidRPr="007B1601">
        <w:rPr>
          <w:rStyle w:val="BuiltInTok"/>
          <w:color w:val="000000" w:themeColor="text1"/>
        </w:rPr>
        <w:t>int</w:t>
      </w:r>
      <w:r w:rsidRPr="007B1601">
        <w:rPr>
          <w:rStyle w:val="NormalTok"/>
          <w:color w:val="000000" w:themeColor="text1"/>
        </w:rPr>
        <w:t>)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>df[</w:t>
      </w:r>
      <w:r w:rsidRPr="007B1601">
        <w:rPr>
          <w:rStyle w:val="StringTok"/>
          <w:color w:val="000000" w:themeColor="text1"/>
        </w:rPr>
        <w:t>'Age'</w:t>
      </w:r>
      <w:r w:rsidRPr="007B1601">
        <w:rPr>
          <w:rStyle w:val="NormalTok"/>
          <w:color w:val="000000" w:themeColor="text1"/>
        </w:rPr>
        <w:t>]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NormalTok"/>
          <w:color w:val="000000" w:themeColor="text1"/>
        </w:rPr>
        <w:t>df[</w:t>
      </w:r>
      <w:r w:rsidRPr="007B1601">
        <w:rPr>
          <w:rStyle w:val="StringTok"/>
          <w:color w:val="000000" w:themeColor="text1"/>
        </w:rPr>
        <w:t>'Age'</w:t>
      </w:r>
      <w:r w:rsidRPr="007B1601">
        <w:rPr>
          <w:rStyle w:val="NormalTok"/>
          <w:color w:val="000000" w:themeColor="text1"/>
        </w:rPr>
        <w:t>].astype(</w:t>
      </w:r>
      <w:r w:rsidRPr="007B1601">
        <w:rPr>
          <w:rStyle w:val="BuiltInTok"/>
          <w:color w:val="000000" w:themeColor="text1"/>
        </w:rPr>
        <w:t>int</w:t>
      </w:r>
      <w:r w:rsidRPr="007B1601">
        <w:rPr>
          <w:rStyle w:val="NormalTok"/>
          <w:color w:val="000000" w:themeColor="text1"/>
        </w:rPr>
        <w:t>)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>df[</w:t>
      </w:r>
      <w:r w:rsidRPr="007B1601">
        <w:rPr>
          <w:rStyle w:val="StringTok"/>
          <w:color w:val="000000" w:themeColor="text1"/>
        </w:rPr>
        <w:t>'Sex'</w:t>
      </w:r>
      <w:r w:rsidRPr="007B1601">
        <w:rPr>
          <w:rStyle w:val="NormalTok"/>
          <w:color w:val="000000" w:themeColor="text1"/>
        </w:rPr>
        <w:t>]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NormalTok"/>
          <w:color w:val="000000" w:themeColor="text1"/>
        </w:rPr>
        <w:t>df[</w:t>
      </w:r>
      <w:r w:rsidRPr="007B1601">
        <w:rPr>
          <w:rStyle w:val="StringTok"/>
          <w:color w:val="000000" w:themeColor="text1"/>
        </w:rPr>
        <w:t>'Sex'</w:t>
      </w:r>
      <w:r w:rsidRPr="007B1601">
        <w:rPr>
          <w:rStyle w:val="NormalTok"/>
          <w:color w:val="000000" w:themeColor="text1"/>
        </w:rPr>
        <w:t>].astype(</w:t>
      </w:r>
      <w:r w:rsidRPr="007B1601">
        <w:rPr>
          <w:rStyle w:val="BuiltInTok"/>
          <w:color w:val="000000" w:themeColor="text1"/>
        </w:rPr>
        <w:t>int</w:t>
      </w:r>
      <w:r w:rsidRPr="007B1601">
        <w:rPr>
          <w:rStyle w:val="NormalTok"/>
          <w:color w:val="000000" w:themeColor="text1"/>
        </w:rPr>
        <w:t>)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>df[</w:t>
      </w:r>
      <w:r w:rsidRPr="007B1601">
        <w:rPr>
          <w:rStyle w:val="StringTok"/>
          <w:color w:val="000000" w:themeColor="text1"/>
        </w:rPr>
        <w:t>'Smoker'</w:t>
      </w:r>
      <w:r w:rsidRPr="007B1601">
        <w:rPr>
          <w:rStyle w:val="NormalTok"/>
          <w:color w:val="000000" w:themeColor="text1"/>
        </w:rPr>
        <w:t>]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NormalTok"/>
          <w:color w:val="000000" w:themeColor="text1"/>
        </w:rPr>
        <w:t>df[</w:t>
      </w:r>
      <w:r w:rsidRPr="007B1601">
        <w:rPr>
          <w:rStyle w:val="StringTok"/>
          <w:color w:val="000000" w:themeColor="text1"/>
        </w:rPr>
        <w:t>'Smoker'</w:t>
      </w:r>
      <w:r w:rsidRPr="007B1601">
        <w:rPr>
          <w:rStyle w:val="NormalTok"/>
          <w:color w:val="000000" w:themeColor="text1"/>
        </w:rPr>
        <w:t>].astype(</w:t>
      </w:r>
      <w:r w:rsidRPr="007B1601">
        <w:rPr>
          <w:rStyle w:val="BuiltInTok"/>
          <w:color w:val="000000" w:themeColor="text1"/>
        </w:rPr>
        <w:t>int</w:t>
      </w:r>
      <w:r w:rsidRPr="007B1601">
        <w:rPr>
          <w:rStyle w:val="NormalTok"/>
          <w:color w:val="000000" w:themeColor="text1"/>
        </w:rPr>
        <w:t>)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>df[</w:t>
      </w:r>
      <w:r w:rsidRPr="007B1601">
        <w:rPr>
          <w:rStyle w:val="StringTok"/>
          <w:color w:val="000000" w:themeColor="text1"/>
        </w:rPr>
        <w:t>'Stroke'</w:t>
      </w:r>
      <w:r w:rsidRPr="007B1601">
        <w:rPr>
          <w:rStyle w:val="NormalTok"/>
          <w:color w:val="000000" w:themeColor="text1"/>
        </w:rPr>
        <w:t>]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NormalTok"/>
          <w:color w:val="000000" w:themeColor="text1"/>
        </w:rPr>
        <w:t>df[</w:t>
      </w:r>
      <w:r w:rsidRPr="007B1601">
        <w:rPr>
          <w:rStyle w:val="StringTok"/>
          <w:color w:val="000000" w:themeColor="text1"/>
        </w:rPr>
        <w:t>'Stroke'</w:t>
      </w:r>
      <w:r w:rsidRPr="007B1601">
        <w:rPr>
          <w:rStyle w:val="NormalTok"/>
          <w:color w:val="000000" w:themeColor="text1"/>
        </w:rPr>
        <w:t>].astype(</w:t>
      </w:r>
      <w:r w:rsidRPr="007B1601">
        <w:rPr>
          <w:rStyle w:val="BuiltInTok"/>
          <w:color w:val="000000" w:themeColor="text1"/>
        </w:rPr>
        <w:t>int</w:t>
      </w:r>
      <w:r w:rsidRPr="007B1601">
        <w:rPr>
          <w:rStyle w:val="NormalTok"/>
          <w:color w:val="000000" w:themeColor="text1"/>
        </w:rPr>
        <w:t>)</w:t>
      </w:r>
    </w:p>
    <w:p w14:paraId="1D2562B7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VerbatimChar"/>
          <w:color w:val="000000" w:themeColor="text1"/>
        </w:rPr>
        <w:t xml:space="preserve">C:\Users\hassa\AppData\Local\Temp\ipykernel_10000\3309364861.py:3: SettingWithCopyWarning: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>A value is trying to be set on a copy of a slice from a DataFrame.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>Try using .loc[row_indexer,col_indexer] = value instead</w:t>
      </w:r>
      <w:r w:rsidRPr="007B1601">
        <w:rPr>
          <w:color w:val="000000" w:themeColor="text1"/>
        </w:rPr>
        <w:br/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>See the caveats in the documentation: https://pandas.pydata.org/pandas-docs/stable/user_guide/indexing.html#returning-a-view-versus-a-copy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 df['Diabetes_binary']=df['Diabetes_binary'].astype(int)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C:\Users\hassa\AppData\Local\Temp\ipykernel_10000\3309364861.py:4: SettingWithCopyWarning: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>A value is trying to be set on a copy of a slice from a DataFrame.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>Try using .loc[row_indexer,col_indexer] = value instead</w:t>
      </w:r>
      <w:r w:rsidRPr="007B1601">
        <w:rPr>
          <w:color w:val="000000" w:themeColor="text1"/>
        </w:rPr>
        <w:br/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>See the caveats in the documentation: https://pandas.pydata.org/pandas-docs/stable/user_guide/indexing.html#returning-a-view-versus-a-copy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lastRenderedPageBreak/>
        <w:t xml:space="preserve">  df['Age']=df['Age'].astype(int)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C:\Users\hassa\AppData\Local\Temp\ipykernel_10000\3309364861.py:5: SettingWithCopyWarning: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>A value is trying to be set on a copy of a slice from a DataFrame.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>Try using .loc[row_indexer,col_indexer] = value instead</w:t>
      </w:r>
      <w:r w:rsidRPr="007B1601">
        <w:rPr>
          <w:color w:val="000000" w:themeColor="text1"/>
        </w:rPr>
        <w:br/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>See the caveats in the documentation: https://pandas.pydata.org/pandas-docs/stable/user_guide/indexing.html#returning-a-view-versus-a-copy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 df['Sex']=df['Sex'].astype(int)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C:\Users\hassa\AppData\Local\Temp\ipykernel_10000\3309364861.py:6: SettingWithCopyWarning: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>A value is trying to be set on a copy of a slice from a DataFrame.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>Try using .loc[row_indexer,col_indexer] = value instead</w:t>
      </w:r>
      <w:r w:rsidRPr="007B1601">
        <w:rPr>
          <w:color w:val="000000" w:themeColor="text1"/>
        </w:rPr>
        <w:br/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>See the caveats in the documentation: https://pandas.pydata.org/pandas-docs/stable/user_guide/indexing.html#returning-a-view-versus-a-copy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 df['Smoker']=df['Smoker'].astype(int)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C:\Users\hassa\AppData\Local\Temp\ipykernel_10000\3309364861.py:7: SettingWithCopyWarning: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>A value is trying to be set on a copy of a slice from a DataFrame.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>Try using .loc[row_indexer,col_indexer] = value instead</w:t>
      </w:r>
      <w:r w:rsidRPr="007B1601">
        <w:rPr>
          <w:color w:val="000000" w:themeColor="text1"/>
        </w:rPr>
        <w:br/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>See the caveats in the documentation: https://pandas.pydata.org/pandas-docs/stable/user_guide/indexing.html#returning-a-view-versus-a-copy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 df['Stroke']=df['Stroke'].astype(int)</w:t>
      </w:r>
    </w:p>
    <w:p w14:paraId="3E48C7D2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NormalTok"/>
          <w:color w:val="000000" w:themeColor="text1"/>
        </w:rPr>
        <w:t>df.shape</w:t>
      </w:r>
    </w:p>
    <w:p w14:paraId="092685C1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VerbatimChar"/>
          <w:color w:val="000000" w:themeColor="text1"/>
        </w:rPr>
        <w:t>(61709, 20)</w:t>
      </w:r>
    </w:p>
    <w:p w14:paraId="25E5F503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NormalTok"/>
          <w:color w:val="000000" w:themeColor="text1"/>
        </w:rPr>
        <w:t>df[</w:t>
      </w:r>
      <w:r w:rsidRPr="007B1601">
        <w:rPr>
          <w:rStyle w:val="StringTok"/>
          <w:color w:val="000000" w:themeColor="text1"/>
        </w:rPr>
        <w:t>'Diabetes_binary'</w:t>
      </w:r>
      <w:r w:rsidRPr="007B1601">
        <w:rPr>
          <w:rStyle w:val="NormalTok"/>
          <w:color w:val="000000" w:themeColor="text1"/>
        </w:rPr>
        <w:t>].value_counts()</w:t>
      </w:r>
    </w:p>
    <w:p w14:paraId="01F53AE7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VerbatimChar"/>
          <w:color w:val="000000" w:themeColor="text1"/>
        </w:rPr>
        <w:t>Diabetes_binary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>1    31768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>0    29941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>Name: count, dtype: int64</w:t>
      </w:r>
    </w:p>
    <w:p w14:paraId="37E155FB" w14:textId="77777777" w:rsidR="007B1601" w:rsidRPr="007B1601" w:rsidRDefault="007B1601" w:rsidP="007B1601">
      <w:pPr>
        <w:pStyle w:val="Heading1"/>
        <w:rPr>
          <w:color w:val="000000" w:themeColor="text1"/>
        </w:rPr>
      </w:pPr>
      <w:bookmarkStart w:id="2" w:name="data-preprocessing"/>
      <w:r w:rsidRPr="007B1601">
        <w:rPr>
          <w:b/>
          <w:bCs/>
          <w:color w:val="000000" w:themeColor="text1"/>
        </w:rPr>
        <w:t>Data Preprocessing</w:t>
      </w:r>
      <w:bookmarkEnd w:id="2"/>
    </w:p>
    <w:p w14:paraId="5AAC6283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NormalTok"/>
          <w:color w:val="000000" w:themeColor="text1"/>
        </w:rPr>
        <w:t xml:space="preserve">X 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NormalTok"/>
          <w:color w:val="000000" w:themeColor="text1"/>
        </w:rPr>
        <w:t xml:space="preserve"> df[df.columns[</w:t>
      </w:r>
      <w:r w:rsidRPr="007B1601">
        <w:rPr>
          <w:rStyle w:val="DecValTok"/>
          <w:color w:val="000000" w:themeColor="text1"/>
        </w:rPr>
        <w:t>1</w:t>
      </w:r>
      <w:r w:rsidRPr="007B1601">
        <w:rPr>
          <w:rStyle w:val="NormalTok"/>
          <w:color w:val="000000" w:themeColor="text1"/>
        </w:rPr>
        <w:t>:]]</w:t>
      </w:r>
    </w:p>
    <w:p w14:paraId="224C34C0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NormalTok"/>
          <w:color w:val="000000" w:themeColor="text1"/>
        </w:rPr>
        <w:t xml:space="preserve">Y 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NormalTok"/>
          <w:color w:val="000000" w:themeColor="text1"/>
        </w:rPr>
        <w:t xml:space="preserve"> df[</w:t>
      </w:r>
      <w:r w:rsidRPr="007B1601">
        <w:rPr>
          <w:rStyle w:val="StringTok"/>
          <w:color w:val="000000" w:themeColor="text1"/>
        </w:rPr>
        <w:t>'Diabetes_binary'</w:t>
      </w:r>
      <w:r w:rsidRPr="007B1601">
        <w:rPr>
          <w:rStyle w:val="NormalTok"/>
          <w:color w:val="000000" w:themeColor="text1"/>
        </w:rPr>
        <w:t>]</w:t>
      </w:r>
    </w:p>
    <w:p w14:paraId="60907893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ImportTok"/>
          <w:color w:val="000000" w:themeColor="text1"/>
        </w:rPr>
        <w:t>from</w:t>
      </w:r>
      <w:r w:rsidRPr="007B1601">
        <w:rPr>
          <w:rStyle w:val="NormalTok"/>
          <w:color w:val="000000" w:themeColor="text1"/>
        </w:rPr>
        <w:t xml:space="preserve"> sklearn.model_selection </w:t>
      </w:r>
      <w:r w:rsidRPr="007B1601">
        <w:rPr>
          <w:rStyle w:val="ImportTok"/>
          <w:color w:val="000000" w:themeColor="text1"/>
        </w:rPr>
        <w:t>import</w:t>
      </w:r>
      <w:r w:rsidRPr="007B1601">
        <w:rPr>
          <w:rStyle w:val="NormalTok"/>
          <w:color w:val="000000" w:themeColor="text1"/>
        </w:rPr>
        <w:t xml:space="preserve"> train_test_split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 xml:space="preserve">xtrain, xtest, ytrain, ytest 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NormalTok"/>
          <w:color w:val="000000" w:themeColor="text1"/>
        </w:rPr>
        <w:t xml:space="preserve"> train_test_split(X,Y, test_size 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NormalTok"/>
          <w:color w:val="000000" w:themeColor="text1"/>
        </w:rPr>
        <w:t xml:space="preserve"> </w:t>
      </w:r>
      <w:r w:rsidRPr="007B1601">
        <w:rPr>
          <w:rStyle w:val="FloatTok"/>
          <w:color w:val="000000" w:themeColor="text1"/>
        </w:rPr>
        <w:t>0.2</w:t>
      </w:r>
      <w:r w:rsidRPr="007B1601">
        <w:rPr>
          <w:rStyle w:val="NormalTok"/>
          <w:color w:val="000000" w:themeColor="text1"/>
        </w:rPr>
        <w:t xml:space="preserve">, random_state 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NormalTok"/>
          <w:color w:val="000000" w:themeColor="text1"/>
        </w:rPr>
        <w:t xml:space="preserve"> </w:t>
      </w:r>
      <w:r w:rsidRPr="007B1601">
        <w:rPr>
          <w:rStyle w:val="DecValTok"/>
          <w:color w:val="000000" w:themeColor="text1"/>
        </w:rPr>
        <w:t>50</w:t>
      </w:r>
      <w:r w:rsidRPr="007B1601">
        <w:rPr>
          <w:rStyle w:val="NormalTok"/>
          <w:color w:val="000000" w:themeColor="text1"/>
        </w:rPr>
        <w:t>)</w:t>
      </w:r>
    </w:p>
    <w:p w14:paraId="216E7C8A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NormalTok"/>
          <w:color w:val="000000" w:themeColor="text1"/>
        </w:rPr>
        <w:t xml:space="preserve">columnss 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NormalTok"/>
          <w:color w:val="000000" w:themeColor="text1"/>
        </w:rPr>
        <w:t xml:space="preserve"> X.columns</w:t>
      </w:r>
    </w:p>
    <w:p w14:paraId="26AC8B82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CommentTok"/>
          <w:color w:val="000000" w:themeColor="text1"/>
        </w:rPr>
        <w:t># Use MinMaxScaler to scale the features in the DataFrame 'X'</w:t>
      </w:r>
      <w:r w:rsidRPr="007B1601">
        <w:rPr>
          <w:color w:val="000000" w:themeColor="text1"/>
        </w:rPr>
        <w:br/>
      </w:r>
      <w:r w:rsidRPr="007B1601">
        <w:rPr>
          <w:rStyle w:val="ImportTok"/>
          <w:color w:val="000000" w:themeColor="text1"/>
        </w:rPr>
        <w:t>from</w:t>
      </w:r>
      <w:r w:rsidRPr="007B1601">
        <w:rPr>
          <w:rStyle w:val="NormalTok"/>
          <w:color w:val="000000" w:themeColor="text1"/>
        </w:rPr>
        <w:t xml:space="preserve"> sklearn.preprocessing </w:t>
      </w:r>
      <w:r w:rsidRPr="007B1601">
        <w:rPr>
          <w:rStyle w:val="ImportTok"/>
          <w:color w:val="000000" w:themeColor="text1"/>
        </w:rPr>
        <w:t>import</w:t>
      </w:r>
      <w:r w:rsidRPr="007B1601">
        <w:rPr>
          <w:rStyle w:val="NormalTok"/>
          <w:color w:val="000000" w:themeColor="text1"/>
        </w:rPr>
        <w:t xml:space="preserve"> MinMaxScaler</w:t>
      </w:r>
      <w:r w:rsidRPr="007B1601">
        <w:rPr>
          <w:color w:val="000000" w:themeColor="text1"/>
        </w:rPr>
        <w:br/>
      </w:r>
      <w:r w:rsidRPr="007B1601">
        <w:rPr>
          <w:color w:val="000000" w:themeColor="text1"/>
        </w:rPr>
        <w:br/>
      </w:r>
      <w:r w:rsidRPr="007B1601">
        <w:rPr>
          <w:rStyle w:val="CommentTok"/>
          <w:color w:val="000000" w:themeColor="text1"/>
        </w:rPr>
        <w:t># Create MinMaxScaler object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 xml:space="preserve">min_max_scaler 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NormalTok"/>
          <w:color w:val="000000" w:themeColor="text1"/>
        </w:rPr>
        <w:t xml:space="preserve"> MinMaxScaler()</w:t>
      </w:r>
      <w:r w:rsidRPr="007B1601">
        <w:rPr>
          <w:color w:val="000000" w:themeColor="text1"/>
        </w:rPr>
        <w:br/>
      </w:r>
      <w:r w:rsidRPr="007B1601">
        <w:rPr>
          <w:color w:val="000000" w:themeColor="text1"/>
        </w:rPr>
        <w:br/>
      </w:r>
      <w:r w:rsidRPr="007B1601">
        <w:rPr>
          <w:rStyle w:val="CommentTok"/>
          <w:color w:val="000000" w:themeColor="text1"/>
        </w:rPr>
        <w:lastRenderedPageBreak/>
        <w:t># Scale the features and create a new DataFrame 'X'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 xml:space="preserve">x_scaled_minmax 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NormalTok"/>
          <w:color w:val="000000" w:themeColor="text1"/>
        </w:rPr>
        <w:t xml:space="preserve"> min_max_scaler.fit_transform(X)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 xml:space="preserve">X 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NormalTok"/>
          <w:color w:val="000000" w:themeColor="text1"/>
        </w:rPr>
        <w:t xml:space="preserve"> pd.DataFrame(x_scaled_minmax, columns 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NormalTok"/>
          <w:color w:val="000000" w:themeColor="text1"/>
        </w:rPr>
        <w:t xml:space="preserve"> columnss)</w:t>
      </w:r>
      <w:r w:rsidRPr="007B1601">
        <w:rPr>
          <w:color w:val="000000" w:themeColor="text1"/>
        </w:rPr>
        <w:br/>
      </w:r>
      <w:r w:rsidRPr="007B1601">
        <w:rPr>
          <w:color w:val="000000" w:themeColor="text1"/>
        </w:rPr>
        <w:br/>
      </w:r>
      <w:r w:rsidRPr="007B1601">
        <w:rPr>
          <w:rStyle w:val="CommentTok"/>
          <w:color w:val="000000" w:themeColor="text1"/>
        </w:rPr>
        <w:t># Display the head of the scaled features DataFrame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>X.head()</w:t>
      </w:r>
    </w:p>
    <w:p w14:paraId="4470B7BE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VerbatimChar"/>
          <w:color w:val="000000" w:themeColor="text1"/>
        </w:rPr>
        <w:t xml:space="preserve">   HighBP  HighChol  CholCheck       BMI  Smoker  Stroke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>0     1.0       0.0        1.0  0.241379     0.0     0.0  \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1     0.0       1.0        1.0  0.172414     1.0     0.0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2     0.0       1.0        1.0  0.160920     1.0     0.0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3     0.0       0.0        1.0  0.080460     1.0     0.0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4     1.0       0.0        1.0  0.287356     0.0     0.0   </w:t>
      </w:r>
      <w:r w:rsidRPr="007B1601">
        <w:rPr>
          <w:color w:val="000000" w:themeColor="text1"/>
        </w:rPr>
        <w:br/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  HeartDiseaseorAttack  PhysActivity  Fruits  Veggies  HvyAlcoholConsump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>0                   0.0           1.0     1.0      1.0                0.0  \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1                   0.0           1.0     0.0      0.0                0.0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2                   0.0           0.0     0.0      0.0                0.0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3                   0.0           1.0     1.0      1.0                0.0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4                   0.0           1.0     1.0      1.0                0.0   </w:t>
      </w:r>
      <w:r w:rsidRPr="007B1601">
        <w:rPr>
          <w:color w:val="000000" w:themeColor="text1"/>
        </w:rPr>
        <w:br/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  AnyHealthcare  NoDocbcCost  GenHlth  MentHlth  PhysHlth  DiffWalk  Sex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>0            1.0          0.0     0.25  0.500000  0.000000       1.0  1.0  \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1            1.0          0.0     0.25  0.033333  0.066667       0.0  1.0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2            1.0          0.0     0.50  0.000000  1.000000       0.0  1.0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3            1.0          0.0     0.50  0.000000  0.000000       0.0  0.0 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4            1.0          0.0     0.25  0.000000  0.000000       0.0  0.0   </w:t>
      </w:r>
      <w:r w:rsidRPr="007B1601">
        <w:rPr>
          <w:color w:val="000000" w:themeColor="text1"/>
        </w:rPr>
        <w:br/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       Age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0  0.500000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1  0.500000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2  1.000000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3  0.833333  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4  0.333333  </w:t>
      </w:r>
    </w:p>
    <w:p w14:paraId="3345D2BC" w14:textId="77777777" w:rsidR="007B1601" w:rsidRPr="007B1601" w:rsidRDefault="007B1601" w:rsidP="007B1601">
      <w:pPr>
        <w:pStyle w:val="Heading1"/>
        <w:rPr>
          <w:b/>
          <w:bCs/>
          <w:color w:val="000000" w:themeColor="text1"/>
        </w:rPr>
      </w:pPr>
      <w:bookmarkStart w:id="3" w:name="c-svc"/>
      <w:r w:rsidRPr="007B1601">
        <w:rPr>
          <w:b/>
          <w:bCs/>
          <w:color w:val="000000" w:themeColor="text1"/>
        </w:rPr>
        <w:t>C-SVC</w:t>
      </w:r>
      <w:bookmarkEnd w:id="3"/>
    </w:p>
    <w:p w14:paraId="18B2408E" w14:textId="77777777" w:rsidR="007B1601" w:rsidRPr="007B1601" w:rsidRDefault="007B1601" w:rsidP="007B1601">
      <w:pPr>
        <w:pStyle w:val="Heading3"/>
        <w:rPr>
          <w:color w:val="000000" w:themeColor="text1"/>
        </w:rPr>
      </w:pPr>
      <w:bookmarkStart w:id="4" w:name="linear"/>
      <w:r w:rsidRPr="007B1601">
        <w:rPr>
          <w:color w:val="000000" w:themeColor="text1"/>
        </w:rPr>
        <w:t>Linear</w:t>
      </w:r>
      <w:bookmarkEnd w:id="4"/>
    </w:p>
    <w:p w14:paraId="09633B4A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NormalTok"/>
          <w:color w:val="000000" w:themeColor="text1"/>
        </w:rPr>
        <w:t xml:space="preserve">svm 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NormalTok"/>
          <w:color w:val="000000" w:themeColor="text1"/>
        </w:rPr>
        <w:t xml:space="preserve"> SVC(C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DecValTok"/>
          <w:color w:val="000000" w:themeColor="text1"/>
        </w:rPr>
        <w:t>1</w:t>
      </w:r>
      <w:r w:rsidRPr="007B1601">
        <w:rPr>
          <w:rStyle w:val="NormalTok"/>
          <w:color w:val="000000" w:themeColor="text1"/>
        </w:rPr>
        <w:t>, kernel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StringTok"/>
          <w:color w:val="000000" w:themeColor="text1"/>
        </w:rPr>
        <w:t>'linear'</w:t>
      </w:r>
      <w:r w:rsidRPr="007B1601">
        <w:rPr>
          <w:rStyle w:val="NormalTok"/>
          <w:color w:val="000000" w:themeColor="text1"/>
        </w:rPr>
        <w:t>, random_state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DecValTok"/>
          <w:color w:val="000000" w:themeColor="text1"/>
        </w:rPr>
        <w:t>42</w:t>
      </w:r>
      <w:r w:rsidRPr="007B1601">
        <w:rPr>
          <w:rStyle w:val="NormalTok"/>
          <w:color w:val="000000" w:themeColor="text1"/>
        </w:rPr>
        <w:t xml:space="preserve"> , decision_function_shape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StringTok"/>
          <w:color w:val="000000" w:themeColor="text1"/>
        </w:rPr>
        <w:t>'ovr'</w:t>
      </w:r>
      <w:r w:rsidRPr="007B1601">
        <w:rPr>
          <w:rStyle w:val="NormalTok"/>
          <w:color w:val="000000" w:themeColor="text1"/>
        </w:rPr>
        <w:t>)</w:t>
      </w:r>
    </w:p>
    <w:p w14:paraId="3EE64619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NormalTok"/>
          <w:color w:val="000000" w:themeColor="text1"/>
        </w:rPr>
        <w:t>svm.fit(xtrain, ytrain)</w:t>
      </w:r>
    </w:p>
    <w:p w14:paraId="231BFA1C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VerbatimChar"/>
          <w:color w:val="000000" w:themeColor="text1"/>
        </w:rPr>
        <w:t>SVC(C=1, kernel='linear', random_state=42)</w:t>
      </w:r>
    </w:p>
    <w:p w14:paraId="0356D386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NormalTok"/>
          <w:color w:val="000000" w:themeColor="text1"/>
        </w:rPr>
        <w:t xml:space="preserve">pred 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NormalTok"/>
          <w:color w:val="000000" w:themeColor="text1"/>
        </w:rPr>
        <w:t xml:space="preserve"> svm.predict(xtest)</w:t>
      </w:r>
    </w:p>
    <w:p w14:paraId="34FD7CDE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NormalTok"/>
          <w:color w:val="000000" w:themeColor="text1"/>
        </w:rPr>
        <w:t xml:space="preserve">c_lr_acc 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NormalTok"/>
          <w:color w:val="000000" w:themeColor="text1"/>
        </w:rPr>
        <w:t xml:space="preserve"> accuracy_score(ytest, pred)</w:t>
      </w:r>
      <w:r w:rsidRPr="007B1601">
        <w:rPr>
          <w:color w:val="000000" w:themeColor="text1"/>
        </w:rPr>
        <w:br/>
      </w:r>
      <w:r w:rsidRPr="007B1601">
        <w:rPr>
          <w:rStyle w:val="BuiltInTok"/>
          <w:color w:val="000000" w:themeColor="text1"/>
        </w:rPr>
        <w:t>print</w:t>
      </w:r>
      <w:r w:rsidRPr="007B1601">
        <w:rPr>
          <w:rStyle w:val="NormalTok"/>
          <w:color w:val="000000" w:themeColor="text1"/>
        </w:rPr>
        <w:t>(</w:t>
      </w:r>
      <w:r w:rsidRPr="007B1601">
        <w:rPr>
          <w:rStyle w:val="SpecialStringTok"/>
          <w:color w:val="000000" w:themeColor="text1"/>
        </w:rPr>
        <w:t xml:space="preserve">f'Accuracy: </w:t>
      </w:r>
      <w:r w:rsidRPr="007B1601">
        <w:rPr>
          <w:rStyle w:val="SpecialCharTok"/>
          <w:color w:val="000000" w:themeColor="text1"/>
        </w:rPr>
        <w:t>{</w:t>
      </w:r>
      <w:r w:rsidRPr="007B1601">
        <w:rPr>
          <w:rStyle w:val="NormalTok"/>
          <w:color w:val="000000" w:themeColor="text1"/>
        </w:rPr>
        <w:t>c_lr_acc</w:t>
      </w:r>
      <w:r w:rsidRPr="007B1601">
        <w:rPr>
          <w:rStyle w:val="SpecialCharTok"/>
          <w:color w:val="000000" w:themeColor="text1"/>
        </w:rPr>
        <w:t>}</w:t>
      </w:r>
      <w:r w:rsidRPr="007B1601">
        <w:rPr>
          <w:rStyle w:val="SpecialStringTok"/>
          <w:color w:val="000000" w:themeColor="text1"/>
        </w:rPr>
        <w:t>'</w:t>
      </w:r>
      <w:r w:rsidRPr="007B1601">
        <w:rPr>
          <w:rStyle w:val="NormalTok"/>
          <w:color w:val="000000" w:themeColor="text1"/>
        </w:rPr>
        <w:t>)</w:t>
      </w:r>
      <w:r w:rsidRPr="007B1601">
        <w:rPr>
          <w:color w:val="000000" w:themeColor="text1"/>
        </w:rPr>
        <w:br/>
      </w:r>
      <w:r w:rsidRPr="007B1601">
        <w:rPr>
          <w:rStyle w:val="BuiltInTok"/>
          <w:color w:val="000000" w:themeColor="text1"/>
        </w:rPr>
        <w:t>print</w:t>
      </w:r>
      <w:r w:rsidRPr="007B1601">
        <w:rPr>
          <w:rStyle w:val="NormalTok"/>
          <w:color w:val="000000" w:themeColor="text1"/>
        </w:rPr>
        <w:t>(classification_report(ytest,pred))</w:t>
      </w:r>
    </w:p>
    <w:p w14:paraId="7BAC2B88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VerbatimChar"/>
          <w:color w:val="000000" w:themeColor="text1"/>
        </w:rPr>
        <w:t>Accuracy: 0.7304326689353428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             precision    recall  f1-score   support</w:t>
      </w:r>
      <w:r w:rsidRPr="007B1601">
        <w:rPr>
          <w:color w:val="000000" w:themeColor="text1"/>
        </w:rPr>
        <w:br/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          0       0.75      0.68      0.71      6035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lastRenderedPageBreak/>
        <w:t xml:space="preserve">           1       0.72      0.78      0.75      6307</w:t>
      </w:r>
      <w:r w:rsidRPr="007B1601">
        <w:rPr>
          <w:color w:val="000000" w:themeColor="text1"/>
        </w:rPr>
        <w:br/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   accuracy                           0.73     12342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  macro avg       0.73      0.73      0.73     12342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>weighted avg       0.73      0.73      0.73     12342</w:t>
      </w:r>
      <w:r w:rsidRPr="007B1601">
        <w:rPr>
          <w:color w:val="000000" w:themeColor="text1"/>
        </w:rPr>
        <w:br/>
      </w:r>
    </w:p>
    <w:p w14:paraId="170F0D46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ImportTok"/>
          <w:color w:val="000000" w:themeColor="text1"/>
        </w:rPr>
        <w:t>from</w:t>
      </w:r>
      <w:r w:rsidRPr="007B1601">
        <w:rPr>
          <w:rStyle w:val="NormalTok"/>
          <w:color w:val="000000" w:themeColor="text1"/>
        </w:rPr>
        <w:t xml:space="preserve"> sklearn.metrics </w:t>
      </w:r>
      <w:r w:rsidRPr="007B1601">
        <w:rPr>
          <w:rStyle w:val="ImportTok"/>
          <w:color w:val="000000" w:themeColor="text1"/>
        </w:rPr>
        <w:t>import</w:t>
      </w:r>
      <w:r w:rsidRPr="007B1601">
        <w:rPr>
          <w:rStyle w:val="NormalTok"/>
          <w:color w:val="000000" w:themeColor="text1"/>
        </w:rPr>
        <w:t xml:space="preserve"> confusion_matrix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 xml:space="preserve">cm 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NormalTok"/>
          <w:color w:val="000000" w:themeColor="text1"/>
        </w:rPr>
        <w:t xml:space="preserve"> confusion_matrix(ytest,pred)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>sns.heatmap(cm, annot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VariableTok"/>
          <w:color w:val="000000" w:themeColor="text1"/>
        </w:rPr>
        <w:t>True</w:t>
      </w:r>
      <w:r w:rsidRPr="007B1601">
        <w:rPr>
          <w:rStyle w:val="NormalTok"/>
          <w:color w:val="000000" w:themeColor="text1"/>
        </w:rPr>
        <w:t>,fmt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StringTok"/>
          <w:color w:val="000000" w:themeColor="text1"/>
        </w:rPr>
        <w:t>'g'</w:t>
      </w:r>
      <w:r w:rsidRPr="007B1601">
        <w:rPr>
          <w:rStyle w:val="NormalTok"/>
          <w:color w:val="000000" w:themeColor="text1"/>
        </w:rPr>
        <w:t>)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>plt.ylabel(</w:t>
      </w:r>
      <w:r w:rsidRPr="007B1601">
        <w:rPr>
          <w:rStyle w:val="StringTok"/>
          <w:color w:val="000000" w:themeColor="text1"/>
        </w:rPr>
        <w:t>'Prediction'</w:t>
      </w:r>
      <w:r w:rsidRPr="007B1601">
        <w:rPr>
          <w:rStyle w:val="NormalTok"/>
          <w:color w:val="000000" w:themeColor="text1"/>
        </w:rPr>
        <w:t>,fontsize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DecValTok"/>
          <w:color w:val="000000" w:themeColor="text1"/>
        </w:rPr>
        <w:t>13</w:t>
      </w:r>
      <w:r w:rsidRPr="007B1601">
        <w:rPr>
          <w:rStyle w:val="NormalTok"/>
          <w:color w:val="000000" w:themeColor="text1"/>
        </w:rPr>
        <w:t>)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>plt.xlabel(</w:t>
      </w:r>
      <w:r w:rsidRPr="007B1601">
        <w:rPr>
          <w:rStyle w:val="StringTok"/>
          <w:color w:val="000000" w:themeColor="text1"/>
        </w:rPr>
        <w:t>'Actual'</w:t>
      </w:r>
      <w:r w:rsidRPr="007B1601">
        <w:rPr>
          <w:rStyle w:val="NormalTok"/>
          <w:color w:val="000000" w:themeColor="text1"/>
        </w:rPr>
        <w:t>,fontsize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DecValTok"/>
          <w:color w:val="000000" w:themeColor="text1"/>
        </w:rPr>
        <w:t>13</w:t>
      </w:r>
      <w:r w:rsidRPr="007B1601">
        <w:rPr>
          <w:rStyle w:val="NormalTok"/>
          <w:color w:val="000000" w:themeColor="text1"/>
        </w:rPr>
        <w:t>)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>plt.title(</w:t>
      </w:r>
      <w:r w:rsidRPr="007B1601">
        <w:rPr>
          <w:rStyle w:val="StringTok"/>
          <w:color w:val="000000" w:themeColor="text1"/>
        </w:rPr>
        <w:t>'Confusion Matrix'</w:t>
      </w:r>
      <w:r w:rsidRPr="007B1601">
        <w:rPr>
          <w:rStyle w:val="NormalTok"/>
          <w:color w:val="000000" w:themeColor="text1"/>
        </w:rPr>
        <w:t>,fontsize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DecValTok"/>
          <w:color w:val="000000" w:themeColor="text1"/>
        </w:rPr>
        <w:t>17</w:t>
      </w:r>
      <w:r w:rsidRPr="007B1601">
        <w:rPr>
          <w:rStyle w:val="NormalTok"/>
          <w:color w:val="000000" w:themeColor="text1"/>
        </w:rPr>
        <w:t>)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>plt.show()</w:t>
      </w:r>
    </w:p>
    <w:p w14:paraId="377CFC7D" w14:textId="12B00AEB" w:rsidR="007B1601" w:rsidRPr="007B1601" w:rsidRDefault="007B1601" w:rsidP="007B1601">
      <w:pPr>
        <w:pStyle w:val="FirstParagraph"/>
        <w:rPr>
          <w:color w:val="000000" w:themeColor="text1"/>
        </w:rPr>
      </w:pPr>
      <w:r w:rsidRPr="007B1601">
        <w:rPr>
          <w:noProof/>
          <w:color w:val="000000" w:themeColor="text1"/>
        </w:rPr>
        <w:drawing>
          <wp:inline distT="0" distB="0" distL="0" distR="0" wp14:anchorId="2C28F705" wp14:editId="0D806BB1">
            <wp:extent cx="5097780" cy="4282440"/>
            <wp:effectExtent l="0" t="0" r="762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7780" cy="428244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EF1AE1" w14:textId="77777777" w:rsidR="007B1601" w:rsidRPr="007B1601" w:rsidRDefault="007B1601" w:rsidP="007B1601">
      <w:pPr>
        <w:pStyle w:val="Heading3"/>
        <w:rPr>
          <w:color w:val="000000" w:themeColor="text1"/>
        </w:rPr>
      </w:pPr>
      <w:bookmarkStart w:id="5" w:name="polynomial"/>
      <w:r w:rsidRPr="007B1601">
        <w:rPr>
          <w:color w:val="000000" w:themeColor="text1"/>
        </w:rPr>
        <w:t>Polynomial</w:t>
      </w:r>
      <w:bookmarkEnd w:id="5"/>
    </w:p>
    <w:p w14:paraId="7FE710E9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NormalTok"/>
          <w:color w:val="000000" w:themeColor="text1"/>
        </w:rPr>
        <w:t xml:space="preserve">svm 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NormalTok"/>
          <w:color w:val="000000" w:themeColor="text1"/>
        </w:rPr>
        <w:t xml:space="preserve"> SVC(C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DecValTok"/>
          <w:color w:val="000000" w:themeColor="text1"/>
        </w:rPr>
        <w:t>1</w:t>
      </w:r>
      <w:r w:rsidRPr="007B1601">
        <w:rPr>
          <w:rStyle w:val="NormalTok"/>
          <w:color w:val="000000" w:themeColor="text1"/>
        </w:rPr>
        <w:t>, kernel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StringTok"/>
          <w:color w:val="000000" w:themeColor="text1"/>
        </w:rPr>
        <w:t>'poly'</w:t>
      </w:r>
      <w:r w:rsidRPr="007B1601">
        <w:rPr>
          <w:rStyle w:val="NormalTok"/>
          <w:color w:val="000000" w:themeColor="text1"/>
        </w:rPr>
        <w:t>, random_state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DecValTok"/>
          <w:color w:val="000000" w:themeColor="text1"/>
        </w:rPr>
        <w:t>42</w:t>
      </w:r>
      <w:r w:rsidRPr="007B1601">
        <w:rPr>
          <w:rStyle w:val="NormalTok"/>
          <w:color w:val="000000" w:themeColor="text1"/>
        </w:rPr>
        <w:t xml:space="preserve"> , decision_function_shape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StringTok"/>
          <w:color w:val="000000" w:themeColor="text1"/>
        </w:rPr>
        <w:t>'ovr'</w:t>
      </w:r>
      <w:r w:rsidRPr="007B1601">
        <w:rPr>
          <w:rStyle w:val="NormalTok"/>
          <w:color w:val="000000" w:themeColor="text1"/>
        </w:rPr>
        <w:t>)</w:t>
      </w:r>
    </w:p>
    <w:p w14:paraId="5E80BF6A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NormalTok"/>
          <w:color w:val="000000" w:themeColor="text1"/>
        </w:rPr>
        <w:t>svm.fit(xtrain, ytrain)</w:t>
      </w:r>
    </w:p>
    <w:p w14:paraId="0C3C409E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VerbatimChar"/>
          <w:color w:val="000000" w:themeColor="text1"/>
        </w:rPr>
        <w:t>SVC(C=1, kernel='poly', random_state=42)</w:t>
      </w:r>
    </w:p>
    <w:p w14:paraId="7E87B194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NormalTok"/>
          <w:color w:val="000000" w:themeColor="text1"/>
        </w:rPr>
        <w:t xml:space="preserve">pred 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NormalTok"/>
          <w:color w:val="000000" w:themeColor="text1"/>
        </w:rPr>
        <w:t xml:space="preserve"> svm.predict(xtest)</w:t>
      </w:r>
    </w:p>
    <w:p w14:paraId="36B48635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NormalTok"/>
          <w:color w:val="000000" w:themeColor="text1"/>
        </w:rPr>
        <w:t xml:space="preserve">c_poly_acc 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NormalTok"/>
          <w:color w:val="000000" w:themeColor="text1"/>
        </w:rPr>
        <w:t xml:space="preserve"> accuracy_score(ytest, pred)</w:t>
      </w:r>
      <w:r w:rsidRPr="007B1601">
        <w:rPr>
          <w:color w:val="000000" w:themeColor="text1"/>
        </w:rPr>
        <w:br/>
      </w:r>
      <w:r w:rsidRPr="007B1601">
        <w:rPr>
          <w:rStyle w:val="BuiltInTok"/>
          <w:color w:val="000000" w:themeColor="text1"/>
        </w:rPr>
        <w:t>print</w:t>
      </w:r>
      <w:r w:rsidRPr="007B1601">
        <w:rPr>
          <w:rStyle w:val="NormalTok"/>
          <w:color w:val="000000" w:themeColor="text1"/>
        </w:rPr>
        <w:t>(</w:t>
      </w:r>
      <w:r w:rsidRPr="007B1601">
        <w:rPr>
          <w:rStyle w:val="SpecialStringTok"/>
          <w:color w:val="000000" w:themeColor="text1"/>
        </w:rPr>
        <w:t xml:space="preserve">f'Accuracy: </w:t>
      </w:r>
      <w:r w:rsidRPr="007B1601">
        <w:rPr>
          <w:rStyle w:val="SpecialCharTok"/>
          <w:color w:val="000000" w:themeColor="text1"/>
        </w:rPr>
        <w:t>{</w:t>
      </w:r>
      <w:r w:rsidRPr="007B1601">
        <w:rPr>
          <w:rStyle w:val="NormalTok"/>
          <w:color w:val="000000" w:themeColor="text1"/>
        </w:rPr>
        <w:t>c_poly_acc</w:t>
      </w:r>
      <w:r w:rsidRPr="007B1601">
        <w:rPr>
          <w:rStyle w:val="SpecialCharTok"/>
          <w:color w:val="000000" w:themeColor="text1"/>
        </w:rPr>
        <w:t>}</w:t>
      </w:r>
      <w:r w:rsidRPr="007B1601">
        <w:rPr>
          <w:rStyle w:val="SpecialStringTok"/>
          <w:color w:val="000000" w:themeColor="text1"/>
        </w:rPr>
        <w:t>'</w:t>
      </w:r>
      <w:r w:rsidRPr="007B1601">
        <w:rPr>
          <w:rStyle w:val="NormalTok"/>
          <w:color w:val="000000" w:themeColor="text1"/>
        </w:rPr>
        <w:t>)</w:t>
      </w:r>
      <w:r w:rsidRPr="007B1601">
        <w:rPr>
          <w:color w:val="000000" w:themeColor="text1"/>
        </w:rPr>
        <w:br/>
      </w:r>
      <w:r w:rsidRPr="007B1601">
        <w:rPr>
          <w:rStyle w:val="BuiltInTok"/>
          <w:color w:val="000000" w:themeColor="text1"/>
        </w:rPr>
        <w:t>print</w:t>
      </w:r>
      <w:r w:rsidRPr="007B1601">
        <w:rPr>
          <w:rStyle w:val="NormalTok"/>
          <w:color w:val="000000" w:themeColor="text1"/>
        </w:rPr>
        <w:t>(classification_report(ytest,pred))</w:t>
      </w:r>
    </w:p>
    <w:p w14:paraId="468D7A71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VerbatimChar"/>
          <w:color w:val="000000" w:themeColor="text1"/>
        </w:rPr>
        <w:lastRenderedPageBreak/>
        <w:t>Accuracy: 0.7333495381623724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             precision    recall  f1-score   support</w:t>
      </w:r>
      <w:r w:rsidRPr="007B1601">
        <w:rPr>
          <w:color w:val="000000" w:themeColor="text1"/>
        </w:rPr>
        <w:br/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          0       0.73      0.72      0.73      6035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          1       0.74      0.74      0.74      6307</w:t>
      </w:r>
      <w:r w:rsidRPr="007B1601">
        <w:rPr>
          <w:color w:val="000000" w:themeColor="text1"/>
        </w:rPr>
        <w:br/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   accuracy                           0.73     12342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  macro avg       0.73      0.73      0.73     12342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>weighted avg       0.73      0.73      0.73     12342</w:t>
      </w:r>
      <w:r w:rsidRPr="007B1601">
        <w:rPr>
          <w:color w:val="000000" w:themeColor="text1"/>
        </w:rPr>
        <w:br/>
      </w:r>
    </w:p>
    <w:p w14:paraId="3C9F1D10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ImportTok"/>
          <w:color w:val="000000" w:themeColor="text1"/>
        </w:rPr>
        <w:t>from</w:t>
      </w:r>
      <w:r w:rsidRPr="007B1601">
        <w:rPr>
          <w:rStyle w:val="NormalTok"/>
          <w:color w:val="000000" w:themeColor="text1"/>
        </w:rPr>
        <w:t xml:space="preserve"> sklearn.metrics </w:t>
      </w:r>
      <w:r w:rsidRPr="007B1601">
        <w:rPr>
          <w:rStyle w:val="ImportTok"/>
          <w:color w:val="000000" w:themeColor="text1"/>
        </w:rPr>
        <w:t>import</w:t>
      </w:r>
      <w:r w:rsidRPr="007B1601">
        <w:rPr>
          <w:rStyle w:val="NormalTok"/>
          <w:color w:val="000000" w:themeColor="text1"/>
        </w:rPr>
        <w:t xml:space="preserve"> confusion_matrix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 xml:space="preserve">cm 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NormalTok"/>
          <w:color w:val="000000" w:themeColor="text1"/>
        </w:rPr>
        <w:t xml:space="preserve"> confusion_matrix(ytest,pred)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>sns.heatmap(cm, annot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VariableTok"/>
          <w:color w:val="000000" w:themeColor="text1"/>
        </w:rPr>
        <w:t>True</w:t>
      </w:r>
      <w:r w:rsidRPr="007B1601">
        <w:rPr>
          <w:rStyle w:val="NormalTok"/>
          <w:color w:val="000000" w:themeColor="text1"/>
        </w:rPr>
        <w:t>,fmt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StringTok"/>
          <w:color w:val="000000" w:themeColor="text1"/>
        </w:rPr>
        <w:t>'g'</w:t>
      </w:r>
      <w:r w:rsidRPr="007B1601">
        <w:rPr>
          <w:rStyle w:val="NormalTok"/>
          <w:color w:val="000000" w:themeColor="text1"/>
        </w:rPr>
        <w:t>)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>plt.ylabel(</w:t>
      </w:r>
      <w:r w:rsidRPr="007B1601">
        <w:rPr>
          <w:rStyle w:val="StringTok"/>
          <w:color w:val="000000" w:themeColor="text1"/>
        </w:rPr>
        <w:t>'Prediction'</w:t>
      </w:r>
      <w:r w:rsidRPr="007B1601">
        <w:rPr>
          <w:rStyle w:val="NormalTok"/>
          <w:color w:val="000000" w:themeColor="text1"/>
        </w:rPr>
        <w:t>,fontsize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DecValTok"/>
          <w:color w:val="000000" w:themeColor="text1"/>
        </w:rPr>
        <w:t>13</w:t>
      </w:r>
      <w:r w:rsidRPr="007B1601">
        <w:rPr>
          <w:rStyle w:val="NormalTok"/>
          <w:color w:val="000000" w:themeColor="text1"/>
        </w:rPr>
        <w:t>)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>plt.xlabel(</w:t>
      </w:r>
      <w:r w:rsidRPr="007B1601">
        <w:rPr>
          <w:rStyle w:val="StringTok"/>
          <w:color w:val="000000" w:themeColor="text1"/>
        </w:rPr>
        <w:t>'Actual'</w:t>
      </w:r>
      <w:r w:rsidRPr="007B1601">
        <w:rPr>
          <w:rStyle w:val="NormalTok"/>
          <w:color w:val="000000" w:themeColor="text1"/>
        </w:rPr>
        <w:t>,fontsize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DecValTok"/>
          <w:color w:val="000000" w:themeColor="text1"/>
        </w:rPr>
        <w:t>13</w:t>
      </w:r>
      <w:r w:rsidRPr="007B1601">
        <w:rPr>
          <w:rStyle w:val="NormalTok"/>
          <w:color w:val="000000" w:themeColor="text1"/>
        </w:rPr>
        <w:t>)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>plt.title(</w:t>
      </w:r>
      <w:r w:rsidRPr="007B1601">
        <w:rPr>
          <w:rStyle w:val="StringTok"/>
          <w:color w:val="000000" w:themeColor="text1"/>
        </w:rPr>
        <w:t>'Confusion Matrix'</w:t>
      </w:r>
      <w:r w:rsidRPr="007B1601">
        <w:rPr>
          <w:rStyle w:val="NormalTok"/>
          <w:color w:val="000000" w:themeColor="text1"/>
        </w:rPr>
        <w:t>,fontsize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DecValTok"/>
          <w:color w:val="000000" w:themeColor="text1"/>
        </w:rPr>
        <w:t>17</w:t>
      </w:r>
      <w:r w:rsidRPr="007B1601">
        <w:rPr>
          <w:rStyle w:val="NormalTok"/>
          <w:color w:val="000000" w:themeColor="text1"/>
        </w:rPr>
        <w:t>)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>plt.show()</w:t>
      </w:r>
    </w:p>
    <w:p w14:paraId="3F2ACAC0" w14:textId="32B857A8" w:rsidR="007B1601" w:rsidRPr="007B1601" w:rsidRDefault="007B1601" w:rsidP="007B1601">
      <w:pPr>
        <w:pStyle w:val="FirstParagraph"/>
        <w:rPr>
          <w:color w:val="000000" w:themeColor="text1"/>
        </w:rPr>
      </w:pPr>
      <w:r w:rsidRPr="007B1601">
        <w:rPr>
          <w:noProof/>
          <w:color w:val="000000" w:themeColor="text1"/>
        </w:rPr>
        <w:drawing>
          <wp:inline distT="0" distB="0" distL="0" distR="0" wp14:anchorId="3A994692" wp14:editId="0D23D53E">
            <wp:extent cx="5097780" cy="4282440"/>
            <wp:effectExtent l="0" t="0" r="762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7780" cy="428244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B0FCB7" w14:textId="77777777" w:rsidR="007B1601" w:rsidRPr="007B1601" w:rsidRDefault="007B1601" w:rsidP="007B1601">
      <w:pPr>
        <w:pStyle w:val="Heading3"/>
        <w:rPr>
          <w:color w:val="000000" w:themeColor="text1"/>
        </w:rPr>
      </w:pPr>
      <w:bookmarkStart w:id="6" w:name="sigmoid"/>
      <w:r w:rsidRPr="007B1601">
        <w:rPr>
          <w:color w:val="000000" w:themeColor="text1"/>
        </w:rPr>
        <w:t>Sigmoid</w:t>
      </w:r>
      <w:bookmarkEnd w:id="6"/>
    </w:p>
    <w:p w14:paraId="0BDBF7F0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NormalTok"/>
          <w:color w:val="000000" w:themeColor="text1"/>
        </w:rPr>
        <w:t xml:space="preserve">svm 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NormalTok"/>
          <w:color w:val="000000" w:themeColor="text1"/>
        </w:rPr>
        <w:t xml:space="preserve"> SVC(C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DecValTok"/>
          <w:color w:val="000000" w:themeColor="text1"/>
        </w:rPr>
        <w:t>1</w:t>
      </w:r>
      <w:r w:rsidRPr="007B1601">
        <w:rPr>
          <w:rStyle w:val="NormalTok"/>
          <w:color w:val="000000" w:themeColor="text1"/>
        </w:rPr>
        <w:t>, kernel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StringTok"/>
          <w:color w:val="000000" w:themeColor="text1"/>
        </w:rPr>
        <w:t>'sigmoid'</w:t>
      </w:r>
      <w:r w:rsidRPr="007B1601">
        <w:rPr>
          <w:rStyle w:val="NormalTok"/>
          <w:color w:val="000000" w:themeColor="text1"/>
        </w:rPr>
        <w:t>, random_state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DecValTok"/>
          <w:color w:val="000000" w:themeColor="text1"/>
        </w:rPr>
        <w:t>42</w:t>
      </w:r>
      <w:r w:rsidRPr="007B1601">
        <w:rPr>
          <w:rStyle w:val="NormalTok"/>
          <w:color w:val="000000" w:themeColor="text1"/>
        </w:rPr>
        <w:t xml:space="preserve"> , decision_function_shape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StringTok"/>
          <w:color w:val="000000" w:themeColor="text1"/>
        </w:rPr>
        <w:t>'ovr'</w:t>
      </w:r>
      <w:r w:rsidRPr="007B1601">
        <w:rPr>
          <w:rStyle w:val="NormalTok"/>
          <w:color w:val="000000" w:themeColor="text1"/>
        </w:rPr>
        <w:t>)</w:t>
      </w:r>
    </w:p>
    <w:p w14:paraId="10C3648B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NormalTok"/>
          <w:color w:val="000000" w:themeColor="text1"/>
        </w:rPr>
        <w:t>svm.fit(xtrain, ytrain)</w:t>
      </w:r>
    </w:p>
    <w:p w14:paraId="32F4DE5F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VerbatimChar"/>
          <w:color w:val="000000" w:themeColor="text1"/>
        </w:rPr>
        <w:t>SVC(C=1, kernel='sigmoid', random_state=42)</w:t>
      </w:r>
    </w:p>
    <w:p w14:paraId="7703ACFD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NormalTok"/>
          <w:color w:val="000000" w:themeColor="text1"/>
        </w:rPr>
        <w:lastRenderedPageBreak/>
        <w:t xml:space="preserve">pred 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NormalTok"/>
          <w:color w:val="000000" w:themeColor="text1"/>
        </w:rPr>
        <w:t xml:space="preserve"> svm.predict(xtest)</w:t>
      </w:r>
    </w:p>
    <w:p w14:paraId="631054E1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NormalTok"/>
          <w:color w:val="000000" w:themeColor="text1"/>
        </w:rPr>
        <w:t xml:space="preserve">c_sigmoid_acc 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NormalTok"/>
          <w:color w:val="000000" w:themeColor="text1"/>
        </w:rPr>
        <w:t xml:space="preserve"> accuracy_score(ytest, pred)</w:t>
      </w:r>
      <w:r w:rsidRPr="007B1601">
        <w:rPr>
          <w:color w:val="000000" w:themeColor="text1"/>
        </w:rPr>
        <w:br/>
      </w:r>
      <w:r w:rsidRPr="007B1601">
        <w:rPr>
          <w:rStyle w:val="BuiltInTok"/>
          <w:color w:val="000000" w:themeColor="text1"/>
        </w:rPr>
        <w:t>print</w:t>
      </w:r>
      <w:r w:rsidRPr="007B1601">
        <w:rPr>
          <w:rStyle w:val="NormalTok"/>
          <w:color w:val="000000" w:themeColor="text1"/>
        </w:rPr>
        <w:t>(</w:t>
      </w:r>
      <w:r w:rsidRPr="007B1601">
        <w:rPr>
          <w:rStyle w:val="SpecialStringTok"/>
          <w:color w:val="000000" w:themeColor="text1"/>
        </w:rPr>
        <w:t xml:space="preserve">f'Accuracy: </w:t>
      </w:r>
      <w:r w:rsidRPr="007B1601">
        <w:rPr>
          <w:rStyle w:val="SpecialCharTok"/>
          <w:color w:val="000000" w:themeColor="text1"/>
        </w:rPr>
        <w:t>{</w:t>
      </w:r>
      <w:r w:rsidRPr="007B1601">
        <w:rPr>
          <w:rStyle w:val="NormalTok"/>
          <w:color w:val="000000" w:themeColor="text1"/>
        </w:rPr>
        <w:t>c_sigmoid_acc</w:t>
      </w:r>
      <w:r w:rsidRPr="007B1601">
        <w:rPr>
          <w:rStyle w:val="SpecialCharTok"/>
          <w:color w:val="000000" w:themeColor="text1"/>
        </w:rPr>
        <w:t>}</w:t>
      </w:r>
      <w:r w:rsidRPr="007B1601">
        <w:rPr>
          <w:rStyle w:val="SpecialStringTok"/>
          <w:color w:val="000000" w:themeColor="text1"/>
        </w:rPr>
        <w:t>'</w:t>
      </w:r>
      <w:r w:rsidRPr="007B1601">
        <w:rPr>
          <w:rStyle w:val="NormalTok"/>
          <w:color w:val="000000" w:themeColor="text1"/>
        </w:rPr>
        <w:t>)</w:t>
      </w:r>
      <w:r w:rsidRPr="007B1601">
        <w:rPr>
          <w:color w:val="000000" w:themeColor="text1"/>
        </w:rPr>
        <w:br/>
      </w:r>
      <w:r w:rsidRPr="007B1601">
        <w:rPr>
          <w:rStyle w:val="BuiltInTok"/>
          <w:color w:val="000000" w:themeColor="text1"/>
        </w:rPr>
        <w:t>print</w:t>
      </w:r>
      <w:r w:rsidRPr="007B1601">
        <w:rPr>
          <w:rStyle w:val="NormalTok"/>
          <w:color w:val="000000" w:themeColor="text1"/>
        </w:rPr>
        <w:t>(classification_report(ytest,pred))</w:t>
      </w:r>
    </w:p>
    <w:p w14:paraId="04951608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VerbatimChar"/>
          <w:color w:val="000000" w:themeColor="text1"/>
        </w:rPr>
        <w:t>Accuracy: 0.6559714795008913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             precision    recall  f1-score   support</w:t>
      </w:r>
      <w:r w:rsidRPr="007B1601">
        <w:rPr>
          <w:color w:val="000000" w:themeColor="text1"/>
        </w:rPr>
        <w:br/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          0       0.65      0.65      0.65      6035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          1       0.66      0.67      0.66      6307</w:t>
      </w:r>
      <w:r w:rsidRPr="007B1601">
        <w:rPr>
          <w:color w:val="000000" w:themeColor="text1"/>
        </w:rPr>
        <w:br/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   accuracy                           0.66     12342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  macro avg       0.66      0.66      0.66     12342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>weighted avg       0.66      0.66      0.66     12342</w:t>
      </w:r>
      <w:r w:rsidRPr="007B1601">
        <w:rPr>
          <w:color w:val="000000" w:themeColor="text1"/>
        </w:rPr>
        <w:br/>
      </w:r>
    </w:p>
    <w:p w14:paraId="667ADFA9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ImportTok"/>
          <w:color w:val="000000" w:themeColor="text1"/>
        </w:rPr>
        <w:t>from</w:t>
      </w:r>
      <w:r w:rsidRPr="007B1601">
        <w:rPr>
          <w:rStyle w:val="NormalTok"/>
          <w:color w:val="000000" w:themeColor="text1"/>
        </w:rPr>
        <w:t xml:space="preserve"> sklearn.metrics </w:t>
      </w:r>
      <w:r w:rsidRPr="007B1601">
        <w:rPr>
          <w:rStyle w:val="ImportTok"/>
          <w:color w:val="000000" w:themeColor="text1"/>
        </w:rPr>
        <w:t>import</w:t>
      </w:r>
      <w:r w:rsidRPr="007B1601">
        <w:rPr>
          <w:rStyle w:val="NormalTok"/>
          <w:color w:val="000000" w:themeColor="text1"/>
        </w:rPr>
        <w:t xml:space="preserve"> confusion_matrix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 xml:space="preserve">cm 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NormalTok"/>
          <w:color w:val="000000" w:themeColor="text1"/>
        </w:rPr>
        <w:t xml:space="preserve"> confusion_matrix(ytest,pred)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>sns.heatmap(cm, annot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VariableTok"/>
          <w:color w:val="000000" w:themeColor="text1"/>
        </w:rPr>
        <w:t>True</w:t>
      </w:r>
      <w:r w:rsidRPr="007B1601">
        <w:rPr>
          <w:rStyle w:val="NormalTok"/>
          <w:color w:val="000000" w:themeColor="text1"/>
        </w:rPr>
        <w:t>,fmt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StringTok"/>
          <w:color w:val="000000" w:themeColor="text1"/>
        </w:rPr>
        <w:t>'g'</w:t>
      </w:r>
      <w:r w:rsidRPr="007B1601">
        <w:rPr>
          <w:rStyle w:val="NormalTok"/>
          <w:color w:val="000000" w:themeColor="text1"/>
        </w:rPr>
        <w:t>)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>plt.ylabel(</w:t>
      </w:r>
      <w:r w:rsidRPr="007B1601">
        <w:rPr>
          <w:rStyle w:val="StringTok"/>
          <w:color w:val="000000" w:themeColor="text1"/>
        </w:rPr>
        <w:t>'Prediction'</w:t>
      </w:r>
      <w:r w:rsidRPr="007B1601">
        <w:rPr>
          <w:rStyle w:val="NormalTok"/>
          <w:color w:val="000000" w:themeColor="text1"/>
        </w:rPr>
        <w:t>,fontsize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DecValTok"/>
          <w:color w:val="000000" w:themeColor="text1"/>
        </w:rPr>
        <w:t>13</w:t>
      </w:r>
      <w:r w:rsidRPr="007B1601">
        <w:rPr>
          <w:rStyle w:val="NormalTok"/>
          <w:color w:val="000000" w:themeColor="text1"/>
        </w:rPr>
        <w:t>)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>plt.xlabel(</w:t>
      </w:r>
      <w:r w:rsidRPr="007B1601">
        <w:rPr>
          <w:rStyle w:val="StringTok"/>
          <w:color w:val="000000" w:themeColor="text1"/>
        </w:rPr>
        <w:t>'Actual'</w:t>
      </w:r>
      <w:r w:rsidRPr="007B1601">
        <w:rPr>
          <w:rStyle w:val="NormalTok"/>
          <w:color w:val="000000" w:themeColor="text1"/>
        </w:rPr>
        <w:t>,fontsize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DecValTok"/>
          <w:color w:val="000000" w:themeColor="text1"/>
        </w:rPr>
        <w:t>13</w:t>
      </w:r>
      <w:r w:rsidRPr="007B1601">
        <w:rPr>
          <w:rStyle w:val="NormalTok"/>
          <w:color w:val="000000" w:themeColor="text1"/>
        </w:rPr>
        <w:t>)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>plt.title(</w:t>
      </w:r>
      <w:r w:rsidRPr="007B1601">
        <w:rPr>
          <w:rStyle w:val="StringTok"/>
          <w:color w:val="000000" w:themeColor="text1"/>
        </w:rPr>
        <w:t>'Confusion Matrix'</w:t>
      </w:r>
      <w:r w:rsidRPr="007B1601">
        <w:rPr>
          <w:rStyle w:val="NormalTok"/>
          <w:color w:val="000000" w:themeColor="text1"/>
        </w:rPr>
        <w:t>,fontsize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DecValTok"/>
          <w:color w:val="000000" w:themeColor="text1"/>
        </w:rPr>
        <w:t>17</w:t>
      </w:r>
      <w:r w:rsidRPr="007B1601">
        <w:rPr>
          <w:rStyle w:val="NormalTok"/>
          <w:color w:val="000000" w:themeColor="text1"/>
        </w:rPr>
        <w:t>)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>plt.show()</w:t>
      </w:r>
    </w:p>
    <w:p w14:paraId="12E33D6D" w14:textId="0E13F90E" w:rsidR="007B1601" w:rsidRPr="007B1601" w:rsidRDefault="007B1601" w:rsidP="007B1601">
      <w:pPr>
        <w:pStyle w:val="FirstParagraph"/>
        <w:rPr>
          <w:color w:val="000000" w:themeColor="text1"/>
        </w:rPr>
      </w:pPr>
      <w:r w:rsidRPr="007B1601">
        <w:rPr>
          <w:noProof/>
          <w:color w:val="000000" w:themeColor="text1"/>
        </w:rPr>
        <w:drawing>
          <wp:inline distT="0" distB="0" distL="0" distR="0" wp14:anchorId="25351B05" wp14:editId="618D8AD5">
            <wp:extent cx="5097780" cy="4282440"/>
            <wp:effectExtent l="0" t="0" r="762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7780" cy="428244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B828B5" w14:textId="77777777" w:rsidR="007B1601" w:rsidRPr="007B1601" w:rsidRDefault="007B1601" w:rsidP="007B1601">
      <w:pPr>
        <w:pStyle w:val="Heading3"/>
        <w:rPr>
          <w:color w:val="000000" w:themeColor="text1"/>
        </w:rPr>
      </w:pPr>
      <w:bookmarkStart w:id="7" w:name="rbf"/>
      <w:r w:rsidRPr="007B1601">
        <w:rPr>
          <w:color w:val="000000" w:themeColor="text1"/>
        </w:rPr>
        <w:t>RBF</w:t>
      </w:r>
      <w:bookmarkEnd w:id="7"/>
    </w:p>
    <w:p w14:paraId="5DFE84BD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NormalTok"/>
          <w:color w:val="000000" w:themeColor="text1"/>
        </w:rPr>
        <w:t xml:space="preserve">svm 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NormalTok"/>
          <w:color w:val="000000" w:themeColor="text1"/>
        </w:rPr>
        <w:t xml:space="preserve"> SVC(C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DecValTok"/>
          <w:color w:val="000000" w:themeColor="text1"/>
        </w:rPr>
        <w:t>1</w:t>
      </w:r>
      <w:r w:rsidRPr="007B1601">
        <w:rPr>
          <w:rStyle w:val="NormalTok"/>
          <w:color w:val="000000" w:themeColor="text1"/>
        </w:rPr>
        <w:t>, kernel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StringTok"/>
          <w:color w:val="000000" w:themeColor="text1"/>
        </w:rPr>
        <w:t>'rbf'</w:t>
      </w:r>
      <w:r w:rsidRPr="007B1601">
        <w:rPr>
          <w:rStyle w:val="NormalTok"/>
          <w:color w:val="000000" w:themeColor="text1"/>
        </w:rPr>
        <w:t>, random_state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DecValTok"/>
          <w:color w:val="000000" w:themeColor="text1"/>
        </w:rPr>
        <w:t>42</w:t>
      </w:r>
      <w:r w:rsidRPr="007B1601">
        <w:rPr>
          <w:rStyle w:val="NormalTok"/>
          <w:color w:val="000000" w:themeColor="text1"/>
        </w:rPr>
        <w:t xml:space="preserve"> , decision_function_shape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StringTok"/>
          <w:color w:val="000000" w:themeColor="text1"/>
        </w:rPr>
        <w:t>'ovr'</w:t>
      </w:r>
      <w:r w:rsidRPr="007B1601">
        <w:rPr>
          <w:rStyle w:val="NormalTok"/>
          <w:color w:val="000000" w:themeColor="text1"/>
        </w:rPr>
        <w:t>)</w:t>
      </w:r>
    </w:p>
    <w:p w14:paraId="08373076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NormalTok"/>
          <w:color w:val="000000" w:themeColor="text1"/>
        </w:rPr>
        <w:lastRenderedPageBreak/>
        <w:t>svm.fit(xtrain, ytrain)</w:t>
      </w:r>
    </w:p>
    <w:p w14:paraId="484AE4A0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VerbatimChar"/>
          <w:color w:val="000000" w:themeColor="text1"/>
        </w:rPr>
        <w:t>SVC(C=1, random_state=42)</w:t>
      </w:r>
    </w:p>
    <w:p w14:paraId="7C31AC15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NormalTok"/>
          <w:color w:val="000000" w:themeColor="text1"/>
        </w:rPr>
        <w:t xml:space="preserve">pred 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NormalTok"/>
          <w:color w:val="000000" w:themeColor="text1"/>
        </w:rPr>
        <w:t xml:space="preserve"> svm.predict(xtest)</w:t>
      </w:r>
    </w:p>
    <w:p w14:paraId="18A3994B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NormalTok"/>
          <w:color w:val="000000" w:themeColor="text1"/>
        </w:rPr>
        <w:t xml:space="preserve">c_rbf_acc 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NormalTok"/>
          <w:color w:val="000000" w:themeColor="text1"/>
        </w:rPr>
        <w:t xml:space="preserve"> accuracy_score(ytest, pred)</w:t>
      </w:r>
      <w:r w:rsidRPr="007B1601">
        <w:rPr>
          <w:color w:val="000000" w:themeColor="text1"/>
        </w:rPr>
        <w:br/>
      </w:r>
      <w:r w:rsidRPr="007B1601">
        <w:rPr>
          <w:rStyle w:val="BuiltInTok"/>
          <w:color w:val="000000" w:themeColor="text1"/>
        </w:rPr>
        <w:t>print</w:t>
      </w:r>
      <w:r w:rsidRPr="007B1601">
        <w:rPr>
          <w:rStyle w:val="NormalTok"/>
          <w:color w:val="000000" w:themeColor="text1"/>
        </w:rPr>
        <w:t>(</w:t>
      </w:r>
      <w:r w:rsidRPr="007B1601">
        <w:rPr>
          <w:rStyle w:val="SpecialStringTok"/>
          <w:color w:val="000000" w:themeColor="text1"/>
        </w:rPr>
        <w:t xml:space="preserve">f'Accuracy: </w:t>
      </w:r>
      <w:r w:rsidRPr="007B1601">
        <w:rPr>
          <w:rStyle w:val="SpecialCharTok"/>
          <w:color w:val="000000" w:themeColor="text1"/>
        </w:rPr>
        <w:t>{</w:t>
      </w:r>
      <w:r w:rsidRPr="007B1601">
        <w:rPr>
          <w:rStyle w:val="NormalTok"/>
          <w:color w:val="000000" w:themeColor="text1"/>
        </w:rPr>
        <w:t>c_rbf_acc</w:t>
      </w:r>
      <w:r w:rsidRPr="007B1601">
        <w:rPr>
          <w:rStyle w:val="SpecialCharTok"/>
          <w:color w:val="000000" w:themeColor="text1"/>
        </w:rPr>
        <w:t>}</w:t>
      </w:r>
      <w:r w:rsidRPr="007B1601">
        <w:rPr>
          <w:rStyle w:val="SpecialStringTok"/>
          <w:color w:val="000000" w:themeColor="text1"/>
        </w:rPr>
        <w:t>'</w:t>
      </w:r>
      <w:r w:rsidRPr="007B1601">
        <w:rPr>
          <w:rStyle w:val="NormalTok"/>
          <w:color w:val="000000" w:themeColor="text1"/>
        </w:rPr>
        <w:t>)</w:t>
      </w:r>
      <w:r w:rsidRPr="007B1601">
        <w:rPr>
          <w:color w:val="000000" w:themeColor="text1"/>
        </w:rPr>
        <w:br/>
      </w:r>
      <w:r w:rsidRPr="007B1601">
        <w:rPr>
          <w:rStyle w:val="BuiltInTok"/>
          <w:color w:val="000000" w:themeColor="text1"/>
        </w:rPr>
        <w:t>print</w:t>
      </w:r>
      <w:r w:rsidRPr="007B1601">
        <w:rPr>
          <w:rStyle w:val="NormalTok"/>
          <w:color w:val="000000" w:themeColor="text1"/>
        </w:rPr>
        <w:t>(classification_report(ytest,pred))</w:t>
      </w:r>
    </w:p>
    <w:p w14:paraId="573C88DE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VerbatimChar"/>
          <w:color w:val="000000" w:themeColor="text1"/>
        </w:rPr>
        <w:t>Accuracy: 0.7341597796143251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             precision    recall  f1-score   support</w:t>
      </w:r>
      <w:r w:rsidRPr="007B1601">
        <w:rPr>
          <w:color w:val="000000" w:themeColor="text1"/>
        </w:rPr>
        <w:br/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          0       0.76      0.66      0.71      6035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          1       0.71      0.80      0.76      6307</w:t>
      </w:r>
      <w:r w:rsidRPr="007B1601">
        <w:rPr>
          <w:color w:val="000000" w:themeColor="text1"/>
        </w:rPr>
        <w:br/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   accuracy                           0.73     12342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  macro avg       0.74      0.73      0.73     12342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>weighted avg       0.74      0.73      0.73     12342</w:t>
      </w:r>
      <w:r w:rsidRPr="007B1601">
        <w:rPr>
          <w:color w:val="000000" w:themeColor="text1"/>
        </w:rPr>
        <w:br/>
      </w:r>
    </w:p>
    <w:p w14:paraId="485B9672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ImportTok"/>
          <w:color w:val="000000" w:themeColor="text1"/>
        </w:rPr>
        <w:t>from</w:t>
      </w:r>
      <w:r w:rsidRPr="007B1601">
        <w:rPr>
          <w:rStyle w:val="NormalTok"/>
          <w:color w:val="000000" w:themeColor="text1"/>
        </w:rPr>
        <w:t xml:space="preserve"> sklearn.metrics </w:t>
      </w:r>
      <w:r w:rsidRPr="007B1601">
        <w:rPr>
          <w:rStyle w:val="ImportTok"/>
          <w:color w:val="000000" w:themeColor="text1"/>
        </w:rPr>
        <w:t>import</w:t>
      </w:r>
      <w:r w:rsidRPr="007B1601">
        <w:rPr>
          <w:rStyle w:val="NormalTok"/>
          <w:color w:val="000000" w:themeColor="text1"/>
        </w:rPr>
        <w:t xml:space="preserve"> confusion_matrix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 xml:space="preserve">cm 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NormalTok"/>
          <w:color w:val="000000" w:themeColor="text1"/>
        </w:rPr>
        <w:t xml:space="preserve"> confusion_matrix(ytest,pred)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>sns.heatmap(cm, annot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VariableTok"/>
          <w:color w:val="000000" w:themeColor="text1"/>
        </w:rPr>
        <w:t>True</w:t>
      </w:r>
      <w:r w:rsidRPr="007B1601">
        <w:rPr>
          <w:rStyle w:val="NormalTok"/>
          <w:color w:val="000000" w:themeColor="text1"/>
        </w:rPr>
        <w:t>,fmt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StringTok"/>
          <w:color w:val="000000" w:themeColor="text1"/>
        </w:rPr>
        <w:t>'g'</w:t>
      </w:r>
      <w:r w:rsidRPr="007B1601">
        <w:rPr>
          <w:rStyle w:val="NormalTok"/>
          <w:color w:val="000000" w:themeColor="text1"/>
        </w:rPr>
        <w:t>)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>plt.ylabel(</w:t>
      </w:r>
      <w:r w:rsidRPr="007B1601">
        <w:rPr>
          <w:rStyle w:val="StringTok"/>
          <w:color w:val="000000" w:themeColor="text1"/>
        </w:rPr>
        <w:t>'Prediction'</w:t>
      </w:r>
      <w:r w:rsidRPr="007B1601">
        <w:rPr>
          <w:rStyle w:val="NormalTok"/>
          <w:color w:val="000000" w:themeColor="text1"/>
        </w:rPr>
        <w:t>,fontsize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DecValTok"/>
          <w:color w:val="000000" w:themeColor="text1"/>
        </w:rPr>
        <w:t>13</w:t>
      </w:r>
      <w:r w:rsidRPr="007B1601">
        <w:rPr>
          <w:rStyle w:val="NormalTok"/>
          <w:color w:val="000000" w:themeColor="text1"/>
        </w:rPr>
        <w:t>)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>plt.xlabel(</w:t>
      </w:r>
      <w:r w:rsidRPr="007B1601">
        <w:rPr>
          <w:rStyle w:val="StringTok"/>
          <w:color w:val="000000" w:themeColor="text1"/>
        </w:rPr>
        <w:t>'Actual'</w:t>
      </w:r>
      <w:r w:rsidRPr="007B1601">
        <w:rPr>
          <w:rStyle w:val="NormalTok"/>
          <w:color w:val="000000" w:themeColor="text1"/>
        </w:rPr>
        <w:t>,fontsize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DecValTok"/>
          <w:color w:val="000000" w:themeColor="text1"/>
        </w:rPr>
        <w:t>13</w:t>
      </w:r>
      <w:r w:rsidRPr="007B1601">
        <w:rPr>
          <w:rStyle w:val="NormalTok"/>
          <w:color w:val="000000" w:themeColor="text1"/>
        </w:rPr>
        <w:t>)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>plt.title(</w:t>
      </w:r>
      <w:r w:rsidRPr="007B1601">
        <w:rPr>
          <w:rStyle w:val="StringTok"/>
          <w:color w:val="000000" w:themeColor="text1"/>
        </w:rPr>
        <w:t>'Confusion Matrix'</w:t>
      </w:r>
      <w:r w:rsidRPr="007B1601">
        <w:rPr>
          <w:rStyle w:val="NormalTok"/>
          <w:color w:val="000000" w:themeColor="text1"/>
        </w:rPr>
        <w:t>,fontsize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DecValTok"/>
          <w:color w:val="000000" w:themeColor="text1"/>
        </w:rPr>
        <w:t>17</w:t>
      </w:r>
      <w:r w:rsidRPr="007B1601">
        <w:rPr>
          <w:rStyle w:val="NormalTok"/>
          <w:color w:val="000000" w:themeColor="text1"/>
        </w:rPr>
        <w:t>)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>plt.show()</w:t>
      </w:r>
    </w:p>
    <w:p w14:paraId="7CA77F88" w14:textId="05F0672A" w:rsidR="007B1601" w:rsidRPr="007B1601" w:rsidRDefault="007B1601" w:rsidP="007B1601">
      <w:pPr>
        <w:pStyle w:val="FirstParagraph"/>
        <w:rPr>
          <w:color w:val="000000" w:themeColor="text1"/>
        </w:rPr>
      </w:pPr>
      <w:r w:rsidRPr="007B1601">
        <w:rPr>
          <w:noProof/>
          <w:color w:val="000000" w:themeColor="text1"/>
        </w:rPr>
        <w:drawing>
          <wp:inline distT="0" distB="0" distL="0" distR="0" wp14:anchorId="015A4957" wp14:editId="5D89AE4B">
            <wp:extent cx="5097780" cy="4282440"/>
            <wp:effectExtent l="0" t="0" r="762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7780" cy="428244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D488BB" w14:textId="77777777" w:rsidR="007B1601" w:rsidRPr="007B1601" w:rsidRDefault="007B1601" w:rsidP="007B1601">
      <w:pPr>
        <w:pStyle w:val="Heading1"/>
        <w:rPr>
          <w:b/>
          <w:bCs/>
          <w:color w:val="000000" w:themeColor="text1"/>
        </w:rPr>
      </w:pPr>
      <w:bookmarkStart w:id="8" w:name="nu-svm"/>
      <w:r w:rsidRPr="007B1601">
        <w:rPr>
          <w:b/>
          <w:bCs/>
          <w:color w:val="000000" w:themeColor="text1"/>
        </w:rPr>
        <w:lastRenderedPageBreak/>
        <w:t>Nu-SVM</w:t>
      </w:r>
      <w:bookmarkEnd w:id="8"/>
    </w:p>
    <w:p w14:paraId="348E3F62" w14:textId="77777777" w:rsidR="007B1601" w:rsidRPr="007B1601" w:rsidRDefault="007B1601" w:rsidP="007B1601">
      <w:pPr>
        <w:pStyle w:val="Heading3"/>
        <w:rPr>
          <w:color w:val="000000" w:themeColor="text1"/>
        </w:rPr>
      </w:pPr>
      <w:bookmarkStart w:id="9" w:name="linear1"/>
      <w:r w:rsidRPr="007B1601">
        <w:rPr>
          <w:color w:val="000000" w:themeColor="text1"/>
        </w:rPr>
        <w:t>Linear</w:t>
      </w:r>
      <w:bookmarkEnd w:id="9"/>
    </w:p>
    <w:p w14:paraId="50225716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NormalTok"/>
          <w:color w:val="000000" w:themeColor="text1"/>
        </w:rPr>
        <w:t xml:space="preserve">nu_svr 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NormalTok"/>
          <w:color w:val="000000" w:themeColor="text1"/>
        </w:rPr>
        <w:t xml:space="preserve"> NuSVC(kernel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StringTok"/>
          <w:color w:val="000000" w:themeColor="text1"/>
        </w:rPr>
        <w:t>'linear'</w:t>
      </w:r>
      <w:r w:rsidRPr="007B1601">
        <w:rPr>
          <w:rStyle w:val="NormalTok"/>
          <w:color w:val="000000" w:themeColor="text1"/>
        </w:rPr>
        <w:t>, nu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FloatTok"/>
          <w:color w:val="000000" w:themeColor="text1"/>
        </w:rPr>
        <w:t>0.1</w:t>
      </w:r>
      <w:r w:rsidRPr="007B1601">
        <w:rPr>
          <w:rStyle w:val="NormalTok"/>
          <w:color w:val="000000" w:themeColor="text1"/>
        </w:rPr>
        <w:t>, random_state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DecValTok"/>
          <w:color w:val="000000" w:themeColor="text1"/>
        </w:rPr>
        <w:t>42</w:t>
      </w:r>
      <w:r w:rsidRPr="007B1601">
        <w:rPr>
          <w:rStyle w:val="NormalTok"/>
          <w:color w:val="000000" w:themeColor="text1"/>
        </w:rPr>
        <w:t>, verbose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VariableTok"/>
          <w:color w:val="000000" w:themeColor="text1"/>
        </w:rPr>
        <w:t>True</w:t>
      </w:r>
      <w:r w:rsidRPr="007B1601">
        <w:rPr>
          <w:rStyle w:val="NormalTok"/>
          <w:color w:val="000000" w:themeColor="text1"/>
        </w:rPr>
        <w:t>, decision_function_shape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StringTok"/>
          <w:color w:val="000000" w:themeColor="text1"/>
        </w:rPr>
        <w:t>'ovr'</w:t>
      </w:r>
      <w:r w:rsidRPr="007B1601">
        <w:rPr>
          <w:rStyle w:val="NormalTok"/>
          <w:color w:val="000000" w:themeColor="text1"/>
        </w:rPr>
        <w:t xml:space="preserve">)  </w:t>
      </w:r>
      <w:r w:rsidRPr="007B1601">
        <w:rPr>
          <w:rStyle w:val="CommentTok"/>
          <w:color w:val="000000" w:themeColor="text1"/>
        </w:rPr>
        <w:t># You can adjust the 'nu' parameter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>nu_svr.fit(xtrain, ytrain)</w:t>
      </w:r>
    </w:p>
    <w:p w14:paraId="5073C194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VerbatimChar"/>
          <w:color w:val="000000" w:themeColor="text1"/>
        </w:rPr>
        <w:t>[LibSVM]</w:t>
      </w:r>
    </w:p>
    <w:p w14:paraId="03D63BC3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VerbatimChar"/>
          <w:color w:val="000000" w:themeColor="text1"/>
        </w:rPr>
        <w:t>NuSVC(kernel='linear', nu=0.1, random_state=42, verbose=True)</w:t>
      </w:r>
    </w:p>
    <w:p w14:paraId="4CBF5805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NormalTok"/>
          <w:color w:val="000000" w:themeColor="text1"/>
        </w:rPr>
        <w:t xml:space="preserve">pred 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NormalTok"/>
          <w:color w:val="000000" w:themeColor="text1"/>
        </w:rPr>
        <w:t xml:space="preserve"> nu_svr.predict(xtest)</w:t>
      </w:r>
    </w:p>
    <w:p w14:paraId="63A089C9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NormalTok"/>
          <w:color w:val="000000" w:themeColor="text1"/>
        </w:rPr>
        <w:t xml:space="preserve">nu_lr_acc 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NormalTok"/>
          <w:color w:val="000000" w:themeColor="text1"/>
        </w:rPr>
        <w:t xml:space="preserve"> accuracy_score(ytest, pred)</w:t>
      </w:r>
      <w:r w:rsidRPr="007B1601">
        <w:rPr>
          <w:color w:val="000000" w:themeColor="text1"/>
        </w:rPr>
        <w:br/>
      </w:r>
      <w:r w:rsidRPr="007B1601">
        <w:rPr>
          <w:rStyle w:val="BuiltInTok"/>
          <w:color w:val="000000" w:themeColor="text1"/>
        </w:rPr>
        <w:t>print</w:t>
      </w:r>
      <w:r w:rsidRPr="007B1601">
        <w:rPr>
          <w:rStyle w:val="NormalTok"/>
          <w:color w:val="000000" w:themeColor="text1"/>
        </w:rPr>
        <w:t>(</w:t>
      </w:r>
      <w:r w:rsidRPr="007B1601">
        <w:rPr>
          <w:rStyle w:val="SpecialStringTok"/>
          <w:color w:val="000000" w:themeColor="text1"/>
        </w:rPr>
        <w:t xml:space="preserve">f'Accuracy: </w:t>
      </w:r>
      <w:r w:rsidRPr="007B1601">
        <w:rPr>
          <w:rStyle w:val="SpecialCharTok"/>
          <w:color w:val="000000" w:themeColor="text1"/>
        </w:rPr>
        <w:t>{</w:t>
      </w:r>
      <w:r w:rsidRPr="007B1601">
        <w:rPr>
          <w:rStyle w:val="NormalTok"/>
          <w:color w:val="000000" w:themeColor="text1"/>
        </w:rPr>
        <w:t>nu_lr_acc</w:t>
      </w:r>
      <w:r w:rsidRPr="007B1601">
        <w:rPr>
          <w:rStyle w:val="SpecialCharTok"/>
          <w:color w:val="000000" w:themeColor="text1"/>
        </w:rPr>
        <w:t>}</w:t>
      </w:r>
      <w:r w:rsidRPr="007B1601">
        <w:rPr>
          <w:rStyle w:val="SpecialStringTok"/>
          <w:color w:val="000000" w:themeColor="text1"/>
        </w:rPr>
        <w:t>'</w:t>
      </w:r>
      <w:r w:rsidRPr="007B1601">
        <w:rPr>
          <w:rStyle w:val="NormalTok"/>
          <w:color w:val="000000" w:themeColor="text1"/>
        </w:rPr>
        <w:t>)</w:t>
      </w:r>
      <w:r w:rsidRPr="007B1601">
        <w:rPr>
          <w:color w:val="000000" w:themeColor="text1"/>
        </w:rPr>
        <w:br/>
      </w:r>
      <w:r w:rsidRPr="007B1601">
        <w:rPr>
          <w:rStyle w:val="BuiltInTok"/>
          <w:color w:val="000000" w:themeColor="text1"/>
        </w:rPr>
        <w:t>print</w:t>
      </w:r>
      <w:r w:rsidRPr="007B1601">
        <w:rPr>
          <w:rStyle w:val="NormalTok"/>
          <w:color w:val="000000" w:themeColor="text1"/>
        </w:rPr>
        <w:t>(classification_report(ytest,pred))</w:t>
      </w:r>
    </w:p>
    <w:p w14:paraId="20D2D949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VerbatimChar"/>
          <w:color w:val="000000" w:themeColor="text1"/>
        </w:rPr>
        <w:t>Accuracy: 0.4763409496029817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             precision    recall  f1-score   support</w:t>
      </w:r>
      <w:r w:rsidRPr="007B1601">
        <w:rPr>
          <w:color w:val="000000" w:themeColor="text1"/>
        </w:rPr>
        <w:br/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          0       0.42      0.19      0.26      6035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          1       0.49      0.75      0.59      6307</w:t>
      </w:r>
      <w:r w:rsidRPr="007B1601">
        <w:rPr>
          <w:color w:val="000000" w:themeColor="text1"/>
        </w:rPr>
        <w:br/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   accuracy                           0.48     12342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  macro avg       0.46      0.47      0.43     12342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>weighted avg       0.46      0.48      0.43     12342</w:t>
      </w:r>
      <w:r w:rsidRPr="007B1601">
        <w:rPr>
          <w:color w:val="000000" w:themeColor="text1"/>
        </w:rPr>
        <w:br/>
      </w:r>
    </w:p>
    <w:p w14:paraId="53E68342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ImportTok"/>
          <w:color w:val="000000" w:themeColor="text1"/>
        </w:rPr>
        <w:t>from</w:t>
      </w:r>
      <w:r w:rsidRPr="007B1601">
        <w:rPr>
          <w:rStyle w:val="NormalTok"/>
          <w:color w:val="000000" w:themeColor="text1"/>
        </w:rPr>
        <w:t xml:space="preserve"> sklearn.metrics </w:t>
      </w:r>
      <w:r w:rsidRPr="007B1601">
        <w:rPr>
          <w:rStyle w:val="ImportTok"/>
          <w:color w:val="000000" w:themeColor="text1"/>
        </w:rPr>
        <w:t>import</w:t>
      </w:r>
      <w:r w:rsidRPr="007B1601">
        <w:rPr>
          <w:rStyle w:val="NormalTok"/>
          <w:color w:val="000000" w:themeColor="text1"/>
        </w:rPr>
        <w:t xml:space="preserve"> confusion_matrix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 xml:space="preserve">cm 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NormalTok"/>
          <w:color w:val="000000" w:themeColor="text1"/>
        </w:rPr>
        <w:t xml:space="preserve"> confusion_matrix(ytest,pred)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>sns.heatmap(cm, annot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VariableTok"/>
          <w:color w:val="000000" w:themeColor="text1"/>
        </w:rPr>
        <w:t>True</w:t>
      </w:r>
      <w:r w:rsidRPr="007B1601">
        <w:rPr>
          <w:rStyle w:val="NormalTok"/>
          <w:color w:val="000000" w:themeColor="text1"/>
        </w:rPr>
        <w:t>,fmt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StringTok"/>
          <w:color w:val="000000" w:themeColor="text1"/>
        </w:rPr>
        <w:t>'g'</w:t>
      </w:r>
      <w:r w:rsidRPr="007B1601">
        <w:rPr>
          <w:rStyle w:val="NormalTok"/>
          <w:color w:val="000000" w:themeColor="text1"/>
        </w:rPr>
        <w:t>)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>plt.ylabel(</w:t>
      </w:r>
      <w:r w:rsidRPr="007B1601">
        <w:rPr>
          <w:rStyle w:val="StringTok"/>
          <w:color w:val="000000" w:themeColor="text1"/>
        </w:rPr>
        <w:t>'Prediction'</w:t>
      </w:r>
      <w:r w:rsidRPr="007B1601">
        <w:rPr>
          <w:rStyle w:val="NormalTok"/>
          <w:color w:val="000000" w:themeColor="text1"/>
        </w:rPr>
        <w:t>,fontsize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DecValTok"/>
          <w:color w:val="000000" w:themeColor="text1"/>
        </w:rPr>
        <w:t>13</w:t>
      </w:r>
      <w:r w:rsidRPr="007B1601">
        <w:rPr>
          <w:rStyle w:val="NormalTok"/>
          <w:color w:val="000000" w:themeColor="text1"/>
        </w:rPr>
        <w:t>)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>plt.xlabel(</w:t>
      </w:r>
      <w:r w:rsidRPr="007B1601">
        <w:rPr>
          <w:rStyle w:val="StringTok"/>
          <w:color w:val="000000" w:themeColor="text1"/>
        </w:rPr>
        <w:t>'Actual'</w:t>
      </w:r>
      <w:r w:rsidRPr="007B1601">
        <w:rPr>
          <w:rStyle w:val="NormalTok"/>
          <w:color w:val="000000" w:themeColor="text1"/>
        </w:rPr>
        <w:t>,fontsize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DecValTok"/>
          <w:color w:val="000000" w:themeColor="text1"/>
        </w:rPr>
        <w:t>13</w:t>
      </w:r>
      <w:r w:rsidRPr="007B1601">
        <w:rPr>
          <w:rStyle w:val="NormalTok"/>
          <w:color w:val="000000" w:themeColor="text1"/>
        </w:rPr>
        <w:t>)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>plt.title(</w:t>
      </w:r>
      <w:r w:rsidRPr="007B1601">
        <w:rPr>
          <w:rStyle w:val="StringTok"/>
          <w:color w:val="000000" w:themeColor="text1"/>
        </w:rPr>
        <w:t>'Confusion Matrix'</w:t>
      </w:r>
      <w:r w:rsidRPr="007B1601">
        <w:rPr>
          <w:rStyle w:val="NormalTok"/>
          <w:color w:val="000000" w:themeColor="text1"/>
        </w:rPr>
        <w:t>,fontsize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DecValTok"/>
          <w:color w:val="000000" w:themeColor="text1"/>
        </w:rPr>
        <w:t>17</w:t>
      </w:r>
      <w:r w:rsidRPr="007B1601">
        <w:rPr>
          <w:rStyle w:val="NormalTok"/>
          <w:color w:val="000000" w:themeColor="text1"/>
        </w:rPr>
        <w:t>)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>plt.show()</w:t>
      </w:r>
    </w:p>
    <w:p w14:paraId="4D466E97" w14:textId="7D3ED9B7" w:rsidR="007B1601" w:rsidRPr="007B1601" w:rsidRDefault="007B1601" w:rsidP="007B1601">
      <w:pPr>
        <w:pStyle w:val="FirstParagraph"/>
        <w:rPr>
          <w:color w:val="000000" w:themeColor="text1"/>
        </w:rPr>
      </w:pPr>
      <w:r w:rsidRPr="007B1601">
        <w:rPr>
          <w:noProof/>
          <w:color w:val="000000" w:themeColor="text1"/>
        </w:rPr>
        <w:lastRenderedPageBreak/>
        <w:drawing>
          <wp:inline distT="0" distB="0" distL="0" distR="0" wp14:anchorId="7FBC3CC2" wp14:editId="393D3C4B">
            <wp:extent cx="5097780" cy="4282440"/>
            <wp:effectExtent l="0" t="0" r="762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7780" cy="428244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0D7B1D" w14:textId="77777777" w:rsidR="007B1601" w:rsidRPr="007B1601" w:rsidRDefault="007B1601" w:rsidP="007B1601">
      <w:pPr>
        <w:pStyle w:val="Heading3"/>
        <w:rPr>
          <w:color w:val="000000" w:themeColor="text1"/>
        </w:rPr>
      </w:pPr>
      <w:bookmarkStart w:id="10" w:name="polynomial1"/>
      <w:r w:rsidRPr="007B1601">
        <w:rPr>
          <w:color w:val="000000" w:themeColor="text1"/>
        </w:rPr>
        <w:t>Polynomial</w:t>
      </w:r>
      <w:bookmarkEnd w:id="10"/>
    </w:p>
    <w:p w14:paraId="7A38BC5B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NormalTok"/>
          <w:color w:val="000000" w:themeColor="text1"/>
        </w:rPr>
        <w:t xml:space="preserve">nu_svr 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NormalTok"/>
          <w:color w:val="000000" w:themeColor="text1"/>
        </w:rPr>
        <w:t xml:space="preserve"> NuSVC(kernel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StringTok"/>
          <w:color w:val="000000" w:themeColor="text1"/>
        </w:rPr>
        <w:t>'poly'</w:t>
      </w:r>
      <w:r w:rsidRPr="007B1601">
        <w:rPr>
          <w:rStyle w:val="NormalTok"/>
          <w:color w:val="000000" w:themeColor="text1"/>
        </w:rPr>
        <w:t>, nu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FloatTok"/>
          <w:color w:val="000000" w:themeColor="text1"/>
        </w:rPr>
        <w:t>0.1</w:t>
      </w:r>
      <w:r w:rsidRPr="007B1601">
        <w:rPr>
          <w:rStyle w:val="NormalTok"/>
          <w:color w:val="000000" w:themeColor="text1"/>
        </w:rPr>
        <w:t>, random_state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DecValTok"/>
          <w:color w:val="000000" w:themeColor="text1"/>
        </w:rPr>
        <w:t>42</w:t>
      </w:r>
      <w:r w:rsidRPr="007B1601">
        <w:rPr>
          <w:rStyle w:val="NormalTok"/>
          <w:color w:val="000000" w:themeColor="text1"/>
        </w:rPr>
        <w:t>, verbose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VariableTok"/>
          <w:color w:val="000000" w:themeColor="text1"/>
        </w:rPr>
        <w:t>True</w:t>
      </w:r>
      <w:r w:rsidRPr="007B1601">
        <w:rPr>
          <w:rStyle w:val="NormalTok"/>
          <w:color w:val="000000" w:themeColor="text1"/>
        </w:rPr>
        <w:t>, decision_function_shape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StringTok"/>
          <w:color w:val="000000" w:themeColor="text1"/>
        </w:rPr>
        <w:t>'ovr'</w:t>
      </w:r>
      <w:r w:rsidRPr="007B1601">
        <w:rPr>
          <w:rStyle w:val="NormalTok"/>
          <w:color w:val="000000" w:themeColor="text1"/>
        </w:rPr>
        <w:t xml:space="preserve">)  </w:t>
      </w:r>
      <w:r w:rsidRPr="007B1601">
        <w:rPr>
          <w:rStyle w:val="CommentTok"/>
          <w:color w:val="000000" w:themeColor="text1"/>
        </w:rPr>
        <w:t># You can adjust the 'nu' parameter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>nu_svr.fit(xtrain, ytrain)</w:t>
      </w:r>
    </w:p>
    <w:p w14:paraId="6D9EF16E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VerbatimChar"/>
          <w:color w:val="000000" w:themeColor="text1"/>
        </w:rPr>
        <w:t>[LibSVM]</w:t>
      </w:r>
    </w:p>
    <w:p w14:paraId="05A10B44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VerbatimChar"/>
          <w:color w:val="000000" w:themeColor="text1"/>
        </w:rPr>
        <w:t>NuSVC(kernel='poly', nu=0.1, random_state=42, verbose=True)</w:t>
      </w:r>
    </w:p>
    <w:p w14:paraId="0E39DE63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NormalTok"/>
          <w:color w:val="000000" w:themeColor="text1"/>
        </w:rPr>
        <w:t xml:space="preserve">pred 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NormalTok"/>
          <w:color w:val="000000" w:themeColor="text1"/>
        </w:rPr>
        <w:t xml:space="preserve"> nu_svr.predict(xtest)</w:t>
      </w:r>
    </w:p>
    <w:p w14:paraId="5D1535A8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NormalTok"/>
          <w:color w:val="000000" w:themeColor="text1"/>
        </w:rPr>
        <w:t xml:space="preserve">nu_poly_acc 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NormalTok"/>
          <w:color w:val="000000" w:themeColor="text1"/>
        </w:rPr>
        <w:t xml:space="preserve"> accuracy_score(ytest, pred)</w:t>
      </w:r>
      <w:r w:rsidRPr="007B1601">
        <w:rPr>
          <w:color w:val="000000" w:themeColor="text1"/>
        </w:rPr>
        <w:br/>
      </w:r>
      <w:r w:rsidRPr="007B1601">
        <w:rPr>
          <w:rStyle w:val="BuiltInTok"/>
          <w:color w:val="000000" w:themeColor="text1"/>
        </w:rPr>
        <w:t>print</w:t>
      </w:r>
      <w:r w:rsidRPr="007B1601">
        <w:rPr>
          <w:rStyle w:val="NormalTok"/>
          <w:color w:val="000000" w:themeColor="text1"/>
        </w:rPr>
        <w:t>(</w:t>
      </w:r>
      <w:r w:rsidRPr="007B1601">
        <w:rPr>
          <w:rStyle w:val="SpecialStringTok"/>
          <w:color w:val="000000" w:themeColor="text1"/>
        </w:rPr>
        <w:t xml:space="preserve">f'Accuracy: </w:t>
      </w:r>
      <w:r w:rsidRPr="007B1601">
        <w:rPr>
          <w:rStyle w:val="SpecialCharTok"/>
          <w:color w:val="000000" w:themeColor="text1"/>
        </w:rPr>
        <w:t>{</w:t>
      </w:r>
      <w:r w:rsidRPr="007B1601">
        <w:rPr>
          <w:rStyle w:val="NormalTok"/>
          <w:color w:val="000000" w:themeColor="text1"/>
        </w:rPr>
        <w:t>nu_poly_acc</w:t>
      </w:r>
      <w:r w:rsidRPr="007B1601">
        <w:rPr>
          <w:rStyle w:val="SpecialCharTok"/>
          <w:color w:val="000000" w:themeColor="text1"/>
        </w:rPr>
        <w:t>}</w:t>
      </w:r>
      <w:r w:rsidRPr="007B1601">
        <w:rPr>
          <w:rStyle w:val="SpecialStringTok"/>
          <w:color w:val="000000" w:themeColor="text1"/>
        </w:rPr>
        <w:t>'</w:t>
      </w:r>
      <w:r w:rsidRPr="007B1601">
        <w:rPr>
          <w:rStyle w:val="NormalTok"/>
          <w:color w:val="000000" w:themeColor="text1"/>
        </w:rPr>
        <w:t>)</w:t>
      </w:r>
      <w:r w:rsidRPr="007B1601">
        <w:rPr>
          <w:color w:val="000000" w:themeColor="text1"/>
        </w:rPr>
        <w:br/>
      </w:r>
      <w:r w:rsidRPr="007B1601">
        <w:rPr>
          <w:rStyle w:val="BuiltInTok"/>
          <w:color w:val="000000" w:themeColor="text1"/>
        </w:rPr>
        <w:t>print</w:t>
      </w:r>
      <w:r w:rsidRPr="007B1601">
        <w:rPr>
          <w:rStyle w:val="NormalTok"/>
          <w:color w:val="000000" w:themeColor="text1"/>
        </w:rPr>
        <w:t>(classification_report(ytest,pred))</w:t>
      </w:r>
    </w:p>
    <w:p w14:paraId="11B868FE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VerbatimChar"/>
          <w:color w:val="000000" w:themeColor="text1"/>
        </w:rPr>
        <w:t>Accuracy: 0.6373359261059796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             precision    recall  f1-score   support</w:t>
      </w:r>
      <w:r w:rsidRPr="007B1601">
        <w:rPr>
          <w:color w:val="000000" w:themeColor="text1"/>
        </w:rPr>
        <w:br/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          0       0.60      0.77      0.68      6035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          1       0.70      0.51      0.59      6307</w:t>
      </w:r>
      <w:r w:rsidRPr="007B1601">
        <w:rPr>
          <w:color w:val="000000" w:themeColor="text1"/>
        </w:rPr>
        <w:br/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   accuracy                           0.64     12342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  macro avg       0.65      0.64      0.63     12342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>weighted avg       0.65      0.64      0.63     12342</w:t>
      </w:r>
      <w:r w:rsidRPr="007B1601">
        <w:rPr>
          <w:color w:val="000000" w:themeColor="text1"/>
        </w:rPr>
        <w:br/>
      </w:r>
    </w:p>
    <w:p w14:paraId="6AA08E85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ImportTok"/>
          <w:color w:val="000000" w:themeColor="text1"/>
        </w:rPr>
        <w:t>from</w:t>
      </w:r>
      <w:r w:rsidRPr="007B1601">
        <w:rPr>
          <w:rStyle w:val="NormalTok"/>
          <w:color w:val="000000" w:themeColor="text1"/>
        </w:rPr>
        <w:t xml:space="preserve"> sklearn.metrics </w:t>
      </w:r>
      <w:r w:rsidRPr="007B1601">
        <w:rPr>
          <w:rStyle w:val="ImportTok"/>
          <w:color w:val="000000" w:themeColor="text1"/>
        </w:rPr>
        <w:t>import</w:t>
      </w:r>
      <w:r w:rsidRPr="007B1601">
        <w:rPr>
          <w:rStyle w:val="NormalTok"/>
          <w:color w:val="000000" w:themeColor="text1"/>
        </w:rPr>
        <w:t xml:space="preserve"> confusion_matrix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 xml:space="preserve">cm 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NormalTok"/>
          <w:color w:val="000000" w:themeColor="text1"/>
        </w:rPr>
        <w:t xml:space="preserve"> confusion_matrix(ytest,pred)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lastRenderedPageBreak/>
        <w:t>sns.heatmap(cm, annot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VariableTok"/>
          <w:color w:val="000000" w:themeColor="text1"/>
        </w:rPr>
        <w:t>True</w:t>
      </w:r>
      <w:r w:rsidRPr="007B1601">
        <w:rPr>
          <w:rStyle w:val="NormalTok"/>
          <w:color w:val="000000" w:themeColor="text1"/>
        </w:rPr>
        <w:t>,fmt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StringTok"/>
          <w:color w:val="000000" w:themeColor="text1"/>
        </w:rPr>
        <w:t>'g'</w:t>
      </w:r>
      <w:r w:rsidRPr="007B1601">
        <w:rPr>
          <w:rStyle w:val="NormalTok"/>
          <w:color w:val="000000" w:themeColor="text1"/>
        </w:rPr>
        <w:t>)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>plt.ylabel(</w:t>
      </w:r>
      <w:r w:rsidRPr="007B1601">
        <w:rPr>
          <w:rStyle w:val="StringTok"/>
          <w:color w:val="000000" w:themeColor="text1"/>
        </w:rPr>
        <w:t>'Prediction'</w:t>
      </w:r>
      <w:r w:rsidRPr="007B1601">
        <w:rPr>
          <w:rStyle w:val="NormalTok"/>
          <w:color w:val="000000" w:themeColor="text1"/>
        </w:rPr>
        <w:t>,fontsize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DecValTok"/>
          <w:color w:val="000000" w:themeColor="text1"/>
        </w:rPr>
        <w:t>13</w:t>
      </w:r>
      <w:r w:rsidRPr="007B1601">
        <w:rPr>
          <w:rStyle w:val="NormalTok"/>
          <w:color w:val="000000" w:themeColor="text1"/>
        </w:rPr>
        <w:t>)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>plt.xlabel(</w:t>
      </w:r>
      <w:r w:rsidRPr="007B1601">
        <w:rPr>
          <w:rStyle w:val="StringTok"/>
          <w:color w:val="000000" w:themeColor="text1"/>
        </w:rPr>
        <w:t>'Actual'</w:t>
      </w:r>
      <w:r w:rsidRPr="007B1601">
        <w:rPr>
          <w:rStyle w:val="NormalTok"/>
          <w:color w:val="000000" w:themeColor="text1"/>
        </w:rPr>
        <w:t>,fontsize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DecValTok"/>
          <w:color w:val="000000" w:themeColor="text1"/>
        </w:rPr>
        <w:t>13</w:t>
      </w:r>
      <w:r w:rsidRPr="007B1601">
        <w:rPr>
          <w:rStyle w:val="NormalTok"/>
          <w:color w:val="000000" w:themeColor="text1"/>
        </w:rPr>
        <w:t>)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>plt.title(</w:t>
      </w:r>
      <w:r w:rsidRPr="007B1601">
        <w:rPr>
          <w:rStyle w:val="StringTok"/>
          <w:color w:val="000000" w:themeColor="text1"/>
        </w:rPr>
        <w:t>'Confusion Matrix'</w:t>
      </w:r>
      <w:r w:rsidRPr="007B1601">
        <w:rPr>
          <w:rStyle w:val="NormalTok"/>
          <w:color w:val="000000" w:themeColor="text1"/>
        </w:rPr>
        <w:t>,fontsize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DecValTok"/>
          <w:color w:val="000000" w:themeColor="text1"/>
        </w:rPr>
        <w:t>17</w:t>
      </w:r>
      <w:r w:rsidRPr="007B1601">
        <w:rPr>
          <w:rStyle w:val="NormalTok"/>
          <w:color w:val="000000" w:themeColor="text1"/>
        </w:rPr>
        <w:t>)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>plt.show()</w:t>
      </w:r>
    </w:p>
    <w:p w14:paraId="2C8871A3" w14:textId="46A8F59C" w:rsidR="007B1601" w:rsidRPr="007B1601" w:rsidRDefault="007B1601" w:rsidP="007B1601">
      <w:pPr>
        <w:pStyle w:val="FirstParagraph"/>
        <w:rPr>
          <w:color w:val="000000" w:themeColor="text1"/>
        </w:rPr>
      </w:pPr>
      <w:r w:rsidRPr="007B1601">
        <w:rPr>
          <w:noProof/>
          <w:color w:val="000000" w:themeColor="text1"/>
        </w:rPr>
        <w:drawing>
          <wp:inline distT="0" distB="0" distL="0" distR="0" wp14:anchorId="7373DA7B" wp14:editId="25E46950">
            <wp:extent cx="5097780" cy="4282440"/>
            <wp:effectExtent l="0" t="0" r="762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7780" cy="428244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7C5495" w14:textId="77777777" w:rsidR="007B1601" w:rsidRPr="007B1601" w:rsidRDefault="007B1601" w:rsidP="007B1601">
      <w:pPr>
        <w:pStyle w:val="Heading3"/>
        <w:rPr>
          <w:color w:val="000000" w:themeColor="text1"/>
        </w:rPr>
      </w:pPr>
      <w:bookmarkStart w:id="11" w:name="sigmoid1"/>
      <w:r w:rsidRPr="007B1601">
        <w:rPr>
          <w:color w:val="000000" w:themeColor="text1"/>
        </w:rPr>
        <w:t>Sigmoid</w:t>
      </w:r>
      <w:bookmarkEnd w:id="11"/>
    </w:p>
    <w:p w14:paraId="01C58DDB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NormalTok"/>
          <w:color w:val="000000" w:themeColor="text1"/>
        </w:rPr>
        <w:t xml:space="preserve">nu_svr 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NormalTok"/>
          <w:color w:val="000000" w:themeColor="text1"/>
        </w:rPr>
        <w:t xml:space="preserve"> NuSVC(kernel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StringTok"/>
          <w:color w:val="000000" w:themeColor="text1"/>
        </w:rPr>
        <w:t>'sigmoid'</w:t>
      </w:r>
      <w:r w:rsidRPr="007B1601">
        <w:rPr>
          <w:rStyle w:val="NormalTok"/>
          <w:color w:val="000000" w:themeColor="text1"/>
        </w:rPr>
        <w:t>, nu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FloatTok"/>
          <w:color w:val="000000" w:themeColor="text1"/>
        </w:rPr>
        <w:t>0.1</w:t>
      </w:r>
      <w:r w:rsidRPr="007B1601">
        <w:rPr>
          <w:rStyle w:val="NormalTok"/>
          <w:color w:val="000000" w:themeColor="text1"/>
        </w:rPr>
        <w:t>, random_state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DecValTok"/>
          <w:color w:val="000000" w:themeColor="text1"/>
        </w:rPr>
        <w:t>42</w:t>
      </w:r>
      <w:r w:rsidRPr="007B1601">
        <w:rPr>
          <w:rStyle w:val="NormalTok"/>
          <w:color w:val="000000" w:themeColor="text1"/>
        </w:rPr>
        <w:t>, verbose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VariableTok"/>
          <w:color w:val="000000" w:themeColor="text1"/>
        </w:rPr>
        <w:t>True</w:t>
      </w:r>
      <w:r w:rsidRPr="007B1601">
        <w:rPr>
          <w:rStyle w:val="NormalTok"/>
          <w:color w:val="000000" w:themeColor="text1"/>
        </w:rPr>
        <w:t>, decision_function_shape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StringTok"/>
          <w:color w:val="000000" w:themeColor="text1"/>
        </w:rPr>
        <w:t>'ovr'</w:t>
      </w:r>
      <w:r w:rsidRPr="007B1601">
        <w:rPr>
          <w:rStyle w:val="NormalTok"/>
          <w:color w:val="000000" w:themeColor="text1"/>
        </w:rPr>
        <w:t xml:space="preserve">)  </w:t>
      </w:r>
      <w:r w:rsidRPr="007B1601">
        <w:rPr>
          <w:rStyle w:val="CommentTok"/>
          <w:color w:val="000000" w:themeColor="text1"/>
        </w:rPr>
        <w:t># You can adjust the 'nu' parameter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>nu_svr.fit(xtrain, ytrain)</w:t>
      </w:r>
    </w:p>
    <w:p w14:paraId="12DFC71B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VerbatimChar"/>
          <w:color w:val="000000" w:themeColor="text1"/>
        </w:rPr>
        <w:t>[LibSVM]</w:t>
      </w:r>
    </w:p>
    <w:p w14:paraId="2DE6014C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VerbatimChar"/>
          <w:color w:val="000000" w:themeColor="text1"/>
        </w:rPr>
        <w:t>NuSVC(kernel='sigmoid', nu=0.1, random_state=42, verbose=True)</w:t>
      </w:r>
    </w:p>
    <w:p w14:paraId="6BCC8AB6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NormalTok"/>
          <w:color w:val="000000" w:themeColor="text1"/>
        </w:rPr>
        <w:t xml:space="preserve">pred 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NormalTok"/>
          <w:color w:val="000000" w:themeColor="text1"/>
        </w:rPr>
        <w:t xml:space="preserve"> nu_svr.predict(xtest)</w:t>
      </w:r>
    </w:p>
    <w:p w14:paraId="20F25A9C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NormalTok"/>
          <w:color w:val="000000" w:themeColor="text1"/>
        </w:rPr>
        <w:t xml:space="preserve">nu_sigmoid_acc 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NormalTok"/>
          <w:color w:val="000000" w:themeColor="text1"/>
        </w:rPr>
        <w:t xml:space="preserve"> accuracy_score(ytest, pred)</w:t>
      </w:r>
      <w:r w:rsidRPr="007B1601">
        <w:rPr>
          <w:color w:val="000000" w:themeColor="text1"/>
        </w:rPr>
        <w:br/>
      </w:r>
      <w:r w:rsidRPr="007B1601">
        <w:rPr>
          <w:rStyle w:val="BuiltInTok"/>
          <w:color w:val="000000" w:themeColor="text1"/>
        </w:rPr>
        <w:t>print</w:t>
      </w:r>
      <w:r w:rsidRPr="007B1601">
        <w:rPr>
          <w:rStyle w:val="NormalTok"/>
          <w:color w:val="000000" w:themeColor="text1"/>
        </w:rPr>
        <w:t>(</w:t>
      </w:r>
      <w:r w:rsidRPr="007B1601">
        <w:rPr>
          <w:rStyle w:val="SpecialStringTok"/>
          <w:color w:val="000000" w:themeColor="text1"/>
        </w:rPr>
        <w:t xml:space="preserve">f'Accuracy: </w:t>
      </w:r>
      <w:r w:rsidRPr="007B1601">
        <w:rPr>
          <w:rStyle w:val="SpecialCharTok"/>
          <w:color w:val="000000" w:themeColor="text1"/>
        </w:rPr>
        <w:t>{</w:t>
      </w:r>
      <w:r w:rsidRPr="007B1601">
        <w:rPr>
          <w:rStyle w:val="NormalTok"/>
          <w:color w:val="000000" w:themeColor="text1"/>
        </w:rPr>
        <w:t>nu_sigmoid_acc</w:t>
      </w:r>
      <w:r w:rsidRPr="007B1601">
        <w:rPr>
          <w:rStyle w:val="SpecialCharTok"/>
          <w:color w:val="000000" w:themeColor="text1"/>
        </w:rPr>
        <w:t>}</w:t>
      </w:r>
      <w:r w:rsidRPr="007B1601">
        <w:rPr>
          <w:rStyle w:val="SpecialStringTok"/>
          <w:color w:val="000000" w:themeColor="text1"/>
        </w:rPr>
        <w:t>'</w:t>
      </w:r>
      <w:r w:rsidRPr="007B1601">
        <w:rPr>
          <w:rStyle w:val="NormalTok"/>
          <w:color w:val="000000" w:themeColor="text1"/>
        </w:rPr>
        <w:t>)</w:t>
      </w:r>
      <w:r w:rsidRPr="007B1601">
        <w:rPr>
          <w:color w:val="000000" w:themeColor="text1"/>
        </w:rPr>
        <w:br/>
      </w:r>
      <w:r w:rsidRPr="007B1601">
        <w:rPr>
          <w:rStyle w:val="BuiltInTok"/>
          <w:color w:val="000000" w:themeColor="text1"/>
        </w:rPr>
        <w:t>print</w:t>
      </w:r>
      <w:r w:rsidRPr="007B1601">
        <w:rPr>
          <w:rStyle w:val="NormalTok"/>
          <w:color w:val="000000" w:themeColor="text1"/>
        </w:rPr>
        <w:t>(classification_report(ytest,pred))</w:t>
      </w:r>
    </w:p>
    <w:p w14:paraId="0C8ADB22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VerbatimChar"/>
          <w:color w:val="000000" w:themeColor="text1"/>
        </w:rPr>
        <w:t>Accuracy: 0.5892075838599903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             precision    recall  f1-score   support</w:t>
      </w:r>
      <w:r w:rsidRPr="007B1601">
        <w:rPr>
          <w:color w:val="000000" w:themeColor="text1"/>
        </w:rPr>
        <w:br/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          0       0.55      0.88      0.68      6035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          1       0.73      0.31      0.44      6307</w:t>
      </w:r>
      <w:r w:rsidRPr="007B1601">
        <w:rPr>
          <w:color w:val="000000" w:themeColor="text1"/>
        </w:rPr>
        <w:br/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   accuracy                           0.59     12342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lastRenderedPageBreak/>
        <w:t xml:space="preserve">   macro avg       0.64      0.60      0.56     12342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>weighted avg       0.64      0.59      0.55     12342</w:t>
      </w:r>
      <w:r w:rsidRPr="007B1601">
        <w:rPr>
          <w:color w:val="000000" w:themeColor="text1"/>
        </w:rPr>
        <w:br/>
      </w:r>
    </w:p>
    <w:p w14:paraId="46054D44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ImportTok"/>
          <w:color w:val="000000" w:themeColor="text1"/>
        </w:rPr>
        <w:t>from</w:t>
      </w:r>
      <w:r w:rsidRPr="007B1601">
        <w:rPr>
          <w:rStyle w:val="NormalTok"/>
          <w:color w:val="000000" w:themeColor="text1"/>
        </w:rPr>
        <w:t xml:space="preserve"> sklearn.metrics </w:t>
      </w:r>
      <w:r w:rsidRPr="007B1601">
        <w:rPr>
          <w:rStyle w:val="ImportTok"/>
          <w:color w:val="000000" w:themeColor="text1"/>
        </w:rPr>
        <w:t>import</w:t>
      </w:r>
      <w:r w:rsidRPr="007B1601">
        <w:rPr>
          <w:rStyle w:val="NormalTok"/>
          <w:color w:val="000000" w:themeColor="text1"/>
        </w:rPr>
        <w:t xml:space="preserve"> confusion_matrix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 xml:space="preserve">cm 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NormalTok"/>
          <w:color w:val="000000" w:themeColor="text1"/>
        </w:rPr>
        <w:t xml:space="preserve"> confusion_matrix(ytest,pred)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>sns.heatmap(cm, annot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VariableTok"/>
          <w:color w:val="000000" w:themeColor="text1"/>
        </w:rPr>
        <w:t>True</w:t>
      </w:r>
      <w:r w:rsidRPr="007B1601">
        <w:rPr>
          <w:rStyle w:val="NormalTok"/>
          <w:color w:val="000000" w:themeColor="text1"/>
        </w:rPr>
        <w:t>,fmt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StringTok"/>
          <w:color w:val="000000" w:themeColor="text1"/>
        </w:rPr>
        <w:t>'g'</w:t>
      </w:r>
      <w:r w:rsidRPr="007B1601">
        <w:rPr>
          <w:rStyle w:val="NormalTok"/>
          <w:color w:val="000000" w:themeColor="text1"/>
        </w:rPr>
        <w:t>)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>plt.ylabel(</w:t>
      </w:r>
      <w:r w:rsidRPr="007B1601">
        <w:rPr>
          <w:rStyle w:val="StringTok"/>
          <w:color w:val="000000" w:themeColor="text1"/>
        </w:rPr>
        <w:t>'Prediction'</w:t>
      </w:r>
      <w:r w:rsidRPr="007B1601">
        <w:rPr>
          <w:rStyle w:val="NormalTok"/>
          <w:color w:val="000000" w:themeColor="text1"/>
        </w:rPr>
        <w:t>,fontsize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DecValTok"/>
          <w:color w:val="000000" w:themeColor="text1"/>
        </w:rPr>
        <w:t>13</w:t>
      </w:r>
      <w:r w:rsidRPr="007B1601">
        <w:rPr>
          <w:rStyle w:val="NormalTok"/>
          <w:color w:val="000000" w:themeColor="text1"/>
        </w:rPr>
        <w:t>)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>plt.xlabel(</w:t>
      </w:r>
      <w:r w:rsidRPr="007B1601">
        <w:rPr>
          <w:rStyle w:val="StringTok"/>
          <w:color w:val="000000" w:themeColor="text1"/>
        </w:rPr>
        <w:t>'Actual'</w:t>
      </w:r>
      <w:r w:rsidRPr="007B1601">
        <w:rPr>
          <w:rStyle w:val="NormalTok"/>
          <w:color w:val="000000" w:themeColor="text1"/>
        </w:rPr>
        <w:t>,fontsize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DecValTok"/>
          <w:color w:val="000000" w:themeColor="text1"/>
        </w:rPr>
        <w:t>13</w:t>
      </w:r>
      <w:r w:rsidRPr="007B1601">
        <w:rPr>
          <w:rStyle w:val="NormalTok"/>
          <w:color w:val="000000" w:themeColor="text1"/>
        </w:rPr>
        <w:t>)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>plt.title(</w:t>
      </w:r>
      <w:r w:rsidRPr="007B1601">
        <w:rPr>
          <w:rStyle w:val="StringTok"/>
          <w:color w:val="000000" w:themeColor="text1"/>
        </w:rPr>
        <w:t>'Confusion Matrix'</w:t>
      </w:r>
      <w:r w:rsidRPr="007B1601">
        <w:rPr>
          <w:rStyle w:val="NormalTok"/>
          <w:color w:val="000000" w:themeColor="text1"/>
        </w:rPr>
        <w:t>,fontsize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DecValTok"/>
          <w:color w:val="000000" w:themeColor="text1"/>
        </w:rPr>
        <w:t>17</w:t>
      </w:r>
      <w:r w:rsidRPr="007B1601">
        <w:rPr>
          <w:rStyle w:val="NormalTok"/>
          <w:color w:val="000000" w:themeColor="text1"/>
        </w:rPr>
        <w:t>)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>plt.show()</w:t>
      </w:r>
    </w:p>
    <w:p w14:paraId="54720018" w14:textId="648AEC90" w:rsidR="007B1601" w:rsidRPr="007B1601" w:rsidRDefault="007B1601" w:rsidP="007B1601">
      <w:pPr>
        <w:pStyle w:val="FirstParagraph"/>
        <w:rPr>
          <w:color w:val="000000" w:themeColor="text1"/>
        </w:rPr>
      </w:pPr>
      <w:r w:rsidRPr="007B1601">
        <w:rPr>
          <w:noProof/>
          <w:color w:val="000000" w:themeColor="text1"/>
        </w:rPr>
        <w:drawing>
          <wp:inline distT="0" distB="0" distL="0" distR="0" wp14:anchorId="3E919DBD" wp14:editId="1C397D5C">
            <wp:extent cx="5097780" cy="4282440"/>
            <wp:effectExtent l="0" t="0" r="762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7780" cy="428244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7A831E" w14:textId="77777777" w:rsidR="007B1601" w:rsidRPr="007B1601" w:rsidRDefault="007B1601" w:rsidP="007B1601">
      <w:pPr>
        <w:pStyle w:val="Heading3"/>
        <w:rPr>
          <w:color w:val="000000" w:themeColor="text1"/>
        </w:rPr>
      </w:pPr>
      <w:bookmarkStart w:id="12" w:name="rbf1"/>
      <w:r w:rsidRPr="007B1601">
        <w:rPr>
          <w:color w:val="000000" w:themeColor="text1"/>
        </w:rPr>
        <w:t>RBF</w:t>
      </w:r>
      <w:bookmarkEnd w:id="12"/>
    </w:p>
    <w:p w14:paraId="5B04ED0A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NormalTok"/>
          <w:color w:val="000000" w:themeColor="text1"/>
        </w:rPr>
        <w:t xml:space="preserve">nu_svr 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NormalTok"/>
          <w:color w:val="000000" w:themeColor="text1"/>
        </w:rPr>
        <w:t xml:space="preserve"> NuSVC(kernel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StringTok"/>
          <w:color w:val="000000" w:themeColor="text1"/>
        </w:rPr>
        <w:t>'rbf'</w:t>
      </w:r>
      <w:r w:rsidRPr="007B1601">
        <w:rPr>
          <w:rStyle w:val="NormalTok"/>
          <w:color w:val="000000" w:themeColor="text1"/>
        </w:rPr>
        <w:t>, nu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FloatTok"/>
          <w:color w:val="000000" w:themeColor="text1"/>
        </w:rPr>
        <w:t>0.1</w:t>
      </w:r>
      <w:r w:rsidRPr="007B1601">
        <w:rPr>
          <w:rStyle w:val="NormalTok"/>
          <w:color w:val="000000" w:themeColor="text1"/>
        </w:rPr>
        <w:t>, random_state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DecValTok"/>
          <w:color w:val="000000" w:themeColor="text1"/>
        </w:rPr>
        <w:t>42</w:t>
      </w:r>
      <w:r w:rsidRPr="007B1601">
        <w:rPr>
          <w:rStyle w:val="NormalTok"/>
          <w:color w:val="000000" w:themeColor="text1"/>
        </w:rPr>
        <w:t>, verbose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VariableTok"/>
          <w:color w:val="000000" w:themeColor="text1"/>
        </w:rPr>
        <w:t>True</w:t>
      </w:r>
      <w:r w:rsidRPr="007B1601">
        <w:rPr>
          <w:rStyle w:val="NormalTok"/>
          <w:color w:val="000000" w:themeColor="text1"/>
        </w:rPr>
        <w:t>, decision_function_shape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StringTok"/>
          <w:color w:val="000000" w:themeColor="text1"/>
        </w:rPr>
        <w:t>'ovr'</w:t>
      </w:r>
      <w:r w:rsidRPr="007B1601">
        <w:rPr>
          <w:rStyle w:val="NormalTok"/>
          <w:color w:val="000000" w:themeColor="text1"/>
        </w:rPr>
        <w:t xml:space="preserve">)  </w:t>
      </w:r>
      <w:r w:rsidRPr="007B1601">
        <w:rPr>
          <w:rStyle w:val="CommentTok"/>
          <w:color w:val="000000" w:themeColor="text1"/>
        </w:rPr>
        <w:t># You can adjust the 'nu' parameter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>nu_svr.fit(xtrain, ytrain)</w:t>
      </w:r>
    </w:p>
    <w:p w14:paraId="67067BFC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VerbatimChar"/>
          <w:color w:val="000000" w:themeColor="text1"/>
        </w:rPr>
        <w:t>[LibSVM]</w:t>
      </w:r>
    </w:p>
    <w:p w14:paraId="7ECF6D33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VerbatimChar"/>
          <w:color w:val="000000" w:themeColor="text1"/>
        </w:rPr>
        <w:t>NuSVC(nu=0.1, random_state=42, verbose=True)</w:t>
      </w:r>
    </w:p>
    <w:p w14:paraId="769D4AFD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NormalTok"/>
          <w:color w:val="000000" w:themeColor="text1"/>
        </w:rPr>
        <w:t xml:space="preserve">pred 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NormalTok"/>
          <w:color w:val="000000" w:themeColor="text1"/>
        </w:rPr>
        <w:t xml:space="preserve"> nu_svr.predict(xtest)</w:t>
      </w:r>
    </w:p>
    <w:p w14:paraId="0B52C9B8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NormalTok"/>
          <w:color w:val="000000" w:themeColor="text1"/>
        </w:rPr>
        <w:t xml:space="preserve">nu_rbf_acc 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NormalTok"/>
          <w:color w:val="000000" w:themeColor="text1"/>
        </w:rPr>
        <w:t xml:space="preserve"> accuracy_score(ytest, pred)</w:t>
      </w:r>
      <w:r w:rsidRPr="007B1601">
        <w:rPr>
          <w:color w:val="000000" w:themeColor="text1"/>
        </w:rPr>
        <w:br/>
      </w:r>
      <w:r w:rsidRPr="007B1601">
        <w:rPr>
          <w:rStyle w:val="BuiltInTok"/>
          <w:color w:val="000000" w:themeColor="text1"/>
        </w:rPr>
        <w:t>print</w:t>
      </w:r>
      <w:r w:rsidRPr="007B1601">
        <w:rPr>
          <w:rStyle w:val="NormalTok"/>
          <w:color w:val="000000" w:themeColor="text1"/>
        </w:rPr>
        <w:t>(</w:t>
      </w:r>
      <w:r w:rsidRPr="007B1601">
        <w:rPr>
          <w:rStyle w:val="SpecialStringTok"/>
          <w:color w:val="000000" w:themeColor="text1"/>
        </w:rPr>
        <w:t xml:space="preserve">f'Accuracy: </w:t>
      </w:r>
      <w:r w:rsidRPr="007B1601">
        <w:rPr>
          <w:rStyle w:val="SpecialCharTok"/>
          <w:color w:val="000000" w:themeColor="text1"/>
        </w:rPr>
        <w:t>{</w:t>
      </w:r>
      <w:r w:rsidRPr="007B1601">
        <w:rPr>
          <w:rStyle w:val="NormalTok"/>
          <w:color w:val="000000" w:themeColor="text1"/>
        </w:rPr>
        <w:t>nu_rbf_acc</w:t>
      </w:r>
      <w:r w:rsidRPr="007B1601">
        <w:rPr>
          <w:rStyle w:val="SpecialCharTok"/>
          <w:color w:val="000000" w:themeColor="text1"/>
        </w:rPr>
        <w:t>}</w:t>
      </w:r>
      <w:r w:rsidRPr="007B1601">
        <w:rPr>
          <w:rStyle w:val="SpecialStringTok"/>
          <w:color w:val="000000" w:themeColor="text1"/>
        </w:rPr>
        <w:t>'</w:t>
      </w:r>
      <w:r w:rsidRPr="007B1601">
        <w:rPr>
          <w:rStyle w:val="NormalTok"/>
          <w:color w:val="000000" w:themeColor="text1"/>
        </w:rPr>
        <w:t>)</w:t>
      </w:r>
      <w:r w:rsidRPr="007B1601">
        <w:rPr>
          <w:color w:val="000000" w:themeColor="text1"/>
        </w:rPr>
        <w:br/>
      </w:r>
      <w:r w:rsidRPr="007B1601">
        <w:rPr>
          <w:rStyle w:val="BuiltInTok"/>
          <w:color w:val="000000" w:themeColor="text1"/>
        </w:rPr>
        <w:t>print</w:t>
      </w:r>
      <w:r w:rsidRPr="007B1601">
        <w:rPr>
          <w:rStyle w:val="NormalTok"/>
          <w:color w:val="000000" w:themeColor="text1"/>
        </w:rPr>
        <w:t>(classification_report(ytest,pred))</w:t>
      </w:r>
    </w:p>
    <w:p w14:paraId="02114A6D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VerbatimChar"/>
          <w:color w:val="000000" w:themeColor="text1"/>
        </w:rPr>
        <w:lastRenderedPageBreak/>
        <w:t>Accuracy: 0.47212769405282773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             precision    recall  f1-score   support</w:t>
      </w:r>
      <w:r w:rsidRPr="007B1601">
        <w:rPr>
          <w:color w:val="000000" w:themeColor="text1"/>
        </w:rPr>
        <w:br/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          0       0.47      0.71      0.57      6035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          1       0.47      0.25      0.32      6307</w:t>
      </w:r>
      <w:r w:rsidRPr="007B1601">
        <w:rPr>
          <w:color w:val="000000" w:themeColor="text1"/>
        </w:rPr>
        <w:br/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   accuracy                           0.47     12342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 xml:space="preserve">   macro avg       0.47      0.48      0.45     12342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>weighted avg       0.47      0.47      0.44     12342</w:t>
      </w:r>
      <w:r w:rsidRPr="007B1601">
        <w:rPr>
          <w:color w:val="000000" w:themeColor="text1"/>
        </w:rPr>
        <w:br/>
      </w:r>
    </w:p>
    <w:p w14:paraId="6C60DC03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ImportTok"/>
          <w:color w:val="000000" w:themeColor="text1"/>
        </w:rPr>
        <w:t>from</w:t>
      </w:r>
      <w:r w:rsidRPr="007B1601">
        <w:rPr>
          <w:rStyle w:val="NormalTok"/>
          <w:color w:val="000000" w:themeColor="text1"/>
        </w:rPr>
        <w:t xml:space="preserve"> sklearn.metrics </w:t>
      </w:r>
      <w:r w:rsidRPr="007B1601">
        <w:rPr>
          <w:rStyle w:val="ImportTok"/>
          <w:color w:val="000000" w:themeColor="text1"/>
        </w:rPr>
        <w:t>import</w:t>
      </w:r>
      <w:r w:rsidRPr="007B1601">
        <w:rPr>
          <w:rStyle w:val="NormalTok"/>
          <w:color w:val="000000" w:themeColor="text1"/>
        </w:rPr>
        <w:t xml:space="preserve"> confusion_matrix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 xml:space="preserve">cm 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NormalTok"/>
          <w:color w:val="000000" w:themeColor="text1"/>
        </w:rPr>
        <w:t xml:space="preserve"> confusion_matrix(ytest,pred)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>sns.heatmap(cm, annot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VariableTok"/>
          <w:color w:val="000000" w:themeColor="text1"/>
        </w:rPr>
        <w:t>True</w:t>
      </w:r>
      <w:r w:rsidRPr="007B1601">
        <w:rPr>
          <w:rStyle w:val="NormalTok"/>
          <w:color w:val="000000" w:themeColor="text1"/>
        </w:rPr>
        <w:t>,fmt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StringTok"/>
          <w:color w:val="000000" w:themeColor="text1"/>
        </w:rPr>
        <w:t>'g'</w:t>
      </w:r>
      <w:r w:rsidRPr="007B1601">
        <w:rPr>
          <w:rStyle w:val="NormalTok"/>
          <w:color w:val="000000" w:themeColor="text1"/>
        </w:rPr>
        <w:t>)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>plt.ylabel(</w:t>
      </w:r>
      <w:r w:rsidRPr="007B1601">
        <w:rPr>
          <w:rStyle w:val="StringTok"/>
          <w:color w:val="000000" w:themeColor="text1"/>
        </w:rPr>
        <w:t>'Prediction'</w:t>
      </w:r>
      <w:r w:rsidRPr="007B1601">
        <w:rPr>
          <w:rStyle w:val="NormalTok"/>
          <w:color w:val="000000" w:themeColor="text1"/>
        </w:rPr>
        <w:t>,fontsize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DecValTok"/>
          <w:color w:val="000000" w:themeColor="text1"/>
        </w:rPr>
        <w:t>13</w:t>
      </w:r>
      <w:r w:rsidRPr="007B1601">
        <w:rPr>
          <w:rStyle w:val="NormalTok"/>
          <w:color w:val="000000" w:themeColor="text1"/>
        </w:rPr>
        <w:t>)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>plt.xlabel(</w:t>
      </w:r>
      <w:r w:rsidRPr="007B1601">
        <w:rPr>
          <w:rStyle w:val="StringTok"/>
          <w:color w:val="000000" w:themeColor="text1"/>
        </w:rPr>
        <w:t>'Actual'</w:t>
      </w:r>
      <w:r w:rsidRPr="007B1601">
        <w:rPr>
          <w:rStyle w:val="NormalTok"/>
          <w:color w:val="000000" w:themeColor="text1"/>
        </w:rPr>
        <w:t>,fontsize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DecValTok"/>
          <w:color w:val="000000" w:themeColor="text1"/>
        </w:rPr>
        <w:t>13</w:t>
      </w:r>
      <w:r w:rsidRPr="007B1601">
        <w:rPr>
          <w:rStyle w:val="NormalTok"/>
          <w:color w:val="000000" w:themeColor="text1"/>
        </w:rPr>
        <w:t>)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>plt.title(</w:t>
      </w:r>
      <w:r w:rsidRPr="007B1601">
        <w:rPr>
          <w:rStyle w:val="StringTok"/>
          <w:color w:val="000000" w:themeColor="text1"/>
        </w:rPr>
        <w:t>'Confusion Matrix'</w:t>
      </w:r>
      <w:r w:rsidRPr="007B1601">
        <w:rPr>
          <w:rStyle w:val="NormalTok"/>
          <w:color w:val="000000" w:themeColor="text1"/>
        </w:rPr>
        <w:t>,fontsize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DecValTok"/>
          <w:color w:val="000000" w:themeColor="text1"/>
        </w:rPr>
        <w:t>17</w:t>
      </w:r>
      <w:r w:rsidRPr="007B1601">
        <w:rPr>
          <w:rStyle w:val="NormalTok"/>
          <w:color w:val="000000" w:themeColor="text1"/>
        </w:rPr>
        <w:t>)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>plt.show()</w:t>
      </w:r>
    </w:p>
    <w:p w14:paraId="5AE54392" w14:textId="7A6141DE" w:rsidR="007B1601" w:rsidRPr="007B1601" w:rsidRDefault="007B1601" w:rsidP="007B1601">
      <w:pPr>
        <w:pStyle w:val="FirstParagraph"/>
        <w:rPr>
          <w:color w:val="000000" w:themeColor="text1"/>
        </w:rPr>
      </w:pPr>
      <w:r w:rsidRPr="007B1601">
        <w:rPr>
          <w:noProof/>
          <w:color w:val="000000" w:themeColor="text1"/>
        </w:rPr>
        <w:drawing>
          <wp:inline distT="0" distB="0" distL="0" distR="0" wp14:anchorId="735D3BA4" wp14:editId="736B6727">
            <wp:extent cx="5097780" cy="4282440"/>
            <wp:effectExtent l="0" t="0" r="762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7780" cy="428244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5E18C6" w14:textId="77777777" w:rsidR="007B1601" w:rsidRPr="007B1601" w:rsidRDefault="007B1601" w:rsidP="007B1601">
      <w:pPr>
        <w:pStyle w:val="Heading1"/>
        <w:rPr>
          <w:b/>
          <w:bCs/>
          <w:color w:val="000000" w:themeColor="text1"/>
        </w:rPr>
      </w:pPr>
      <w:bookmarkStart w:id="13" w:name="comparison"/>
      <w:r w:rsidRPr="007B1601">
        <w:rPr>
          <w:b/>
          <w:bCs/>
          <w:color w:val="000000" w:themeColor="text1"/>
        </w:rPr>
        <w:t>Comparison</w:t>
      </w:r>
      <w:bookmarkEnd w:id="13"/>
    </w:p>
    <w:p w14:paraId="3CE92A83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NormalTok"/>
          <w:color w:val="000000" w:themeColor="text1"/>
        </w:rPr>
        <w:t>comparison_dict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NormalTok"/>
          <w:color w:val="000000" w:themeColor="text1"/>
        </w:rPr>
        <w:t>{</w:t>
      </w:r>
      <w:r w:rsidRPr="007B1601">
        <w:rPr>
          <w:rStyle w:val="StringTok"/>
          <w:color w:val="000000" w:themeColor="text1"/>
        </w:rPr>
        <w:t>"Algorithm"</w:t>
      </w:r>
      <w:r w:rsidRPr="007B1601">
        <w:rPr>
          <w:rStyle w:val="NormalTok"/>
          <w:color w:val="000000" w:themeColor="text1"/>
        </w:rPr>
        <w:t>:[</w:t>
      </w:r>
      <w:r w:rsidRPr="007B1601">
        <w:rPr>
          <w:rStyle w:val="StringTok"/>
          <w:color w:val="000000" w:themeColor="text1"/>
        </w:rPr>
        <w:t>"Linear C-SVM"</w:t>
      </w:r>
      <w:r w:rsidRPr="007B1601">
        <w:rPr>
          <w:rStyle w:val="NormalTok"/>
          <w:color w:val="000000" w:themeColor="text1"/>
        </w:rPr>
        <w:t>,</w:t>
      </w:r>
      <w:r w:rsidRPr="007B1601">
        <w:rPr>
          <w:rStyle w:val="StringTok"/>
          <w:color w:val="000000" w:themeColor="text1"/>
        </w:rPr>
        <w:t>"Poly C-SVM"</w:t>
      </w:r>
      <w:r w:rsidRPr="007B1601">
        <w:rPr>
          <w:rStyle w:val="NormalTok"/>
          <w:color w:val="000000" w:themeColor="text1"/>
        </w:rPr>
        <w:t>,</w:t>
      </w:r>
      <w:r w:rsidRPr="007B1601">
        <w:rPr>
          <w:rStyle w:val="StringTok"/>
          <w:color w:val="000000" w:themeColor="text1"/>
        </w:rPr>
        <w:t>"Sigmoid C-SVM"</w:t>
      </w:r>
      <w:r w:rsidRPr="007B1601">
        <w:rPr>
          <w:rStyle w:val="NormalTok"/>
          <w:color w:val="000000" w:themeColor="text1"/>
        </w:rPr>
        <w:t>,</w:t>
      </w:r>
      <w:r w:rsidRPr="007B1601">
        <w:rPr>
          <w:rStyle w:val="StringTok"/>
          <w:color w:val="000000" w:themeColor="text1"/>
        </w:rPr>
        <w:t>"RBF C-SVM"</w:t>
      </w:r>
      <w:r w:rsidRPr="007B1601">
        <w:rPr>
          <w:rStyle w:val="NormalTok"/>
          <w:color w:val="000000" w:themeColor="text1"/>
        </w:rPr>
        <w:t>,</w:t>
      </w:r>
      <w:r w:rsidRPr="007B1601">
        <w:rPr>
          <w:rStyle w:val="StringTok"/>
          <w:color w:val="000000" w:themeColor="text1"/>
        </w:rPr>
        <w:t>"Linear Nu-SVM"</w:t>
      </w:r>
      <w:r w:rsidRPr="007B1601">
        <w:rPr>
          <w:rStyle w:val="NormalTok"/>
          <w:color w:val="000000" w:themeColor="text1"/>
        </w:rPr>
        <w:t>,</w:t>
      </w:r>
      <w:r w:rsidRPr="007B1601">
        <w:rPr>
          <w:rStyle w:val="StringTok"/>
          <w:color w:val="000000" w:themeColor="text1"/>
        </w:rPr>
        <w:t>"Poly Nu-SVM"</w:t>
      </w:r>
      <w:r w:rsidRPr="007B1601">
        <w:rPr>
          <w:rStyle w:val="NormalTok"/>
          <w:color w:val="000000" w:themeColor="text1"/>
        </w:rPr>
        <w:t>,</w:t>
      </w:r>
      <w:r w:rsidRPr="007B1601">
        <w:rPr>
          <w:rStyle w:val="StringTok"/>
          <w:color w:val="000000" w:themeColor="text1"/>
        </w:rPr>
        <w:t>"Sigmoid Nu-SVM"</w:t>
      </w:r>
      <w:r w:rsidRPr="007B1601">
        <w:rPr>
          <w:rStyle w:val="NormalTok"/>
          <w:color w:val="000000" w:themeColor="text1"/>
        </w:rPr>
        <w:t>,</w:t>
      </w:r>
      <w:r w:rsidRPr="007B1601">
        <w:rPr>
          <w:rStyle w:val="StringTok"/>
          <w:color w:val="000000" w:themeColor="text1"/>
        </w:rPr>
        <w:t>"RBF Nu-SVM"</w:t>
      </w:r>
      <w:r w:rsidRPr="007B1601">
        <w:rPr>
          <w:rStyle w:val="NormalTok"/>
          <w:color w:val="000000" w:themeColor="text1"/>
        </w:rPr>
        <w:t>],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 xml:space="preserve">                 </w:t>
      </w:r>
      <w:r w:rsidRPr="007B1601">
        <w:rPr>
          <w:rStyle w:val="StringTok"/>
          <w:color w:val="000000" w:themeColor="text1"/>
        </w:rPr>
        <w:t>"Accuracy"</w:t>
      </w:r>
      <w:r w:rsidRPr="007B1601">
        <w:rPr>
          <w:rStyle w:val="NormalTok"/>
          <w:color w:val="000000" w:themeColor="text1"/>
        </w:rPr>
        <w:t>:[c_lr_acc</w:t>
      </w:r>
      <w:r w:rsidRPr="007B1601">
        <w:rPr>
          <w:rStyle w:val="OperatorTok"/>
          <w:color w:val="000000" w:themeColor="text1"/>
        </w:rPr>
        <w:t>*</w:t>
      </w:r>
      <w:r w:rsidRPr="007B1601">
        <w:rPr>
          <w:rStyle w:val="DecValTok"/>
          <w:color w:val="000000" w:themeColor="text1"/>
        </w:rPr>
        <w:t>100</w:t>
      </w:r>
      <w:r w:rsidRPr="007B1601">
        <w:rPr>
          <w:rStyle w:val="NormalTok"/>
          <w:color w:val="000000" w:themeColor="text1"/>
        </w:rPr>
        <w:t>,c_poly_acc</w:t>
      </w:r>
      <w:r w:rsidRPr="007B1601">
        <w:rPr>
          <w:rStyle w:val="OperatorTok"/>
          <w:color w:val="000000" w:themeColor="text1"/>
        </w:rPr>
        <w:t>*</w:t>
      </w:r>
      <w:r w:rsidRPr="007B1601">
        <w:rPr>
          <w:rStyle w:val="DecValTok"/>
          <w:color w:val="000000" w:themeColor="text1"/>
        </w:rPr>
        <w:t>100</w:t>
      </w:r>
      <w:r w:rsidRPr="007B1601">
        <w:rPr>
          <w:rStyle w:val="NormalTok"/>
          <w:color w:val="000000" w:themeColor="text1"/>
        </w:rPr>
        <w:t>,c_sigmoid_acc</w:t>
      </w:r>
      <w:r w:rsidRPr="007B1601">
        <w:rPr>
          <w:rStyle w:val="OperatorTok"/>
          <w:color w:val="000000" w:themeColor="text1"/>
        </w:rPr>
        <w:t>*</w:t>
      </w:r>
      <w:r w:rsidRPr="007B1601">
        <w:rPr>
          <w:rStyle w:val="DecValTok"/>
          <w:color w:val="000000" w:themeColor="text1"/>
        </w:rPr>
        <w:t>100</w:t>
      </w:r>
      <w:r w:rsidRPr="007B1601">
        <w:rPr>
          <w:rStyle w:val="NormalTok"/>
          <w:color w:val="000000" w:themeColor="text1"/>
        </w:rPr>
        <w:t>,c_rbf_acc</w:t>
      </w:r>
      <w:r w:rsidRPr="007B1601">
        <w:rPr>
          <w:rStyle w:val="OperatorTok"/>
          <w:color w:val="000000" w:themeColor="text1"/>
        </w:rPr>
        <w:t>*</w:t>
      </w:r>
      <w:r w:rsidRPr="007B1601">
        <w:rPr>
          <w:rStyle w:val="DecValTok"/>
          <w:color w:val="000000" w:themeColor="text1"/>
        </w:rPr>
        <w:t>100</w:t>
      </w:r>
      <w:r w:rsidRPr="007B1601">
        <w:rPr>
          <w:rStyle w:val="NormalTok"/>
          <w:color w:val="000000" w:themeColor="text1"/>
        </w:rPr>
        <w:t>,nu_lr_acc</w:t>
      </w:r>
      <w:r w:rsidRPr="007B1601">
        <w:rPr>
          <w:rStyle w:val="OperatorTok"/>
          <w:color w:val="000000" w:themeColor="text1"/>
        </w:rPr>
        <w:t>*</w:t>
      </w:r>
      <w:r w:rsidRPr="007B1601">
        <w:rPr>
          <w:rStyle w:val="DecValTok"/>
          <w:color w:val="000000" w:themeColor="text1"/>
        </w:rPr>
        <w:t>100</w:t>
      </w:r>
      <w:r w:rsidRPr="007B1601">
        <w:rPr>
          <w:rStyle w:val="NormalTok"/>
          <w:color w:val="000000" w:themeColor="text1"/>
        </w:rPr>
        <w:t>,nu_poly_acc</w:t>
      </w:r>
      <w:r w:rsidRPr="007B1601">
        <w:rPr>
          <w:rStyle w:val="OperatorTok"/>
          <w:color w:val="000000" w:themeColor="text1"/>
        </w:rPr>
        <w:t>*</w:t>
      </w:r>
      <w:r w:rsidRPr="007B1601">
        <w:rPr>
          <w:rStyle w:val="DecValTok"/>
          <w:color w:val="000000" w:themeColor="text1"/>
        </w:rPr>
        <w:t>100</w:t>
      </w:r>
      <w:r w:rsidRPr="007B1601">
        <w:rPr>
          <w:rStyle w:val="NormalTok"/>
          <w:color w:val="000000" w:themeColor="text1"/>
        </w:rPr>
        <w:t>,nu_sigmoid_acc</w:t>
      </w:r>
      <w:r w:rsidRPr="007B1601">
        <w:rPr>
          <w:rStyle w:val="OperatorTok"/>
          <w:color w:val="000000" w:themeColor="text1"/>
        </w:rPr>
        <w:t>*</w:t>
      </w:r>
      <w:r w:rsidRPr="007B1601">
        <w:rPr>
          <w:rStyle w:val="DecValTok"/>
          <w:color w:val="000000" w:themeColor="text1"/>
        </w:rPr>
        <w:t>100</w:t>
      </w:r>
      <w:r w:rsidRPr="007B1601">
        <w:rPr>
          <w:rStyle w:val="NormalTok"/>
          <w:color w:val="000000" w:themeColor="text1"/>
        </w:rPr>
        <w:t>,nu_rbf_acc</w:t>
      </w:r>
      <w:r w:rsidRPr="007B1601">
        <w:rPr>
          <w:rStyle w:val="OperatorTok"/>
          <w:color w:val="000000" w:themeColor="text1"/>
        </w:rPr>
        <w:t>*</w:t>
      </w:r>
      <w:r w:rsidRPr="007B1601">
        <w:rPr>
          <w:rStyle w:val="DecValTok"/>
          <w:color w:val="000000" w:themeColor="text1"/>
        </w:rPr>
        <w:t>100</w:t>
      </w:r>
      <w:r w:rsidRPr="007B1601">
        <w:rPr>
          <w:rStyle w:val="NormalTok"/>
          <w:color w:val="000000" w:themeColor="text1"/>
        </w:rPr>
        <w:t>],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lastRenderedPageBreak/>
        <w:t xml:space="preserve">                 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 xml:space="preserve">                }</w:t>
      </w:r>
    </w:p>
    <w:p w14:paraId="5810C179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NormalTok"/>
          <w:color w:val="000000" w:themeColor="text1"/>
        </w:rPr>
        <w:t xml:space="preserve">comparison 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NormalTok"/>
          <w:color w:val="000000" w:themeColor="text1"/>
        </w:rPr>
        <w:t xml:space="preserve"> pd.DataFrame(comparison_dict)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>comparison.sort_values([</w:t>
      </w:r>
      <w:r w:rsidRPr="007B1601">
        <w:rPr>
          <w:rStyle w:val="StringTok"/>
          <w:color w:val="000000" w:themeColor="text1"/>
        </w:rPr>
        <w:t>'Accuracy'</w:t>
      </w:r>
      <w:r w:rsidRPr="007B1601">
        <w:rPr>
          <w:rStyle w:val="NormalTok"/>
          <w:color w:val="000000" w:themeColor="text1"/>
        </w:rPr>
        <w:t>], ascending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VariableTok"/>
          <w:color w:val="000000" w:themeColor="text1"/>
        </w:rPr>
        <w:t>False</w:t>
      </w:r>
      <w:r w:rsidRPr="007B1601">
        <w:rPr>
          <w:rStyle w:val="NormalTok"/>
          <w:color w:val="000000" w:themeColor="text1"/>
        </w:rPr>
        <w:t>)</w:t>
      </w:r>
    </w:p>
    <w:p w14:paraId="15DB2FA7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VerbatimChar"/>
          <w:color w:val="000000" w:themeColor="text1"/>
        </w:rPr>
        <w:t xml:space="preserve">        Algorithm   Accuracy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>3       RBF C-SVM  73.415978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>1      Poly C-SVM  73.334954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>0    Linear C-SVM  73.043267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>2   Sigmoid C-SVM  65.597148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>5     Poly Nu-SVM  63.733593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>6  Sigmoid Nu-SVM  58.920758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>4   Linear Nu-SVM  47.634095</w:t>
      </w:r>
      <w:r w:rsidRPr="007B1601">
        <w:rPr>
          <w:color w:val="000000" w:themeColor="text1"/>
        </w:rPr>
        <w:br/>
      </w:r>
      <w:r w:rsidRPr="007B1601">
        <w:rPr>
          <w:rStyle w:val="VerbatimChar"/>
          <w:color w:val="000000" w:themeColor="text1"/>
        </w:rPr>
        <w:t>7      RBF Nu-SVM  47.212769</w:t>
      </w:r>
    </w:p>
    <w:p w14:paraId="14BFD457" w14:textId="77777777" w:rsidR="007B1601" w:rsidRPr="007B1601" w:rsidRDefault="007B1601" w:rsidP="007B1601">
      <w:pPr>
        <w:pStyle w:val="SourceCode"/>
        <w:rPr>
          <w:color w:val="000000" w:themeColor="text1"/>
        </w:rPr>
      </w:pPr>
      <w:r w:rsidRPr="007B1601">
        <w:rPr>
          <w:rStyle w:val="NormalTok"/>
          <w:color w:val="000000" w:themeColor="text1"/>
        </w:rPr>
        <w:t xml:space="preserve">ax 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NormalTok"/>
          <w:color w:val="000000" w:themeColor="text1"/>
        </w:rPr>
        <w:t xml:space="preserve"> sns.barplot(x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StringTok"/>
          <w:color w:val="000000" w:themeColor="text1"/>
        </w:rPr>
        <w:t>'Algorithm'</w:t>
      </w:r>
      <w:r w:rsidRPr="007B1601">
        <w:rPr>
          <w:rStyle w:val="NormalTok"/>
          <w:color w:val="000000" w:themeColor="text1"/>
        </w:rPr>
        <w:t>, y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StringTok"/>
          <w:color w:val="000000" w:themeColor="text1"/>
        </w:rPr>
        <w:t>'Accuracy'</w:t>
      </w:r>
      <w:r w:rsidRPr="007B1601">
        <w:rPr>
          <w:rStyle w:val="NormalTok"/>
          <w:color w:val="000000" w:themeColor="text1"/>
        </w:rPr>
        <w:t>, data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NormalTok"/>
          <w:color w:val="000000" w:themeColor="text1"/>
        </w:rPr>
        <w:t>comparison )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>sns.</w:t>
      </w:r>
      <w:r w:rsidRPr="007B1601">
        <w:rPr>
          <w:rStyle w:val="BuiltInTok"/>
          <w:color w:val="000000" w:themeColor="text1"/>
        </w:rPr>
        <w:t>set</w:t>
      </w:r>
      <w:r w:rsidRPr="007B1601">
        <w:rPr>
          <w:rStyle w:val="NormalTok"/>
          <w:color w:val="000000" w:themeColor="text1"/>
        </w:rPr>
        <w:t>(rc</w:t>
      </w:r>
      <w:r w:rsidRPr="007B1601">
        <w:rPr>
          <w:rStyle w:val="OperatorTok"/>
          <w:color w:val="000000" w:themeColor="text1"/>
        </w:rPr>
        <w:t>=</w:t>
      </w:r>
      <w:r w:rsidRPr="007B1601">
        <w:rPr>
          <w:rStyle w:val="NormalTok"/>
          <w:color w:val="000000" w:themeColor="text1"/>
        </w:rPr>
        <w:t>{</w:t>
      </w:r>
      <w:r w:rsidRPr="007B1601">
        <w:rPr>
          <w:rStyle w:val="StringTok"/>
          <w:color w:val="000000" w:themeColor="text1"/>
        </w:rPr>
        <w:t>'figure.figsize'</w:t>
      </w:r>
      <w:r w:rsidRPr="007B1601">
        <w:rPr>
          <w:rStyle w:val="NormalTok"/>
          <w:color w:val="000000" w:themeColor="text1"/>
        </w:rPr>
        <w:t>:(</w:t>
      </w:r>
      <w:r w:rsidRPr="007B1601">
        <w:rPr>
          <w:rStyle w:val="DecValTok"/>
          <w:color w:val="000000" w:themeColor="text1"/>
        </w:rPr>
        <w:t>15</w:t>
      </w:r>
      <w:r w:rsidRPr="007B1601">
        <w:rPr>
          <w:rStyle w:val="NormalTok"/>
          <w:color w:val="000000" w:themeColor="text1"/>
        </w:rPr>
        <w:t>,</w:t>
      </w:r>
      <w:r w:rsidRPr="007B1601">
        <w:rPr>
          <w:rStyle w:val="DecValTok"/>
          <w:color w:val="000000" w:themeColor="text1"/>
        </w:rPr>
        <w:t>9</w:t>
      </w:r>
      <w:r w:rsidRPr="007B1601">
        <w:rPr>
          <w:rStyle w:val="NormalTok"/>
          <w:color w:val="000000" w:themeColor="text1"/>
        </w:rPr>
        <w:t>)})</w:t>
      </w:r>
      <w:r w:rsidRPr="007B1601">
        <w:rPr>
          <w:color w:val="000000" w:themeColor="text1"/>
        </w:rPr>
        <w:br/>
      </w:r>
      <w:r w:rsidRPr="007B1601">
        <w:rPr>
          <w:rStyle w:val="ControlFlowTok"/>
          <w:color w:val="000000" w:themeColor="text1"/>
        </w:rPr>
        <w:t>for</w:t>
      </w:r>
      <w:r w:rsidRPr="007B1601">
        <w:rPr>
          <w:rStyle w:val="NormalTok"/>
          <w:color w:val="000000" w:themeColor="text1"/>
        </w:rPr>
        <w:t xml:space="preserve"> bars </w:t>
      </w:r>
      <w:r w:rsidRPr="007B1601">
        <w:rPr>
          <w:rStyle w:val="KeywordTok"/>
          <w:color w:val="000000" w:themeColor="text1"/>
        </w:rPr>
        <w:t>in</w:t>
      </w:r>
      <w:r w:rsidRPr="007B1601">
        <w:rPr>
          <w:rStyle w:val="NormalTok"/>
          <w:color w:val="000000" w:themeColor="text1"/>
        </w:rPr>
        <w:t xml:space="preserve"> ax.containers:</w:t>
      </w:r>
      <w:r w:rsidRPr="007B1601">
        <w:rPr>
          <w:color w:val="000000" w:themeColor="text1"/>
        </w:rPr>
        <w:br/>
      </w:r>
      <w:r w:rsidRPr="007B1601">
        <w:rPr>
          <w:rStyle w:val="NormalTok"/>
          <w:color w:val="000000" w:themeColor="text1"/>
        </w:rPr>
        <w:t xml:space="preserve">  ax.bar_label(bars)</w:t>
      </w:r>
    </w:p>
    <w:p w14:paraId="1E41C9B3" w14:textId="635B450F" w:rsidR="007B1601" w:rsidRPr="007B1601" w:rsidRDefault="007B1601" w:rsidP="007B1601">
      <w:pPr>
        <w:pStyle w:val="FirstParagraph"/>
        <w:rPr>
          <w:color w:val="000000" w:themeColor="text1"/>
        </w:rPr>
      </w:pPr>
      <w:r w:rsidRPr="007B1601">
        <w:rPr>
          <w:noProof/>
          <w:color w:val="000000" w:themeColor="text1"/>
        </w:rPr>
        <w:drawing>
          <wp:inline distT="0" distB="0" distL="0" distR="0" wp14:anchorId="5AC5F691" wp14:editId="413D2FB0">
            <wp:extent cx="5334000" cy="29565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656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E3A56D" w14:textId="6F6D220D" w:rsidR="007B1601" w:rsidRPr="007B1601" w:rsidRDefault="00156EC4" w:rsidP="007B1601">
      <w:pPr>
        <w:pStyle w:val="SourceCode"/>
        <w:rPr>
          <w:color w:val="000000" w:themeColor="text1"/>
        </w:rPr>
      </w:pPr>
      <w:r>
        <w:rPr>
          <w:color w:val="000000" w:themeColor="text1"/>
        </w:rPr>
        <w:t>From the above table its shows that the C-SVM perform well rather than Nu-SVM on large and unbalance dataset.</w:t>
      </w:r>
      <w:bookmarkStart w:id="14" w:name="_GoBack"/>
      <w:bookmarkEnd w:id="14"/>
    </w:p>
    <w:p w14:paraId="5C9973A0" w14:textId="77777777" w:rsidR="007B1601" w:rsidRPr="007B1601" w:rsidRDefault="007B1601">
      <w:pPr>
        <w:rPr>
          <w:b/>
          <w:bCs/>
          <w:color w:val="000000" w:themeColor="text1"/>
          <w:sz w:val="28"/>
          <w:szCs w:val="28"/>
        </w:rPr>
      </w:pPr>
    </w:p>
    <w:sectPr w:rsidR="007B1601" w:rsidRPr="007B1601" w:rsidSect="00C974B8">
      <w:pgSz w:w="11906" w:h="16838" w:code="9"/>
      <w:pgMar w:top="1440" w:right="1080" w:bottom="1440" w:left="1080" w:header="144" w:footer="720" w:gutter="0"/>
      <w:pgBorders w:offsetFrom="page">
        <w:top w:val="thinThickSmallGap" w:sz="18" w:space="24" w:color="auto"/>
        <w:left w:val="thinThickSmallGap" w:sz="18" w:space="24" w:color="auto"/>
        <w:bottom w:val="thickThinSmallGap" w:sz="18" w:space="24" w:color="auto"/>
        <w:right w:val="thickThinSmallGap" w:sz="1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6025AC" w14:textId="77777777" w:rsidR="006B27C1" w:rsidRDefault="006B27C1" w:rsidP="009E199B">
      <w:pPr>
        <w:spacing w:after="0" w:line="240" w:lineRule="auto"/>
      </w:pPr>
      <w:r>
        <w:separator/>
      </w:r>
    </w:p>
  </w:endnote>
  <w:endnote w:type="continuationSeparator" w:id="0">
    <w:p w14:paraId="3F7B5A22" w14:textId="77777777" w:rsidR="006B27C1" w:rsidRDefault="006B27C1" w:rsidP="009E19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ont288">
    <w:altName w:val="Times New Roman"/>
    <w:charset w:val="01"/>
    <w:family w:val="auto"/>
    <w:pitch w:val="variable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DejaVu Sans">
    <w:charset w:val="01"/>
    <w:family w:val="auto"/>
    <w:pitch w:val="variable"/>
  </w:font>
  <w:font w:name="Droid Sans Devanagari">
    <w:charset w:val="01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2568E0" w14:textId="77777777" w:rsidR="006B27C1" w:rsidRDefault="006B27C1" w:rsidP="009E199B">
      <w:pPr>
        <w:spacing w:after="0" w:line="240" w:lineRule="auto"/>
      </w:pPr>
      <w:r>
        <w:separator/>
      </w:r>
    </w:p>
  </w:footnote>
  <w:footnote w:type="continuationSeparator" w:id="0">
    <w:p w14:paraId="134B3E8B" w14:textId="77777777" w:rsidR="006B27C1" w:rsidRDefault="006B27C1" w:rsidP="009E199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FE6D6A"/>
    <w:multiLevelType w:val="multilevel"/>
    <w:tmpl w:val="90161DD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5516A90"/>
    <w:multiLevelType w:val="multilevel"/>
    <w:tmpl w:val="C68EE7C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74D7690"/>
    <w:multiLevelType w:val="multilevel"/>
    <w:tmpl w:val="92902A8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EF81EB0"/>
    <w:multiLevelType w:val="multilevel"/>
    <w:tmpl w:val="E1F8877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909484E"/>
    <w:multiLevelType w:val="multilevel"/>
    <w:tmpl w:val="27BA8D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2"/>
  </w:num>
  <w:num w:numId="5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662F0"/>
    <w:rsid w:val="000669A6"/>
    <w:rsid w:val="00091FE7"/>
    <w:rsid w:val="000971EC"/>
    <w:rsid w:val="000C2EA5"/>
    <w:rsid w:val="001032BA"/>
    <w:rsid w:val="00156EC4"/>
    <w:rsid w:val="0019484F"/>
    <w:rsid w:val="001B2AE9"/>
    <w:rsid w:val="002319B8"/>
    <w:rsid w:val="002527EA"/>
    <w:rsid w:val="00273505"/>
    <w:rsid w:val="002905EA"/>
    <w:rsid w:val="00295263"/>
    <w:rsid w:val="002955FF"/>
    <w:rsid w:val="002B31C5"/>
    <w:rsid w:val="002D1AFE"/>
    <w:rsid w:val="00341FFD"/>
    <w:rsid w:val="0039070B"/>
    <w:rsid w:val="00436956"/>
    <w:rsid w:val="00462048"/>
    <w:rsid w:val="004B5F9A"/>
    <w:rsid w:val="004D09DC"/>
    <w:rsid w:val="004D0B0F"/>
    <w:rsid w:val="004F38A3"/>
    <w:rsid w:val="00501ABE"/>
    <w:rsid w:val="0050619C"/>
    <w:rsid w:val="00564C54"/>
    <w:rsid w:val="0059470B"/>
    <w:rsid w:val="005A4C6E"/>
    <w:rsid w:val="005C390C"/>
    <w:rsid w:val="005E2EF9"/>
    <w:rsid w:val="006347D8"/>
    <w:rsid w:val="006562CE"/>
    <w:rsid w:val="006B1DD4"/>
    <w:rsid w:val="006B27C1"/>
    <w:rsid w:val="006F3B6F"/>
    <w:rsid w:val="007879C6"/>
    <w:rsid w:val="007B1601"/>
    <w:rsid w:val="007E132D"/>
    <w:rsid w:val="008613BD"/>
    <w:rsid w:val="008C330D"/>
    <w:rsid w:val="008E394F"/>
    <w:rsid w:val="00936FA9"/>
    <w:rsid w:val="009D5AE6"/>
    <w:rsid w:val="009E199B"/>
    <w:rsid w:val="00A22D53"/>
    <w:rsid w:val="00AC2894"/>
    <w:rsid w:val="00AC4E5D"/>
    <w:rsid w:val="00B05435"/>
    <w:rsid w:val="00B24F7E"/>
    <w:rsid w:val="00B45A06"/>
    <w:rsid w:val="00B47ADE"/>
    <w:rsid w:val="00B662F0"/>
    <w:rsid w:val="00B74B9A"/>
    <w:rsid w:val="00B9261F"/>
    <w:rsid w:val="00BA660C"/>
    <w:rsid w:val="00C01589"/>
    <w:rsid w:val="00C335B8"/>
    <w:rsid w:val="00C65E64"/>
    <w:rsid w:val="00C974B8"/>
    <w:rsid w:val="00CD0DB1"/>
    <w:rsid w:val="00CF4E36"/>
    <w:rsid w:val="00DC6BAE"/>
    <w:rsid w:val="00E35045"/>
    <w:rsid w:val="00E5193F"/>
    <w:rsid w:val="00E549A6"/>
    <w:rsid w:val="00E920FD"/>
    <w:rsid w:val="00EA61C0"/>
    <w:rsid w:val="00EC32C0"/>
    <w:rsid w:val="00F8559E"/>
    <w:rsid w:val="00F869A1"/>
    <w:rsid w:val="00F86D4C"/>
    <w:rsid w:val="00F94A3F"/>
    <w:rsid w:val="00FF0CC2"/>
    <w:rsid w:val="00FF3E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3AB982"/>
  <w15:chartTrackingRefBased/>
  <w15:docId w15:val="{94F02DAA-64A1-4551-AAFA-3B9BE2153C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iPriority="0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0C2E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BodyText"/>
    <w:link w:val="Heading2Char"/>
    <w:qFormat/>
    <w:rsid w:val="007B1601"/>
    <w:pPr>
      <w:keepNext/>
      <w:keepLines/>
      <w:suppressAutoHyphens/>
      <w:spacing w:before="200" w:after="0" w:line="240" w:lineRule="auto"/>
      <w:outlineLvl w:val="1"/>
    </w:pPr>
    <w:rPr>
      <w:rFonts w:ascii="Calibri" w:eastAsia="font288" w:hAnsi="Calibri" w:cs="font288"/>
      <w:b/>
      <w:bCs/>
      <w:color w:val="4F81BD"/>
      <w:kern w:val="0"/>
      <w:sz w:val="28"/>
      <w:szCs w:val="28"/>
      <w14:ligatures w14:val="none"/>
    </w:rPr>
  </w:style>
  <w:style w:type="paragraph" w:styleId="Heading3">
    <w:name w:val="heading 3"/>
    <w:basedOn w:val="Normal"/>
    <w:next w:val="BodyText"/>
    <w:link w:val="Heading3Char"/>
    <w:qFormat/>
    <w:rsid w:val="007B1601"/>
    <w:pPr>
      <w:keepNext/>
      <w:keepLines/>
      <w:suppressAutoHyphens/>
      <w:spacing w:before="200" w:after="0" w:line="240" w:lineRule="auto"/>
      <w:outlineLvl w:val="2"/>
    </w:pPr>
    <w:rPr>
      <w:rFonts w:ascii="Calibri" w:eastAsia="font288" w:hAnsi="Calibri" w:cs="font288"/>
      <w:b/>
      <w:bCs/>
      <w:color w:val="4F81BD"/>
      <w:kern w:val="0"/>
      <w:sz w:val="24"/>
      <w:szCs w:val="24"/>
      <w14:ligatures w14:val="none"/>
    </w:rPr>
  </w:style>
  <w:style w:type="paragraph" w:styleId="Heading4">
    <w:name w:val="heading 4"/>
    <w:basedOn w:val="Normal"/>
    <w:next w:val="BodyText"/>
    <w:link w:val="Heading4Char"/>
    <w:qFormat/>
    <w:rsid w:val="007B1601"/>
    <w:pPr>
      <w:keepNext/>
      <w:keepLines/>
      <w:suppressAutoHyphens/>
      <w:spacing w:before="200" w:after="0" w:line="240" w:lineRule="auto"/>
      <w:outlineLvl w:val="3"/>
    </w:pPr>
    <w:rPr>
      <w:rFonts w:ascii="Calibri" w:eastAsia="font288" w:hAnsi="Calibri" w:cs="font288"/>
      <w:bCs/>
      <w:i/>
      <w:color w:val="4F81BD"/>
      <w:kern w:val="0"/>
      <w:sz w:val="24"/>
      <w:szCs w:val="24"/>
      <w14:ligatures w14:val="none"/>
    </w:rPr>
  </w:style>
  <w:style w:type="paragraph" w:styleId="Heading5">
    <w:name w:val="heading 5"/>
    <w:basedOn w:val="Normal"/>
    <w:next w:val="BodyText"/>
    <w:link w:val="Heading5Char"/>
    <w:qFormat/>
    <w:rsid w:val="007B1601"/>
    <w:pPr>
      <w:keepNext/>
      <w:keepLines/>
      <w:suppressAutoHyphens/>
      <w:spacing w:before="200" w:after="0" w:line="240" w:lineRule="auto"/>
      <w:outlineLvl w:val="4"/>
    </w:pPr>
    <w:rPr>
      <w:rFonts w:ascii="Calibri" w:eastAsia="font288" w:hAnsi="Calibri" w:cs="font288"/>
      <w:iCs/>
      <w:color w:val="4F81BD"/>
      <w:kern w:val="0"/>
      <w:sz w:val="24"/>
      <w:szCs w:val="24"/>
      <w14:ligatures w14:val="none"/>
    </w:rPr>
  </w:style>
  <w:style w:type="paragraph" w:styleId="Heading6">
    <w:name w:val="heading 6"/>
    <w:basedOn w:val="Normal"/>
    <w:next w:val="BodyText"/>
    <w:link w:val="Heading6Char"/>
    <w:qFormat/>
    <w:rsid w:val="007B1601"/>
    <w:pPr>
      <w:keepNext/>
      <w:keepLines/>
      <w:suppressAutoHyphens/>
      <w:spacing w:before="200" w:after="0" w:line="240" w:lineRule="auto"/>
      <w:outlineLvl w:val="5"/>
    </w:pPr>
    <w:rPr>
      <w:rFonts w:ascii="Calibri" w:eastAsia="font288" w:hAnsi="Calibri" w:cs="font288"/>
      <w:color w:val="4F81BD"/>
      <w:kern w:val="0"/>
      <w:sz w:val="24"/>
      <w:szCs w:val="24"/>
      <w14:ligatures w14:val="none"/>
    </w:rPr>
  </w:style>
  <w:style w:type="paragraph" w:styleId="Heading7">
    <w:name w:val="heading 7"/>
    <w:basedOn w:val="Normal"/>
    <w:next w:val="BodyText"/>
    <w:link w:val="Heading7Char"/>
    <w:qFormat/>
    <w:rsid w:val="007B1601"/>
    <w:pPr>
      <w:keepNext/>
      <w:keepLines/>
      <w:suppressAutoHyphens/>
      <w:spacing w:before="200" w:after="0" w:line="240" w:lineRule="auto"/>
      <w:outlineLvl w:val="6"/>
    </w:pPr>
    <w:rPr>
      <w:rFonts w:ascii="Calibri" w:eastAsia="font288" w:hAnsi="Calibri" w:cs="font288"/>
      <w:color w:val="4F81BD"/>
      <w:kern w:val="0"/>
      <w:sz w:val="24"/>
      <w:szCs w:val="24"/>
      <w14:ligatures w14:val="none"/>
    </w:rPr>
  </w:style>
  <w:style w:type="paragraph" w:styleId="Heading8">
    <w:name w:val="heading 8"/>
    <w:basedOn w:val="Normal"/>
    <w:next w:val="BodyText"/>
    <w:link w:val="Heading8Char"/>
    <w:qFormat/>
    <w:rsid w:val="007B1601"/>
    <w:pPr>
      <w:keepNext/>
      <w:keepLines/>
      <w:suppressAutoHyphens/>
      <w:spacing w:before="200" w:after="0" w:line="240" w:lineRule="auto"/>
      <w:outlineLvl w:val="7"/>
    </w:pPr>
    <w:rPr>
      <w:rFonts w:ascii="Calibri" w:eastAsia="font288" w:hAnsi="Calibri" w:cs="font288"/>
      <w:color w:val="4F81BD"/>
      <w:kern w:val="0"/>
      <w:sz w:val="24"/>
      <w:szCs w:val="24"/>
      <w14:ligatures w14:val="none"/>
    </w:rPr>
  </w:style>
  <w:style w:type="paragraph" w:styleId="Heading9">
    <w:name w:val="heading 9"/>
    <w:basedOn w:val="Normal"/>
    <w:next w:val="BodyText"/>
    <w:link w:val="Heading9Char"/>
    <w:qFormat/>
    <w:rsid w:val="007B1601"/>
    <w:pPr>
      <w:keepNext/>
      <w:keepLines/>
      <w:suppressAutoHyphens/>
      <w:spacing w:before="200" w:after="0" w:line="240" w:lineRule="auto"/>
      <w:outlineLvl w:val="8"/>
    </w:pPr>
    <w:rPr>
      <w:rFonts w:ascii="Calibri" w:eastAsia="font288" w:hAnsi="Calibri" w:cs="font288"/>
      <w:color w:val="4F81BD"/>
      <w:kern w:val="0"/>
      <w:sz w:val="24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rsid w:val="00B662F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662F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BA660C"/>
    <w:pPr>
      <w:ind w:left="720"/>
      <w:contextualSpacing/>
    </w:pPr>
  </w:style>
  <w:style w:type="table" w:styleId="PlainTable3">
    <w:name w:val="Plain Table 3"/>
    <w:basedOn w:val="TableNormal"/>
    <w:uiPriority w:val="43"/>
    <w:rsid w:val="009E199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9E19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99B"/>
  </w:style>
  <w:style w:type="paragraph" w:styleId="Footer">
    <w:name w:val="footer"/>
    <w:basedOn w:val="Normal"/>
    <w:link w:val="FooterChar"/>
    <w:uiPriority w:val="99"/>
    <w:unhideWhenUsed/>
    <w:rsid w:val="009E19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99B"/>
  </w:style>
  <w:style w:type="character" w:customStyle="1" w:styleId="Heading1Char">
    <w:name w:val="Heading 1 Char"/>
    <w:basedOn w:val="DefaultParagraphFont"/>
    <w:link w:val="Heading1"/>
    <w:uiPriority w:val="9"/>
    <w:rsid w:val="000C2EA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GridTable4-Accent3">
    <w:name w:val="Grid Table 4 Accent 3"/>
    <w:basedOn w:val="TableNormal"/>
    <w:uiPriority w:val="49"/>
    <w:rsid w:val="005E2EF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eGrid">
    <w:name w:val="Table Grid"/>
    <w:basedOn w:val="TableNormal"/>
    <w:uiPriority w:val="39"/>
    <w:rsid w:val="008613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AC289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rmalWeb">
    <w:name w:val="Normal (Web)"/>
    <w:basedOn w:val="Normal"/>
    <w:uiPriority w:val="99"/>
    <w:semiHidden/>
    <w:unhideWhenUsed/>
    <w:rsid w:val="00091FE7"/>
    <w:rPr>
      <w:rFonts w:ascii="Times New Roman" w:hAnsi="Times New Roman" w:cs="Times New Roman"/>
      <w:sz w:val="24"/>
      <w:szCs w:val="24"/>
    </w:rPr>
  </w:style>
  <w:style w:type="character" w:customStyle="1" w:styleId="group">
    <w:name w:val="group"/>
    <w:basedOn w:val="DefaultParagraphFont"/>
    <w:rsid w:val="004D0B0F"/>
  </w:style>
  <w:style w:type="character" w:styleId="Hyperlink">
    <w:name w:val="Hyperlink"/>
    <w:basedOn w:val="DefaultParagraphFont"/>
    <w:unhideWhenUsed/>
    <w:rsid w:val="004D0B0F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rsid w:val="007B1601"/>
    <w:rPr>
      <w:rFonts w:ascii="Calibri" w:eastAsia="font288" w:hAnsi="Calibri" w:cs="font288"/>
      <w:b/>
      <w:bCs/>
      <w:color w:val="4F81BD"/>
      <w:kern w:val="0"/>
      <w:sz w:val="28"/>
      <w:szCs w:val="28"/>
      <w14:ligatures w14:val="none"/>
    </w:rPr>
  </w:style>
  <w:style w:type="character" w:customStyle="1" w:styleId="Heading3Char">
    <w:name w:val="Heading 3 Char"/>
    <w:basedOn w:val="DefaultParagraphFont"/>
    <w:link w:val="Heading3"/>
    <w:rsid w:val="007B1601"/>
    <w:rPr>
      <w:rFonts w:ascii="Calibri" w:eastAsia="font288" w:hAnsi="Calibri" w:cs="font288"/>
      <w:b/>
      <w:bCs/>
      <w:color w:val="4F81BD"/>
      <w:kern w:val="0"/>
      <w:sz w:val="24"/>
      <w:szCs w:val="24"/>
      <w14:ligatures w14:val="none"/>
    </w:rPr>
  </w:style>
  <w:style w:type="character" w:customStyle="1" w:styleId="Heading4Char">
    <w:name w:val="Heading 4 Char"/>
    <w:basedOn w:val="DefaultParagraphFont"/>
    <w:link w:val="Heading4"/>
    <w:rsid w:val="007B1601"/>
    <w:rPr>
      <w:rFonts w:ascii="Calibri" w:eastAsia="font288" w:hAnsi="Calibri" w:cs="font288"/>
      <w:bCs/>
      <w:i/>
      <w:color w:val="4F81BD"/>
      <w:kern w:val="0"/>
      <w:sz w:val="24"/>
      <w:szCs w:val="24"/>
      <w14:ligatures w14:val="none"/>
    </w:rPr>
  </w:style>
  <w:style w:type="character" w:customStyle="1" w:styleId="Heading5Char">
    <w:name w:val="Heading 5 Char"/>
    <w:basedOn w:val="DefaultParagraphFont"/>
    <w:link w:val="Heading5"/>
    <w:rsid w:val="007B1601"/>
    <w:rPr>
      <w:rFonts w:ascii="Calibri" w:eastAsia="font288" w:hAnsi="Calibri" w:cs="font288"/>
      <w:iCs/>
      <w:color w:val="4F81BD"/>
      <w:kern w:val="0"/>
      <w:sz w:val="24"/>
      <w:szCs w:val="24"/>
      <w14:ligatures w14:val="none"/>
    </w:rPr>
  </w:style>
  <w:style w:type="character" w:customStyle="1" w:styleId="Heading6Char">
    <w:name w:val="Heading 6 Char"/>
    <w:basedOn w:val="DefaultParagraphFont"/>
    <w:link w:val="Heading6"/>
    <w:rsid w:val="007B1601"/>
    <w:rPr>
      <w:rFonts w:ascii="Calibri" w:eastAsia="font288" w:hAnsi="Calibri" w:cs="font288"/>
      <w:color w:val="4F81BD"/>
      <w:kern w:val="0"/>
      <w:sz w:val="24"/>
      <w:szCs w:val="24"/>
      <w14:ligatures w14:val="none"/>
    </w:rPr>
  </w:style>
  <w:style w:type="character" w:customStyle="1" w:styleId="Heading7Char">
    <w:name w:val="Heading 7 Char"/>
    <w:basedOn w:val="DefaultParagraphFont"/>
    <w:link w:val="Heading7"/>
    <w:rsid w:val="007B1601"/>
    <w:rPr>
      <w:rFonts w:ascii="Calibri" w:eastAsia="font288" w:hAnsi="Calibri" w:cs="font288"/>
      <w:color w:val="4F81BD"/>
      <w:kern w:val="0"/>
      <w:sz w:val="24"/>
      <w:szCs w:val="24"/>
      <w14:ligatures w14:val="none"/>
    </w:rPr>
  </w:style>
  <w:style w:type="character" w:customStyle="1" w:styleId="Heading8Char">
    <w:name w:val="Heading 8 Char"/>
    <w:basedOn w:val="DefaultParagraphFont"/>
    <w:link w:val="Heading8"/>
    <w:rsid w:val="007B1601"/>
    <w:rPr>
      <w:rFonts w:ascii="Calibri" w:eastAsia="font288" w:hAnsi="Calibri" w:cs="font288"/>
      <w:color w:val="4F81BD"/>
      <w:kern w:val="0"/>
      <w:sz w:val="24"/>
      <w:szCs w:val="24"/>
      <w14:ligatures w14:val="none"/>
    </w:rPr>
  </w:style>
  <w:style w:type="character" w:customStyle="1" w:styleId="Heading9Char">
    <w:name w:val="Heading 9 Char"/>
    <w:basedOn w:val="DefaultParagraphFont"/>
    <w:link w:val="Heading9"/>
    <w:rsid w:val="007B1601"/>
    <w:rPr>
      <w:rFonts w:ascii="Calibri" w:eastAsia="font288" w:hAnsi="Calibri" w:cs="font288"/>
      <w:color w:val="4F81BD"/>
      <w:kern w:val="0"/>
      <w:sz w:val="24"/>
      <w:szCs w:val="24"/>
      <w14:ligatures w14:val="none"/>
    </w:rPr>
  </w:style>
  <w:style w:type="character" w:customStyle="1" w:styleId="BodyTextChar">
    <w:name w:val="Body Text Char"/>
    <w:basedOn w:val="DefaultParagraphFont"/>
    <w:rsid w:val="007B1601"/>
  </w:style>
  <w:style w:type="character" w:customStyle="1" w:styleId="VerbatimChar">
    <w:name w:val="Verbatim Char"/>
    <w:basedOn w:val="BodyTextChar"/>
    <w:rsid w:val="007B1601"/>
    <w:rPr>
      <w:rFonts w:ascii="Consolas" w:hAnsi="Consolas"/>
      <w:sz w:val="22"/>
    </w:rPr>
  </w:style>
  <w:style w:type="character" w:customStyle="1" w:styleId="SectionNumber">
    <w:name w:val="Section Number"/>
    <w:basedOn w:val="BodyTextChar"/>
    <w:rsid w:val="007B1601"/>
  </w:style>
  <w:style w:type="character" w:customStyle="1" w:styleId="FootnoteCharacters">
    <w:name w:val="Footnote Characters"/>
    <w:basedOn w:val="BodyTextChar"/>
    <w:rsid w:val="007B1601"/>
    <w:rPr>
      <w:vertAlign w:val="superscript"/>
    </w:rPr>
  </w:style>
  <w:style w:type="character" w:styleId="FootnoteReference">
    <w:name w:val="footnote reference"/>
    <w:rsid w:val="007B1601"/>
    <w:rPr>
      <w:vertAlign w:val="superscript"/>
    </w:rPr>
  </w:style>
  <w:style w:type="character" w:customStyle="1" w:styleId="KeywordTok">
    <w:name w:val="KeywordTok"/>
    <w:basedOn w:val="VerbatimChar"/>
    <w:rsid w:val="007B1601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7B1601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7B1601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7B1601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7B1601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7B1601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7B1601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7B1601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7B1601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7B1601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7B1601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7B1601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sid w:val="007B1601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7B1601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7B1601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7B1601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7B1601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7B1601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7B1601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7B1601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7B1601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7B1601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sid w:val="007B1601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7B1601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7B1601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7B1601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7B1601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7B1601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7B1601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7B1601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7B1601"/>
    <w:rPr>
      <w:rFonts w:ascii="Consolas" w:hAnsi="Consolas"/>
      <w:sz w:val="22"/>
    </w:rPr>
  </w:style>
  <w:style w:type="character" w:customStyle="1" w:styleId="ListLabel1">
    <w:name w:val="ListLabel 1"/>
    <w:rsid w:val="007B1601"/>
  </w:style>
  <w:style w:type="character" w:customStyle="1" w:styleId="ListLabel2">
    <w:name w:val="ListLabel 2"/>
    <w:rsid w:val="007B1601"/>
  </w:style>
  <w:style w:type="character" w:customStyle="1" w:styleId="ListLabel3">
    <w:name w:val="ListLabel 3"/>
    <w:rsid w:val="007B1601"/>
  </w:style>
  <w:style w:type="character" w:customStyle="1" w:styleId="ListLabel4">
    <w:name w:val="ListLabel 4"/>
    <w:rsid w:val="007B1601"/>
  </w:style>
  <w:style w:type="character" w:customStyle="1" w:styleId="ListLabel5">
    <w:name w:val="ListLabel 5"/>
    <w:rsid w:val="007B1601"/>
  </w:style>
  <w:style w:type="character" w:customStyle="1" w:styleId="ListLabel6">
    <w:name w:val="ListLabel 6"/>
    <w:rsid w:val="007B1601"/>
  </w:style>
  <w:style w:type="character" w:customStyle="1" w:styleId="ListLabel7">
    <w:name w:val="ListLabel 7"/>
    <w:rsid w:val="007B1601"/>
  </w:style>
  <w:style w:type="character" w:customStyle="1" w:styleId="ListLabel8">
    <w:name w:val="ListLabel 8"/>
    <w:rsid w:val="007B1601"/>
  </w:style>
  <w:style w:type="character" w:customStyle="1" w:styleId="ListLabel9">
    <w:name w:val="ListLabel 9"/>
    <w:rsid w:val="007B1601"/>
  </w:style>
  <w:style w:type="paragraph" w:customStyle="1" w:styleId="Heading">
    <w:name w:val="Heading"/>
    <w:basedOn w:val="Normal"/>
    <w:next w:val="BodyText"/>
    <w:rsid w:val="007B1601"/>
    <w:pPr>
      <w:keepNext/>
      <w:suppressAutoHyphens/>
      <w:spacing w:before="240" w:after="120" w:line="240" w:lineRule="auto"/>
    </w:pPr>
    <w:rPr>
      <w:rFonts w:ascii="Liberation Sans" w:eastAsia="DejaVu Sans" w:hAnsi="Liberation Sans" w:cs="Droid Sans Devanagari"/>
      <w:kern w:val="0"/>
      <w:sz w:val="28"/>
      <w:szCs w:val="28"/>
      <w14:ligatures w14:val="none"/>
    </w:rPr>
  </w:style>
  <w:style w:type="paragraph" w:styleId="BodyText">
    <w:name w:val="Body Text"/>
    <w:basedOn w:val="Normal"/>
    <w:link w:val="BodyTextChar1"/>
    <w:rsid w:val="007B1601"/>
    <w:pPr>
      <w:suppressAutoHyphens/>
      <w:spacing w:before="180" w:after="180" w:line="240" w:lineRule="auto"/>
    </w:pPr>
    <w:rPr>
      <w:rFonts w:ascii="Cambria" w:eastAsia="Cambria" w:hAnsi="Cambria" w:cs="font288"/>
      <w:kern w:val="0"/>
      <w:sz w:val="24"/>
      <w:szCs w:val="24"/>
      <w14:ligatures w14:val="none"/>
    </w:rPr>
  </w:style>
  <w:style w:type="character" w:customStyle="1" w:styleId="BodyTextChar1">
    <w:name w:val="Body Text Char1"/>
    <w:basedOn w:val="DefaultParagraphFont"/>
    <w:link w:val="BodyText"/>
    <w:rsid w:val="007B1601"/>
    <w:rPr>
      <w:rFonts w:ascii="Cambria" w:eastAsia="Cambria" w:hAnsi="Cambria" w:cs="font288"/>
      <w:kern w:val="0"/>
      <w:sz w:val="24"/>
      <w:szCs w:val="24"/>
      <w14:ligatures w14:val="none"/>
    </w:rPr>
  </w:style>
  <w:style w:type="paragraph" w:styleId="List">
    <w:name w:val="List"/>
    <w:basedOn w:val="BodyText"/>
    <w:rsid w:val="007B1601"/>
    <w:rPr>
      <w:rFonts w:cs="Droid Sans Devanagari"/>
    </w:rPr>
  </w:style>
  <w:style w:type="paragraph" w:styleId="Caption">
    <w:name w:val="caption"/>
    <w:basedOn w:val="Normal"/>
    <w:qFormat/>
    <w:rsid w:val="007B1601"/>
    <w:pPr>
      <w:suppressAutoHyphens/>
      <w:spacing w:after="120" w:line="240" w:lineRule="auto"/>
    </w:pPr>
    <w:rPr>
      <w:rFonts w:ascii="Cambria" w:eastAsia="Cambria" w:hAnsi="Cambria" w:cs="font288"/>
      <w:i/>
      <w:kern w:val="0"/>
      <w:sz w:val="24"/>
      <w:szCs w:val="24"/>
      <w14:ligatures w14:val="none"/>
    </w:rPr>
  </w:style>
  <w:style w:type="paragraph" w:customStyle="1" w:styleId="Index">
    <w:name w:val="Index"/>
    <w:basedOn w:val="Normal"/>
    <w:rsid w:val="007B1601"/>
    <w:pPr>
      <w:suppressLineNumbers/>
      <w:suppressAutoHyphens/>
      <w:spacing w:after="200" w:line="240" w:lineRule="auto"/>
    </w:pPr>
    <w:rPr>
      <w:rFonts w:ascii="Cambria" w:eastAsia="Cambria" w:hAnsi="Cambria" w:cs="Times New Roman"/>
      <w:kern w:val="0"/>
      <w:sz w:val="24"/>
      <w:szCs w:val="24"/>
      <w14:ligatures w14:val="none"/>
    </w:rPr>
  </w:style>
  <w:style w:type="paragraph" w:customStyle="1" w:styleId="FirstParagraph">
    <w:name w:val="First Paragraph"/>
    <w:basedOn w:val="BodyText"/>
    <w:next w:val="BodyText"/>
    <w:rsid w:val="007B1601"/>
  </w:style>
  <w:style w:type="paragraph" w:customStyle="1" w:styleId="Compact">
    <w:name w:val="Compact"/>
    <w:basedOn w:val="BodyText"/>
    <w:rsid w:val="007B1601"/>
    <w:pPr>
      <w:spacing w:before="36" w:after="36"/>
    </w:pPr>
  </w:style>
  <w:style w:type="paragraph" w:styleId="Subtitle">
    <w:name w:val="Subtitle"/>
    <w:basedOn w:val="Title"/>
    <w:next w:val="BodyText"/>
    <w:link w:val="SubtitleChar"/>
    <w:qFormat/>
    <w:rsid w:val="007B1601"/>
    <w:pPr>
      <w:keepNext/>
      <w:keepLines/>
      <w:suppressAutoHyphens/>
      <w:spacing w:before="240" w:after="240"/>
      <w:contextualSpacing w:val="0"/>
      <w:jc w:val="center"/>
    </w:pPr>
    <w:rPr>
      <w:rFonts w:ascii="Calibri" w:eastAsia="font288" w:hAnsi="Calibri" w:cs="font288"/>
      <w:b/>
      <w:bCs/>
      <w:color w:val="345A8A"/>
      <w:spacing w:val="0"/>
      <w:kern w:val="0"/>
      <w:sz w:val="30"/>
      <w:szCs w:val="30"/>
      <w14:ligatures w14:val="none"/>
    </w:rPr>
  </w:style>
  <w:style w:type="character" w:customStyle="1" w:styleId="SubtitleChar">
    <w:name w:val="Subtitle Char"/>
    <w:basedOn w:val="DefaultParagraphFont"/>
    <w:link w:val="Subtitle"/>
    <w:rsid w:val="007B1601"/>
    <w:rPr>
      <w:rFonts w:ascii="Calibri" w:eastAsia="font288" w:hAnsi="Calibri" w:cs="font288"/>
      <w:b/>
      <w:bCs/>
      <w:color w:val="345A8A"/>
      <w:kern w:val="0"/>
      <w:sz w:val="30"/>
      <w:szCs w:val="30"/>
      <w14:ligatures w14:val="none"/>
    </w:rPr>
  </w:style>
  <w:style w:type="paragraph" w:customStyle="1" w:styleId="Author">
    <w:name w:val="Author"/>
    <w:next w:val="BodyText"/>
    <w:rsid w:val="007B1601"/>
    <w:pPr>
      <w:keepNext/>
      <w:keepLines/>
      <w:suppressAutoHyphens/>
      <w:spacing w:after="200" w:line="240" w:lineRule="auto"/>
      <w:jc w:val="center"/>
    </w:pPr>
    <w:rPr>
      <w:rFonts w:ascii="Cambria" w:eastAsia="Cambria" w:hAnsi="Cambria" w:cs="font288"/>
      <w:kern w:val="0"/>
      <w:sz w:val="24"/>
      <w:szCs w:val="24"/>
      <w14:ligatures w14:val="none"/>
    </w:rPr>
  </w:style>
  <w:style w:type="paragraph" w:styleId="Date">
    <w:name w:val="Date"/>
    <w:next w:val="BodyText"/>
    <w:link w:val="DateChar"/>
    <w:rsid w:val="007B1601"/>
    <w:pPr>
      <w:keepNext/>
      <w:keepLines/>
      <w:suppressAutoHyphens/>
      <w:spacing w:after="200" w:line="240" w:lineRule="auto"/>
      <w:jc w:val="center"/>
    </w:pPr>
    <w:rPr>
      <w:rFonts w:ascii="Cambria" w:eastAsia="Cambria" w:hAnsi="Cambria" w:cs="font288"/>
      <w:kern w:val="0"/>
      <w:sz w:val="24"/>
      <w:szCs w:val="24"/>
      <w14:ligatures w14:val="none"/>
    </w:rPr>
  </w:style>
  <w:style w:type="character" w:customStyle="1" w:styleId="DateChar">
    <w:name w:val="Date Char"/>
    <w:basedOn w:val="DefaultParagraphFont"/>
    <w:link w:val="Date"/>
    <w:rsid w:val="007B1601"/>
    <w:rPr>
      <w:rFonts w:ascii="Cambria" w:eastAsia="Cambria" w:hAnsi="Cambria" w:cs="font288"/>
      <w:kern w:val="0"/>
      <w:sz w:val="24"/>
      <w:szCs w:val="24"/>
      <w14:ligatures w14:val="none"/>
    </w:rPr>
  </w:style>
  <w:style w:type="paragraph" w:customStyle="1" w:styleId="Abstract">
    <w:name w:val="Abstract"/>
    <w:basedOn w:val="Normal"/>
    <w:next w:val="BodyText"/>
    <w:rsid w:val="007B1601"/>
    <w:pPr>
      <w:keepNext/>
      <w:keepLines/>
      <w:suppressAutoHyphens/>
      <w:spacing w:before="300" w:after="300" w:line="240" w:lineRule="auto"/>
    </w:pPr>
    <w:rPr>
      <w:rFonts w:ascii="Cambria" w:eastAsia="Cambria" w:hAnsi="Cambria" w:cs="font288"/>
      <w:kern w:val="0"/>
      <w:sz w:val="20"/>
      <w:szCs w:val="20"/>
      <w14:ligatures w14:val="none"/>
    </w:rPr>
  </w:style>
  <w:style w:type="paragraph" w:styleId="Bibliography">
    <w:name w:val="Bibliography"/>
    <w:basedOn w:val="Normal"/>
    <w:rsid w:val="007B1601"/>
    <w:pPr>
      <w:suppressAutoHyphens/>
      <w:spacing w:after="200" w:line="240" w:lineRule="auto"/>
    </w:pPr>
    <w:rPr>
      <w:rFonts w:ascii="Cambria" w:eastAsia="Cambria" w:hAnsi="Cambria" w:cs="font288"/>
      <w:kern w:val="0"/>
      <w:sz w:val="24"/>
      <w:szCs w:val="24"/>
      <w14:ligatures w14:val="none"/>
    </w:rPr>
  </w:style>
  <w:style w:type="paragraph" w:styleId="BlockText">
    <w:name w:val="Block Text"/>
    <w:basedOn w:val="BodyText"/>
    <w:next w:val="BodyText"/>
    <w:rsid w:val="007B1601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rsid w:val="007B1601"/>
    <w:pPr>
      <w:suppressAutoHyphens/>
      <w:spacing w:after="200" w:line="240" w:lineRule="auto"/>
    </w:pPr>
    <w:rPr>
      <w:rFonts w:ascii="Cambria" w:eastAsia="Cambria" w:hAnsi="Cambria" w:cs="font288"/>
      <w:kern w:val="0"/>
      <w:sz w:val="24"/>
      <w:szCs w:val="24"/>
      <w14:ligatures w14:val="none"/>
    </w:rPr>
  </w:style>
  <w:style w:type="character" w:customStyle="1" w:styleId="FootnoteTextChar">
    <w:name w:val="Footnote Text Char"/>
    <w:basedOn w:val="DefaultParagraphFont"/>
    <w:link w:val="FootnoteText"/>
    <w:rsid w:val="007B1601"/>
    <w:rPr>
      <w:rFonts w:ascii="Cambria" w:eastAsia="Cambria" w:hAnsi="Cambria" w:cs="font288"/>
      <w:kern w:val="0"/>
      <w:sz w:val="24"/>
      <w:szCs w:val="24"/>
      <w14:ligatures w14:val="none"/>
    </w:rPr>
  </w:style>
  <w:style w:type="paragraph" w:customStyle="1" w:styleId="DefinitionTerm">
    <w:name w:val="Definition Term"/>
    <w:basedOn w:val="Normal"/>
    <w:next w:val="Definition"/>
    <w:rsid w:val="007B1601"/>
    <w:pPr>
      <w:keepNext/>
      <w:keepLines/>
      <w:suppressAutoHyphens/>
      <w:spacing w:after="0" w:line="240" w:lineRule="auto"/>
    </w:pPr>
    <w:rPr>
      <w:rFonts w:ascii="Cambria" w:eastAsia="Cambria" w:hAnsi="Cambria" w:cs="font288"/>
      <w:b/>
      <w:kern w:val="0"/>
      <w:sz w:val="24"/>
      <w:szCs w:val="24"/>
      <w14:ligatures w14:val="none"/>
    </w:rPr>
  </w:style>
  <w:style w:type="paragraph" w:customStyle="1" w:styleId="Definition">
    <w:name w:val="Definition"/>
    <w:basedOn w:val="Normal"/>
    <w:rsid w:val="007B1601"/>
    <w:pPr>
      <w:suppressAutoHyphens/>
      <w:spacing w:after="200" w:line="240" w:lineRule="auto"/>
    </w:pPr>
    <w:rPr>
      <w:rFonts w:ascii="Cambria" w:eastAsia="Cambria" w:hAnsi="Cambria" w:cs="font288"/>
      <w:kern w:val="0"/>
      <w:sz w:val="24"/>
      <w:szCs w:val="24"/>
      <w14:ligatures w14:val="none"/>
    </w:rPr>
  </w:style>
  <w:style w:type="paragraph" w:customStyle="1" w:styleId="TableCaption">
    <w:name w:val="Table Caption"/>
    <w:basedOn w:val="Caption"/>
    <w:rsid w:val="007B1601"/>
    <w:pPr>
      <w:keepNext/>
    </w:pPr>
  </w:style>
  <w:style w:type="paragraph" w:customStyle="1" w:styleId="ImageCaption">
    <w:name w:val="Image Caption"/>
    <w:basedOn w:val="Caption"/>
    <w:rsid w:val="007B1601"/>
  </w:style>
  <w:style w:type="paragraph" w:customStyle="1" w:styleId="Figure">
    <w:name w:val="Figure"/>
    <w:basedOn w:val="Normal"/>
    <w:rsid w:val="007B1601"/>
    <w:pPr>
      <w:suppressAutoHyphens/>
      <w:spacing w:after="200" w:line="240" w:lineRule="auto"/>
    </w:pPr>
    <w:rPr>
      <w:rFonts w:ascii="Cambria" w:eastAsia="Cambria" w:hAnsi="Cambria" w:cs="font288"/>
      <w:kern w:val="0"/>
      <w:sz w:val="24"/>
      <w:szCs w:val="24"/>
      <w14:ligatures w14:val="none"/>
    </w:rPr>
  </w:style>
  <w:style w:type="paragraph" w:customStyle="1" w:styleId="CaptionedFigure">
    <w:name w:val="Captioned Figure"/>
    <w:basedOn w:val="Figure"/>
    <w:rsid w:val="007B1601"/>
    <w:pPr>
      <w:keepNext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7B1601"/>
    <w:pPr>
      <w:spacing w:after="0" w:line="240" w:lineRule="auto"/>
      <w:ind w:left="220" w:hanging="220"/>
    </w:pPr>
  </w:style>
  <w:style w:type="paragraph" w:styleId="IndexHeading">
    <w:name w:val="index heading"/>
    <w:basedOn w:val="Heading"/>
    <w:rsid w:val="007B1601"/>
  </w:style>
  <w:style w:type="paragraph" w:styleId="TOAHeading">
    <w:name w:val="toa heading"/>
    <w:basedOn w:val="Heading1"/>
    <w:next w:val="BodyText"/>
    <w:rsid w:val="007B1601"/>
    <w:pPr>
      <w:suppressAutoHyphens/>
      <w:outlineLvl w:val="9"/>
    </w:pPr>
    <w:rPr>
      <w:rFonts w:ascii="Calibri" w:eastAsia="font288" w:hAnsi="Calibri" w:cs="font288"/>
      <w:color w:val="365F91"/>
      <w:kern w:val="0"/>
      <w14:ligatures w14:val="none"/>
    </w:rPr>
  </w:style>
  <w:style w:type="paragraph" w:customStyle="1" w:styleId="SourceCode">
    <w:name w:val="Source Code"/>
    <w:basedOn w:val="Normal"/>
    <w:rsid w:val="007B1601"/>
    <w:pPr>
      <w:suppressAutoHyphens/>
      <w:spacing w:after="200" w:line="240" w:lineRule="auto"/>
    </w:pPr>
    <w:rPr>
      <w:rFonts w:ascii="Cambria" w:eastAsia="Cambria" w:hAnsi="Cambria" w:cs="font288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4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66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1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3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4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43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3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40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3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7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4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7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1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28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05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5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7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7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4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4043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9767940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1551266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9609729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71361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8989855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474324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9846933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178836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483147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9286638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039725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17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92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83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7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7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6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68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8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95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63556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6279131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7299309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9600388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48526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8222769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437031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878337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026523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865144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3804492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5434450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4978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70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34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7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9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1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8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9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8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jpeg"/><Relationship Id="rId19" Type="http://schemas.openxmlformats.org/officeDocument/2006/relationships/image" Target="media/image1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6baee3a-059e-48de-a87e-cdce3d1586cb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740A666A0D544496DEEA9D197967D7" ma:contentTypeVersion="4" ma:contentTypeDescription="Create a new document." ma:contentTypeScope="" ma:versionID="628966c31e858d7a35de8144581cc1cb">
  <xsd:schema xmlns:xsd="http://www.w3.org/2001/XMLSchema" xmlns:xs="http://www.w3.org/2001/XMLSchema" xmlns:p="http://schemas.microsoft.com/office/2006/metadata/properties" xmlns:ns3="16baee3a-059e-48de-a87e-cdce3d1586cb" targetNamespace="http://schemas.microsoft.com/office/2006/metadata/properties" ma:root="true" ma:fieldsID="830a0b17bd9a98e65a2333003414d797" ns3:_="">
    <xsd:import namespace="16baee3a-059e-48de-a87e-cdce3d1586c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baee3a-059e-48de-a87e-cdce3d1586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1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533E3EF-26CA-4F1D-8F8B-45CBE82832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AE5AAA-AFEA-438E-AF1B-909DFBF2B30B}">
  <ds:schemaRefs>
    <ds:schemaRef ds:uri="http://schemas.microsoft.com/office/2006/metadata/properties"/>
    <ds:schemaRef ds:uri="http://schemas.microsoft.com/office/infopath/2007/PartnerControls"/>
    <ds:schemaRef ds:uri="16baee3a-059e-48de-a87e-cdce3d1586cb"/>
  </ds:schemaRefs>
</ds:datastoreItem>
</file>

<file path=customXml/itemProps3.xml><?xml version="1.0" encoding="utf-8"?>
<ds:datastoreItem xmlns:ds="http://schemas.openxmlformats.org/officeDocument/2006/customXml" ds:itemID="{35EA850C-C644-4A74-9AAE-A21BE43567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baee3a-059e-48de-a87e-cdce3d1586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</TotalTime>
  <Pages>19</Pages>
  <Words>4105</Words>
  <Characters>23403</Characters>
  <Application>Microsoft Office Word</Application>
  <DocSecurity>0</DocSecurity>
  <Lines>195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najam</dc:creator>
  <cp:keywords/>
  <dc:description/>
  <cp:lastModifiedBy>Muhammad Hassan Farid</cp:lastModifiedBy>
  <cp:revision>23</cp:revision>
  <cp:lastPrinted>2023-12-25T04:55:00Z</cp:lastPrinted>
  <dcterms:created xsi:type="dcterms:W3CDTF">2023-12-26T13:25:00Z</dcterms:created>
  <dcterms:modified xsi:type="dcterms:W3CDTF">2024-01-02T0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10-05T06:58:20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050985ad-7eec-4f2a-9fea-9a7401e15bd0</vt:lpwstr>
  </property>
  <property fmtid="{D5CDD505-2E9C-101B-9397-08002B2CF9AE}" pid="7" name="MSIP_Label_defa4170-0d19-0005-0004-bc88714345d2_ActionId">
    <vt:lpwstr>6c777115-ad22-4ecf-aaa6-7437cee330ad</vt:lpwstr>
  </property>
  <property fmtid="{D5CDD505-2E9C-101B-9397-08002B2CF9AE}" pid="8" name="MSIP_Label_defa4170-0d19-0005-0004-bc88714345d2_ContentBits">
    <vt:lpwstr>0</vt:lpwstr>
  </property>
  <property fmtid="{D5CDD505-2E9C-101B-9397-08002B2CF9AE}" pid="9" name="ContentTypeId">
    <vt:lpwstr>0x01010017740A666A0D544496DEEA9D197967D7</vt:lpwstr>
  </property>
</Properties>
</file>